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6863E" w14:textId="091A1DB2" w:rsidR="004F76D4" w:rsidRPr="000F2578" w:rsidRDefault="00DB3F5E" w:rsidP="000F2578">
      <w:pPr>
        <w:pStyle w:val="1"/>
        <w:jc w:val="center"/>
        <w:rPr>
          <w:rFonts w:asciiTheme="minorHAnsi" w:hAnsiTheme="minorHAnsi"/>
          <w:b/>
          <w:bCs/>
          <w:color w:val="7C380A"/>
          <w:sz w:val="40"/>
          <w:szCs w:val="40"/>
        </w:rPr>
      </w:pPr>
      <w:r w:rsidRPr="000F2578">
        <w:rPr>
          <w:rFonts w:asciiTheme="minorHAnsi" w:hAnsiTheme="minorHAnsi"/>
          <w:b/>
          <w:bCs/>
          <w:color w:val="7C380A"/>
          <w:sz w:val="40"/>
          <w:szCs w:val="40"/>
        </w:rPr>
        <w:t>Front-End Technologies Basics – Exam Preparation I</w:t>
      </w:r>
      <w:r w:rsidR="004308B5" w:rsidRPr="000F2578">
        <w:rPr>
          <w:rFonts w:asciiTheme="minorHAnsi" w:hAnsiTheme="minorHAnsi"/>
          <w:b/>
          <w:bCs/>
          <w:color w:val="7C380A"/>
          <w:sz w:val="40"/>
          <w:szCs w:val="40"/>
        </w:rPr>
        <w:t>II</w:t>
      </w:r>
    </w:p>
    <w:p w14:paraId="0F94A355" w14:textId="77777777" w:rsidR="00CE3D8E" w:rsidRDefault="00CE3D8E" w:rsidP="00CE3D8E">
      <w:pPr>
        <w:jc w:val="center"/>
        <w:rPr>
          <w:rFonts w:ascii="Calibri" w:eastAsia="Calibri" w:hAnsi="Calibri" w:cs="Arial"/>
          <w:b/>
          <w:bCs/>
          <w:noProof/>
        </w:rPr>
      </w:pPr>
      <w:bookmarkStart w:id="0" w:name="_Hlk170115286"/>
      <w:r w:rsidRPr="00C648B0">
        <w:rPr>
          <w:rFonts w:ascii="Calibri" w:eastAsia="Calibri" w:hAnsi="Calibri" w:cs="Arial"/>
        </w:rPr>
        <w:t xml:space="preserve">This document defines the </w:t>
      </w:r>
      <w:r>
        <w:rPr>
          <w:rFonts w:ascii="Calibri" w:eastAsia="Calibri" w:hAnsi="Calibri" w:cs="Arial"/>
        </w:rPr>
        <w:t>exam preparation</w:t>
      </w:r>
      <w:r w:rsidRPr="00C648B0">
        <w:rPr>
          <w:rFonts w:ascii="Calibri" w:eastAsia="Calibri" w:hAnsi="Calibri" w:cs="Arial"/>
        </w:rPr>
        <w:t xml:space="preserve"> assignments for the  </w:t>
      </w:r>
      <w:r w:rsidRPr="00C648B0">
        <w:rPr>
          <w:rFonts w:ascii="Calibri" w:eastAsia="Calibri" w:hAnsi="Calibri" w:cs="Arial"/>
        </w:rPr>
        <w:br/>
      </w:r>
      <w:hyperlink r:id="rId8" w:history="1">
        <w:r w:rsidRPr="00981E29">
          <w:rPr>
            <w:rStyle w:val="a7"/>
          </w:rPr>
          <w:t>"</w:t>
        </w:r>
        <w:r>
          <w:rPr>
            <w:rStyle w:val="a7"/>
            <w:noProof/>
          </w:rPr>
          <w:t>Front-End Test Automation</w:t>
        </w:r>
        <w:r w:rsidRPr="00981E29">
          <w:rPr>
            <w:rStyle w:val="a7"/>
          </w:rPr>
          <w:t>"</w:t>
        </w:r>
      </w:hyperlink>
      <w:r w:rsidRPr="00D00346">
        <w:rPr>
          <w:rStyle w:val="a7"/>
          <w:noProof/>
        </w:rPr>
        <w:t xml:space="preserve"> module @ SoftUni</w:t>
      </w:r>
    </w:p>
    <w:bookmarkEnd w:id="0"/>
    <w:p w14:paraId="7E7E9B8C" w14:textId="77777777" w:rsidR="004F76D4" w:rsidRPr="00C648B0" w:rsidRDefault="004F76D4" w:rsidP="00C648B0">
      <w:pPr>
        <w:jc w:val="center"/>
        <w:rPr>
          <w:rFonts w:ascii="Calibri" w:eastAsia="Calibri" w:hAnsi="Calibri" w:cs="Arial"/>
          <w:b/>
          <w:bCs/>
          <w:noProof/>
        </w:rPr>
      </w:pPr>
    </w:p>
    <w:p w14:paraId="1B24E026" w14:textId="3B25A096" w:rsidR="006B0BC4" w:rsidRDefault="00F57277" w:rsidP="006B0BC4">
      <w:pPr>
        <w:pStyle w:val="2"/>
        <w:numPr>
          <w:ilvl w:val="0"/>
          <w:numId w:val="1"/>
        </w:numPr>
        <w:spacing w:before="120" w:after="80"/>
      </w:pPr>
      <w:r>
        <w:t>DOM Manipulation</w:t>
      </w:r>
    </w:p>
    <w:p w14:paraId="72FD78D5" w14:textId="247E77B6" w:rsidR="002E6688" w:rsidRDefault="00CE3D8E" w:rsidP="002E6688">
      <w:pPr>
        <w:spacing w:before="80" w:after="120" w:line="276" w:lineRule="auto"/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38F9B990" w14:textId="6A3BF7DB" w:rsidR="00CE3D8E" w:rsidRDefault="00CE3D8E" w:rsidP="002E6688">
      <w:pPr>
        <w:spacing w:before="80" w:after="120" w:line="276" w:lineRule="auto"/>
      </w:pPr>
      <w:r w:rsidRPr="006A1248">
        <w:rPr>
          <w:rStyle w:val="ad"/>
        </w:rPr>
        <w:t>Write the missing functionality</w:t>
      </w:r>
      <w:r>
        <w:t xml:space="preserve"> of this user interface. The functionality is divided in the following steps:</w:t>
      </w:r>
    </w:p>
    <w:p w14:paraId="3AA49BCB" w14:textId="736DC9EB" w:rsidR="00CE3D8E" w:rsidRDefault="00CE3D8E" w:rsidP="002E6688">
      <w:pPr>
        <w:spacing w:before="80" w:after="120" w:line="276" w:lineRule="auto"/>
        <w:rPr>
          <w:rStyle w:val="ad"/>
          <w:rFonts w:ascii="Consolas" w:hAnsi="Consolas"/>
          <w:b w:val="0"/>
          <w:bCs w:val="0"/>
          <w:noProof/>
        </w:rPr>
      </w:pPr>
      <w:r>
        <w:rPr>
          <w:rStyle w:val="ad"/>
          <w:rFonts w:ascii="Consolas" w:hAnsi="Consolas"/>
          <w:b w:val="0"/>
          <w:bCs w:val="0"/>
          <w:noProof/>
        </w:rPr>
        <w:drawing>
          <wp:inline distT="0" distB="0" distL="0" distR="0" wp14:anchorId="266C79BA" wp14:editId="006D1290">
            <wp:extent cx="6249035" cy="2901950"/>
            <wp:effectExtent l="0" t="0" r="0" b="0"/>
            <wp:docPr id="197127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01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D51AD2" w14:textId="26BA6D07" w:rsidR="00CE3D8E" w:rsidRPr="00CE3D8E" w:rsidRDefault="00CE3D8E" w:rsidP="00CE3D8E">
      <w:pPr>
        <w:pStyle w:val="3"/>
        <w:rPr>
          <w:rStyle w:val="ad"/>
          <w:b/>
          <w:bCs/>
          <w:noProof/>
        </w:rPr>
      </w:pPr>
      <w:r w:rsidRPr="00CE3D8E">
        <w:rPr>
          <w:rStyle w:val="ad"/>
          <w:b/>
          <w:bCs/>
          <w:noProof/>
        </w:rPr>
        <w:t>Your Task</w:t>
      </w:r>
    </w:p>
    <w:p w14:paraId="272E1FFC" w14:textId="77777777" w:rsidR="00CE3D8E" w:rsidRPr="00AE0A24" w:rsidRDefault="00CE3D8E" w:rsidP="00CE3D8E">
      <w:pPr>
        <w:spacing w:before="120"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Pr="00FA19BE">
        <w:rPr>
          <w:rFonts w:ascii="Calibri" w:eastAsia="Calibri" w:hAnsi="Calibri" w:cs="Times New Roman"/>
          <w:b/>
          <w:bCs/>
        </w:rPr>
        <w:t>Autumn Adventures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7B25DB53" w14:textId="79BAE2E1" w:rsidR="00CE3D8E" w:rsidRPr="00CE3D8E" w:rsidRDefault="00CE3D8E" w:rsidP="00CE3D8E">
      <w:pPr>
        <w:pStyle w:val="a8"/>
        <w:numPr>
          <w:ilvl w:val="0"/>
          <w:numId w:val="137"/>
        </w:numPr>
        <w:spacing w:before="120"/>
        <w:rPr>
          <w:rFonts w:ascii="Calibri" w:eastAsia="Calibri" w:hAnsi="Calibri" w:cs="Times New Roman"/>
        </w:rPr>
      </w:pPr>
      <w:r w:rsidRPr="00CE3D8E">
        <w:rPr>
          <w:rFonts w:ascii="Calibri" w:eastAsia="Calibri" w:hAnsi="Calibri" w:cs="Times New Roman"/>
        </w:rPr>
        <w:t>All fields</w:t>
      </w:r>
      <w:r w:rsidRPr="00CE3D8E">
        <w:rPr>
          <w:rFonts w:ascii="Calibri" w:eastAsia="Calibri" w:hAnsi="Calibri" w:cs="Times New Roman"/>
          <w:b/>
        </w:rPr>
        <w:t xml:space="preserve"> (Time, Date, Place, Event, </w:t>
      </w:r>
      <w:r w:rsidRPr="00CE3D8E">
        <w:rPr>
          <w:rFonts w:ascii="Calibri" w:eastAsia="Calibri" w:hAnsi="Calibri" w:cs="Times New Roman"/>
          <w:bCs/>
        </w:rPr>
        <w:t xml:space="preserve">and </w:t>
      </w:r>
      <w:r w:rsidRPr="00CE3D8E">
        <w:rPr>
          <w:rFonts w:ascii="Calibri" w:eastAsia="Calibri" w:hAnsi="Calibri" w:cs="Times New Roman"/>
          <w:b/>
        </w:rPr>
        <w:t>Contacts)</w:t>
      </w:r>
      <w:r w:rsidRPr="00CE3D8E">
        <w:rPr>
          <w:rFonts w:ascii="Calibri" w:eastAsia="Calibri" w:hAnsi="Calibri" w:cs="Times New Roman"/>
        </w:rPr>
        <w:t xml:space="preserve"> are </w:t>
      </w:r>
      <w:r w:rsidRPr="00CE3D8E">
        <w:rPr>
          <w:rFonts w:ascii="Calibri" w:eastAsia="Calibri" w:hAnsi="Calibri" w:cs="Times New Roman"/>
          <w:b/>
        </w:rPr>
        <w:t>filled with the correct input</w:t>
      </w:r>
      <w:r w:rsidRPr="00CE3D8E">
        <w:rPr>
          <w:rFonts w:ascii="Calibri" w:eastAsia="Calibri" w:hAnsi="Calibri" w:cs="Times New Roman"/>
        </w:rPr>
        <w:t>.</w:t>
      </w:r>
    </w:p>
    <w:p w14:paraId="6EAA015F" w14:textId="72B8930E" w:rsidR="00CE3D8E" w:rsidRPr="00CE3D8E" w:rsidRDefault="00CE3D8E" w:rsidP="00CE3D8E">
      <w:pPr>
        <w:pStyle w:val="a8"/>
        <w:numPr>
          <w:ilvl w:val="0"/>
          <w:numId w:val="137"/>
        </w:numPr>
        <w:spacing w:before="120"/>
        <w:rPr>
          <w:rFonts w:ascii="Calibri" w:eastAsia="Calibri" w:hAnsi="Calibri" w:cs="Times New Roman"/>
        </w:rPr>
      </w:pPr>
      <w:r w:rsidRPr="00CE3D8E">
        <w:rPr>
          <w:rFonts w:ascii="Calibri" w:eastAsia="Calibri" w:hAnsi="Calibri" w:cs="Times New Roman"/>
          <w:b/>
        </w:rPr>
        <w:t xml:space="preserve">Time, Date, Place, Event, </w:t>
      </w:r>
      <w:r w:rsidRPr="00CE3D8E">
        <w:rPr>
          <w:rFonts w:ascii="Calibri" w:eastAsia="Calibri" w:hAnsi="Calibri" w:cs="Times New Roman"/>
          <w:bCs/>
        </w:rPr>
        <w:t xml:space="preserve">and </w:t>
      </w:r>
      <w:r w:rsidRPr="00CE3D8E">
        <w:rPr>
          <w:rFonts w:ascii="Calibri" w:eastAsia="Calibri" w:hAnsi="Calibri" w:cs="Times New Roman"/>
          <w:b/>
        </w:rPr>
        <w:t>Contacts</w:t>
      </w:r>
      <w:r w:rsidRPr="00CE3D8E">
        <w:rPr>
          <w:rFonts w:ascii="Calibri" w:eastAsia="Calibri" w:hAnsi="Calibri" w:cs="Times New Roman"/>
        </w:rPr>
        <w:t xml:space="preserve"> are </w:t>
      </w:r>
      <w:r w:rsidRPr="00CE3D8E">
        <w:rPr>
          <w:rFonts w:ascii="Calibri" w:eastAsia="Calibri" w:hAnsi="Calibri" w:cs="Times New Roman"/>
          <w:b/>
        </w:rPr>
        <w:t>non</w:t>
      </w:r>
      <w:r w:rsidRPr="00CE3D8E">
        <w:rPr>
          <w:rFonts w:ascii="Calibri" w:eastAsia="Calibri" w:hAnsi="Calibri" w:cs="Times New Roman"/>
        </w:rPr>
        <w:t>-</w:t>
      </w:r>
      <w:r w:rsidRPr="00CE3D8E">
        <w:rPr>
          <w:rFonts w:ascii="Calibri" w:eastAsia="Calibri" w:hAnsi="Calibri" w:cs="Times New Roman"/>
          <w:b/>
        </w:rPr>
        <w:t>empty</w:t>
      </w:r>
      <w:r w:rsidRPr="00CE3D8E">
        <w:rPr>
          <w:rFonts w:ascii="Calibri" w:eastAsia="Calibri" w:hAnsi="Calibri" w:cs="Times New Roman"/>
        </w:rPr>
        <w:t xml:space="preserve"> </w:t>
      </w:r>
      <w:r w:rsidRPr="00CE3D8E">
        <w:rPr>
          <w:rFonts w:ascii="Calibri" w:eastAsia="Calibri" w:hAnsi="Calibri" w:cs="Times New Roman"/>
          <w:b/>
        </w:rPr>
        <w:t>strings</w:t>
      </w:r>
      <w:r w:rsidRPr="00CE3D8E">
        <w:rPr>
          <w:rFonts w:ascii="Calibri" w:eastAsia="Calibri" w:hAnsi="Calibri" w:cs="Times New Roman"/>
        </w:rPr>
        <w:t>. If any of them is empty, the program should not do anything.</w:t>
      </w:r>
    </w:p>
    <w:p w14:paraId="08BD10C1" w14:textId="6C9D4107" w:rsidR="00CE3D8E" w:rsidRPr="00CE3D8E" w:rsidRDefault="00CE3D8E" w:rsidP="00CE3D8E">
      <w:pPr>
        <w:pStyle w:val="3"/>
        <w:numPr>
          <w:ilvl w:val="1"/>
          <w:numId w:val="1"/>
        </w:numPr>
        <w:spacing w:before="120" w:after="120"/>
        <w:rPr>
          <w:rStyle w:val="ad"/>
          <w:b/>
          <w:bCs/>
          <w:noProof/>
        </w:rPr>
      </w:pPr>
      <w:r w:rsidRPr="00CE3D8E">
        <w:rPr>
          <w:rStyle w:val="ad"/>
          <w:b/>
          <w:bCs/>
          <w:noProof/>
        </w:rPr>
        <w:t>Getting the Information from the Form</w:t>
      </w:r>
    </w:p>
    <w:p w14:paraId="2BBE15CB" w14:textId="516EF12B" w:rsidR="00CE3D8E" w:rsidRDefault="00CE3D8E" w:rsidP="00CE3D8E">
      <w:r>
        <w:rPr>
          <w:noProof/>
          <w:lang w:val="bg-BG" w:eastAsia="bg-BG"/>
        </w:rPr>
        <w:drawing>
          <wp:inline distT="0" distB="0" distL="0" distR="0" wp14:anchorId="2826E726" wp14:editId="393EEE41">
            <wp:extent cx="6166281" cy="2736905"/>
            <wp:effectExtent l="0" t="0" r="6350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86A91" w14:textId="77777777" w:rsidR="00CE3D8E" w:rsidRDefault="00CE3D8E" w:rsidP="00CE3D8E">
      <w:pPr>
        <w:spacing w:before="120"/>
      </w:pPr>
      <w:r>
        <w:lastRenderedPageBreak/>
        <w:t xml:space="preserve">When the </w:t>
      </w:r>
      <w:r w:rsidRPr="00CE3D8E">
        <w:rPr>
          <w:rFonts w:ascii="Consolas" w:hAnsi="Consolas"/>
          <w:b/>
        </w:rPr>
        <w:t>[Add Event]</w:t>
      </w:r>
      <w:r>
        <w:t xml:space="preserve"> button is clicked, the information from the input fields is listed in the </w:t>
      </w:r>
      <w:r w:rsidRPr="00CE3D8E">
        <w:rPr>
          <w:rFonts w:ascii="Consolas" w:hAnsi="Consolas"/>
          <w:b/>
        </w:rPr>
        <w:t>Last Check</w:t>
      </w:r>
      <w:r>
        <w:t xml:space="preserve"> section. A </w:t>
      </w:r>
      <w:r w:rsidRPr="00CE3D8E">
        <w:rPr>
          <w:b/>
        </w:rPr>
        <w:t xml:space="preserve">list item </w:t>
      </w:r>
      <w:r w:rsidRPr="006D6CE8">
        <w:t>is added</w:t>
      </w:r>
      <w:r>
        <w:t xml:space="preserve"> to the </w:t>
      </w:r>
      <w:r w:rsidRPr="00CE3D8E">
        <w:rPr>
          <w:rFonts w:ascii="Consolas" w:hAnsi="Consolas"/>
          <w:b/>
        </w:rPr>
        <w:t>check-list</w:t>
      </w:r>
      <w:r>
        <w:t xml:space="preserve"> unordered list. </w:t>
      </w:r>
    </w:p>
    <w:p w14:paraId="660EC0B8" w14:textId="7993C9FA" w:rsidR="00CE3D8E" w:rsidRDefault="00CE3D8E" w:rsidP="00CE3D8E">
      <w:pPr>
        <w:spacing w:before="120"/>
      </w:pPr>
      <w:r>
        <w:t>The list item should follow the same text format and order as shown in the provided picture.</w:t>
      </w:r>
    </w:p>
    <w:p w14:paraId="37C0035C" w14:textId="27709EDB" w:rsidR="00CE3D8E" w:rsidRDefault="00CE3D8E" w:rsidP="00CE3D8E">
      <w:pPr>
        <w:spacing w:before="120" w:after="120" w:line="276" w:lineRule="auto"/>
      </w:pPr>
      <w:r>
        <w:t xml:space="preserve">When the button is clicked, the </w:t>
      </w:r>
      <w:r w:rsidRPr="00CE3D8E">
        <w:rPr>
          <w:b/>
        </w:rPr>
        <w:t>input</w:t>
      </w:r>
      <w:r>
        <w:t xml:space="preserve"> fields must be </w:t>
      </w:r>
      <w:r w:rsidRPr="00CE3D8E">
        <w:rPr>
          <w:b/>
        </w:rPr>
        <w:t>cleared</w:t>
      </w:r>
      <w:r>
        <w:t xml:space="preserve">, and the </w:t>
      </w:r>
      <w:r w:rsidRPr="00CE3D8E">
        <w:rPr>
          <w:rFonts w:ascii="Consolas" w:hAnsi="Consolas"/>
          <w:b/>
        </w:rPr>
        <w:t>[Add Event]</w:t>
      </w:r>
      <w:r>
        <w:t xml:space="preserve"> button should be </w:t>
      </w:r>
      <w:r w:rsidRPr="00CE3D8E">
        <w:rPr>
          <w:b/>
        </w:rPr>
        <w:t>disabled</w:t>
      </w:r>
      <w:r>
        <w:t xml:space="preserve">. Additionally, the </w:t>
      </w:r>
      <w:r w:rsidRPr="00CE3D8E">
        <w:rPr>
          <w:rFonts w:ascii="Consolas" w:hAnsi="Consolas"/>
          <w:b/>
        </w:rPr>
        <w:t>[Edit]</w:t>
      </w:r>
      <w:r>
        <w:t xml:space="preserve"> and </w:t>
      </w:r>
      <w:r w:rsidRPr="00CE3D8E">
        <w:rPr>
          <w:rFonts w:ascii="Consolas" w:hAnsi="Consolas"/>
          <w:b/>
        </w:rPr>
        <w:t>[Continue]</w:t>
      </w:r>
      <w:r>
        <w:t xml:space="preserve"> buttons need to be added.</w:t>
      </w:r>
    </w:p>
    <w:p w14:paraId="435A6BE3" w14:textId="4657F788" w:rsidR="00CE3D8E" w:rsidRDefault="00CE3D8E" w:rsidP="00CE3D8E">
      <w:pPr>
        <w:spacing w:before="120" w:after="120" w:line="276" w:lineRule="auto"/>
      </w:pPr>
      <w:r>
        <w:t xml:space="preserve">The HTML structure looks like this:  </w:t>
      </w:r>
    </w:p>
    <w:p w14:paraId="56A778A3" w14:textId="024D3878" w:rsidR="00CE3D8E" w:rsidRDefault="00CE3D8E" w:rsidP="00CE3D8E">
      <w:r>
        <w:rPr>
          <w:noProof/>
          <w:lang w:val="bg-BG" w:eastAsia="bg-BG"/>
        </w:rPr>
        <w:drawing>
          <wp:inline distT="0" distB="0" distL="0" distR="0" wp14:anchorId="677C0E1C" wp14:editId="1D36430F">
            <wp:extent cx="3545326" cy="2200309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20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F6B82" w14:textId="01DDED91" w:rsidR="00CE3D8E" w:rsidRDefault="00CE3D8E" w:rsidP="00CE3D8E">
      <w:pPr>
        <w:pStyle w:val="3"/>
        <w:numPr>
          <w:ilvl w:val="1"/>
          <w:numId w:val="1"/>
        </w:numPr>
        <w:spacing w:before="120" w:after="120"/>
        <w:rPr>
          <w:rStyle w:val="ad"/>
          <w:b/>
          <w:bCs/>
          <w:noProof/>
        </w:rPr>
      </w:pPr>
      <w:r w:rsidRPr="00CE3D8E">
        <w:rPr>
          <w:rStyle w:val="ad"/>
          <w:b/>
          <w:bCs/>
          <w:noProof/>
        </w:rPr>
        <w:t>Edit Event</w:t>
      </w:r>
    </w:p>
    <w:p w14:paraId="09ABCF8B" w14:textId="1A70A885" w:rsidR="00CE3D8E" w:rsidRDefault="00CE3D8E" w:rsidP="00CE3D8E">
      <w:pPr>
        <w:spacing w:before="80" w:after="120" w:line="276" w:lineRule="auto"/>
        <w:rPr>
          <w:rStyle w:val="ad"/>
          <w:b w:val="0"/>
          <w:bCs w:val="0"/>
        </w:rPr>
      </w:pPr>
      <w:r w:rsidRPr="00CE3D8E">
        <w:rPr>
          <w:rStyle w:val="ad"/>
          <w:b w:val="0"/>
          <w:bCs w:val="0"/>
        </w:rPr>
        <w:t xml:space="preserve">When the </w:t>
      </w:r>
      <w:r w:rsidRPr="00CE3D8E">
        <w:rPr>
          <w:rStyle w:val="ad"/>
        </w:rPr>
        <w:t>[</w:t>
      </w:r>
      <w:r w:rsidRPr="00CE3D8E">
        <w:rPr>
          <w:rStyle w:val="CodeChar"/>
        </w:rPr>
        <w:t>Edit]</w:t>
      </w:r>
      <w:r w:rsidRPr="00CE3D8E">
        <w:rPr>
          <w:rStyle w:val="ad"/>
          <w:b w:val="0"/>
          <w:bCs w:val="0"/>
        </w:rPr>
        <w:t xml:space="preserve"> button is clicked, all of the information is loaded in to the input fields from step 1 and all the buttons in </w:t>
      </w:r>
      <w:r w:rsidRPr="00CE3D8E">
        <w:rPr>
          <w:rStyle w:val="ad"/>
          <w:rFonts w:ascii="Consolas" w:hAnsi="Consolas"/>
        </w:rPr>
        <w:t>Last Check</w:t>
      </w:r>
      <w:r w:rsidRPr="00CE3D8E">
        <w:rPr>
          <w:rStyle w:val="ad"/>
          <w:b w:val="0"/>
          <w:bCs w:val="0"/>
        </w:rPr>
        <w:t xml:space="preserve"> section are removed while the </w:t>
      </w:r>
      <w:r w:rsidRPr="00CE3D8E">
        <w:rPr>
          <w:rStyle w:val="CodeChar"/>
        </w:rPr>
        <w:t>[Add Event]</w:t>
      </w:r>
      <w:r w:rsidRPr="00CE3D8E">
        <w:rPr>
          <w:rStyle w:val="ad"/>
          <w:b w:val="0"/>
          <w:bCs w:val="0"/>
        </w:rPr>
        <w:t xml:space="preserve"> button is enabled again.</w:t>
      </w:r>
    </w:p>
    <w:p w14:paraId="1E9E1FED" w14:textId="069294F0" w:rsidR="00CE3D8E" w:rsidRPr="00CE3D8E" w:rsidRDefault="00CE3D8E" w:rsidP="00CE3D8E">
      <w:pPr>
        <w:spacing w:before="80" w:after="120" w:line="276" w:lineRule="auto"/>
        <w:rPr>
          <w:rStyle w:val="ad"/>
          <w:b w:val="0"/>
          <w:bCs w:val="0"/>
        </w:rPr>
      </w:pPr>
      <w:r w:rsidRPr="00CE3D8E">
        <w:rPr>
          <w:rStyle w:val="ad"/>
          <w:b w:val="0"/>
          <w:bCs w:val="0"/>
        </w:rPr>
        <w:t xml:space="preserve">The list items must be removed from the </w:t>
      </w:r>
      <w:r w:rsidRPr="00CE3D8E">
        <w:rPr>
          <w:rStyle w:val="CodeChar"/>
        </w:rPr>
        <w:t>check-list</w:t>
      </w:r>
      <w:r>
        <w:rPr>
          <w:rStyle w:val="ad"/>
          <w:b w:val="0"/>
          <w:bCs w:val="0"/>
        </w:rPr>
        <w:t>.</w:t>
      </w:r>
      <w:r w:rsidRPr="00CE3D8E">
        <w:rPr>
          <w:rStyle w:val="ad"/>
          <w:b w:val="0"/>
          <w:bCs w:val="0"/>
        </w:rPr>
        <w:t xml:space="preserve"> </w:t>
      </w:r>
    </w:p>
    <w:p w14:paraId="435048F0" w14:textId="6B8648A0" w:rsidR="00CE3D8E" w:rsidRDefault="00CE3D8E" w:rsidP="00CE3D8E">
      <w:r>
        <w:rPr>
          <w:rStyle w:val="ad"/>
          <w:b w:val="0"/>
          <w:noProof/>
          <w:lang w:val="bg-BG" w:eastAsia="bg-BG"/>
        </w:rPr>
        <w:drawing>
          <wp:inline distT="0" distB="0" distL="0" distR="0" wp14:anchorId="199D0DE0" wp14:editId="392A05A5">
            <wp:extent cx="6052839" cy="2786987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78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33711" w14:textId="77777777" w:rsidR="00CE3D8E" w:rsidRDefault="00CE3D8E" w:rsidP="00CE3D8E">
      <w:pPr>
        <w:spacing w:before="120" w:after="120" w:line="276" w:lineRule="auto"/>
      </w:pPr>
      <w:r>
        <w:t xml:space="preserve">The HTML structure looks like this:  </w:t>
      </w:r>
    </w:p>
    <w:p w14:paraId="1CC11C9D" w14:textId="4AD49D0E" w:rsidR="00CE3D8E" w:rsidRDefault="00CE3D8E" w:rsidP="00CE3D8E">
      <w:r>
        <w:rPr>
          <w:rStyle w:val="ad"/>
          <w:b w:val="0"/>
          <w:noProof/>
          <w:lang w:val="bg-BG" w:eastAsia="bg-BG"/>
        </w:rPr>
        <w:drawing>
          <wp:inline distT="0" distB="0" distL="0" distR="0" wp14:anchorId="6255B412" wp14:editId="0CE9F195">
            <wp:extent cx="2477080" cy="284721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2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084BA" w14:textId="0B433F23" w:rsidR="00CE3D8E" w:rsidRDefault="00CE3D8E" w:rsidP="00CE3D8E">
      <w:pPr>
        <w:pStyle w:val="3"/>
        <w:numPr>
          <w:ilvl w:val="1"/>
          <w:numId w:val="1"/>
        </w:numPr>
        <w:spacing w:before="120" w:after="120"/>
        <w:rPr>
          <w:rStyle w:val="ad"/>
          <w:b/>
          <w:bCs/>
          <w:noProof/>
        </w:rPr>
      </w:pPr>
      <w:r w:rsidRPr="00CE3D8E">
        <w:rPr>
          <w:rStyle w:val="ad"/>
          <w:b/>
          <w:bCs/>
          <w:noProof/>
        </w:rPr>
        <w:t>Continue</w:t>
      </w:r>
    </w:p>
    <w:p w14:paraId="32F8B51F" w14:textId="5ED887E8" w:rsidR="00CE3D8E" w:rsidRDefault="00CE3D8E" w:rsidP="00CE3D8E">
      <w:pPr>
        <w:spacing w:before="80" w:after="120" w:line="276" w:lineRule="auto"/>
        <w:rPr>
          <w:rStyle w:val="ad"/>
        </w:rPr>
      </w:pPr>
      <w:r w:rsidRPr="00CE3D8E">
        <w:rPr>
          <w:rStyle w:val="ad"/>
          <w:b w:val="0"/>
          <w:bCs w:val="0"/>
        </w:rPr>
        <w:t>When the</w:t>
      </w:r>
      <w:r>
        <w:rPr>
          <w:rStyle w:val="ad"/>
        </w:rPr>
        <w:t xml:space="preserve"> </w:t>
      </w:r>
      <w:r>
        <w:rPr>
          <w:rStyle w:val="CodeChar"/>
        </w:rPr>
        <w:t>[Continue</w:t>
      </w:r>
      <w:r w:rsidRPr="00CE3D8E">
        <w:rPr>
          <w:rStyle w:val="CodeChar"/>
          <w:b w:val="0"/>
          <w:bCs/>
        </w:rPr>
        <w:t>]</w:t>
      </w:r>
      <w:r w:rsidRPr="00CE3D8E">
        <w:rPr>
          <w:rStyle w:val="ad"/>
          <w:b w:val="0"/>
          <w:bCs w:val="0"/>
        </w:rPr>
        <w:t xml:space="preserve"> button is clicked,</w:t>
      </w:r>
      <w:r w:rsidRPr="00CE3D8E">
        <w:rPr>
          <w:b/>
          <w:bCs/>
        </w:rPr>
        <w:t xml:space="preserve"> </w:t>
      </w:r>
      <w:r w:rsidRPr="00CE3D8E">
        <w:rPr>
          <w:rStyle w:val="ad"/>
          <w:b w:val="0"/>
          <w:bCs w:val="0"/>
        </w:rPr>
        <w:t>the information from</w:t>
      </w:r>
      <w:r>
        <w:rPr>
          <w:rStyle w:val="ad"/>
        </w:rPr>
        <w:t xml:space="preserve"> </w:t>
      </w:r>
      <w:r>
        <w:rPr>
          <w:rStyle w:val="CodeChar"/>
        </w:rPr>
        <w:t>check</w:t>
      </w:r>
      <w:r w:rsidRPr="00B519AA">
        <w:rPr>
          <w:rStyle w:val="CodeChar"/>
        </w:rPr>
        <w:t>-list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u</w:t>
      </w:r>
      <w:r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CE3D8E">
        <w:rPr>
          <w:rStyle w:val="CodeChar"/>
          <w:rFonts w:asciiTheme="majorHAnsi" w:hAnsiTheme="majorHAnsi" w:cstheme="majorHAnsi"/>
          <w:b w:val="0"/>
          <w:bCs/>
        </w:rPr>
        <w:t xml:space="preserve">in the </w:t>
      </w:r>
      <w:r w:rsidRPr="00CE3D8E">
        <w:rPr>
          <w:rStyle w:val="CodeChar"/>
          <w:rFonts w:asciiTheme="majorHAnsi" w:hAnsiTheme="majorHAnsi" w:cstheme="majorHAnsi"/>
        </w:rPr>
        <w:t>same</w:t>
      </w:r>
      <w:r>
        <w:rPr>
          <w:rStyle w:val="CodeChar"/>
        </w:rPr>
        <w:t xml:space="preserve"> </w:t>
      </w:r>
      <w:r>
        <w:t>HTML structure</w:t>
      </w:r>
      <w:r w:rsidRPr="00CE3D8E">
        <w:rPr>
          <w:rStyle w:val="ad"/>
          <w:b w:val="0"/>
          <w:bCs w:val="0"/>
        </w:rPr>
        <w:t xml:space="preserve">. For you, </w:t>
      </w:r>
      <w:r w:rsidRPr="00CA62ED">
        <w:rPr>
          <w:rStyle w:val="ad"/>
        </w:rPr>
        <w:t xml:space="preserve">this means </w:t>
      </w:r>
      <w:r w:rsidRPr="007C5FEA">
        <w:rPr>
          <w:rStyle w:val="ad"/>
        </w:rPr>
        <w:t>removing everything</w:t>
      </w:r>
      <w:r w:rsidRPr="00CA62ED">
        <w:rPr>
          <w:rStyle w:val="ad"/>
        </w:rPr>
        <w:t xml:space="preserve"> inside of the </w:t>
      </w:r>
      <w:r w:rsidRPr="00CE3D8E">
        <w:rPr>
          <w:rStyle w:val="ad"/>
          <w:rFonts w:ascii="Consolas" w:hAnsi="Consolas"/>
        </w:rPr>
        <w:t>&lt;</w:t>
      </w:r>
      <w:proofErr w:type="spellStart"/>
      <w:r w:rsidRPr="00CE3D8E">
        <w:rPr>
          <w:rStyle w:val="ad"/>
          <w:rFonts w:ascii="Consolas" w:hAnsi="Consolas"/>
        </w:rPr>
        <w:t>ul</w:t>
      </w:r>
      <w:proofErr w:type="spellEnd"/>
      <w:r w:rsidRPr="00CE3D8E">
        <w:rPr>
          <w:rStyle w:val="ad"/>
          <w:rFonts w:ascii="Consolas" w:hAnsi="Consolas"/>
        </w:rPr>
        <w:t xml:space="preserve">&gt; </w:t>
      </w:r>
      <w:r>
        <w:rPr>
          <w:rStyle w:val="ad"/>
        </w:rPr>
        <w:t xml:space="preserve">with class = </w:t>
      </w:r>
      <w:r w:rsidRPr="00B519AA">
        <w:rPr>
          <w:rStyle w:val="CodeChar"/>
        </w:rPr>
        <w:t>"</w:t>
      </w:r>
      <w:r>
        <w:rPr>
          <w:rStyle w:val="CodeChar"/>
        </w:rPr>
        <w:t>check</w:t>
      </w:r>
      <w:r w:rsidRPr="00B519AA">
        <w:rPr>
          <w:rStyle w:val="CodeChar"/>
        </w:rPr>
        <w:t>-list"</w:t>
      </w:r>
      <w:r w:rsidRPr="00CA62ED">
        <w:rPr>
          <w:rStyle w:val="ad"/>
        </w:rPr>
        <w:t xml:space="preserve"> and </w:t>
      </w:r>
      <w:r w:rsidRPr="007C5FEA">
        <w:rPr>
          <w:rStyle w:val="ad"/>
        </w:rPr>
        <w:t>adding</w:t>
      </w:r>
      <w:r w:rsidRPr="00CA62ED">
        <w:rPr>
          <w:rStyle w:val="ad"/>
        </w:rPr>
        <w:t xml:space="preserve"> </w:t>
      </w:r>
      <w:r>
        <w:rPr>
          <w:rStyle w:val="ad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u</w:t>
      </w:r>
      <w:r w:rsidRPr="006C03C1">
        <w:rPr>
          <w:rStyle w:val="CodeChar"/>
        </w:rPr>
        <w:t>pcoming</w:t>
      </w:r>
      <w:r w:rsidRPr="00B519AA">
        <w:rPr>
          <w:rStyle w:val="CodeChar"/>
        </w:rPr>
        <w:t>-list"</w:t>
      </w:r>
      <w:r w:rsidRPr="00CE3D8E">
        <w:rPr>
          <w:rStyle w:val="CodeChar"/>
          <w:rFonts w:asciiTheme="majorHAnsi" w:hAnsiTheme="majorHAnsi" w:cstheme="majorHAnsi"/>
        </w:rPr>
        <w:t>,</w:t>
      </w:r>
      <w:r w:rsidRPr="00CE3D8E">
        <w:rPr>
          <w:rStyle w:val="ad"/>
          <w:rFonts w:asciiTheme="majorHAnsi" w:hAnsiTheme="majorHAnsi" w:cstheme="majorHAnsi"/>
        </w:rPr>
        <w:t xml:space="preserve"> </w:t>
      </w:r>
      <w:r>
        <w:rPr>
          <w:rStyle w:val="ad"/>
        </w:rPr>
        <w:t xml:space="preserve">the list item with same information. </w:t>
      </w:r>
      <w:r>
        <w:t xml:space="preserve">The </w:t>
      </w:r>
      <w:r>
        <w:rPr>
          <w:rStyle w:val="CodeChar"/>
        </w:rPr>
        <w:t>[Move to Finished]</w:t>
      </w:r>
      <w:r>
        <w:t xml:space="preserve"> buttons must be </w:t>
      </w:r>
      <w:r>
        <w:rPr>
          <w:rStyle w:val="ad"/>
        </w:rPr>
        <w:t xml:space="preserve">added </w:t>
      </w:r>
      <w:r w:rsidRPr="002D7377">
        <w:rPr>
          <w:rStyle w:val="ad"/>
        </w:rPr>
        <w:t xml:space="preserve">while the </w:t>
      </w:r>
      <w:r>
        <w:rPr>
          <w:rStyle w:val="CodeChar"/>
        </w:rPr>
        <w:t>[Add Event]</w:t>
      </w:r>
      <w:r w:rsidRPr="002D7377">
        <w:rPr>
          <w:rStyle w:val="ad"/>
        </w:rPr>
        <w:t xml:space="preserve"> button is </w:t>
      </w:r>
      <w:r w:rsidRPr="00E14CB8">
        <w:rPr>
          <w:rStyle w:val="ad"/>
        </w:rPr>
        <w:t>enabled</w:t>
      </w:r>
      <w:r w:rsidRPr="002D7377">
        <w:rPr>
          <w:rStyle w:val="ad"/>
        </w:rPr>
        <w:t xml:space="preserve"> again.</w:t>
      </w:r>
    </w:p>
    <w:p w14:paraId="2368750D" w14:textId="795F349B" w:rsidR="00CE3D8E" w:rsidRDefault="00CE3D8E" w:rsidP="00CE3D8E">
      <w:pPr>
        <w:spacing w:before="80" w:after="120" w:line="276" w:lineRule="auto"/>
        <w:rPr>
          <w:rStyle w:val="ad"/>
          <w:b w:val="0"/>
        </w:rPr>
      </w:pPr>
      <w:r>
        <w:rPr>
          <w:rStyle w:val="af"/>
          <w:b/>
          <w:noProof/>
          <w:lang w:val="bg-BG" w:eastAsia="bg-BG"/>
        </w:rPr>
        <w:lastRenderedPageBreak/>
        <w:drawing>
          <wp:inline distT="0" distB="0" distL="0" distR="0" wp14:anchorId="54722A0D" wp14:editId="3AC4056C">
            <wp:extent cx="6213246" cy="2840527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FECAC" w14:textId="77777777" w:rsidR="00CE3D8E" w:rsidRPr="00CE3D8E" w:rsidRDefault="00CE3D8E" w:rsidP="00CE3D8E">
      <w:pPr>
        <w:spacing w:before="80" w:after="120" w:line="276" w:lineRule="auto"/>
        <w:rPr>
          <w:rStyle w:val="ad"/>
          <w:b w:val="0"/>
        </w:rPr>
      </w:pPr>
      <w:r w:rsidRPr="00B519AA">
        <w:rPr>
          <w:rStyle w:val="ad"/>
        </w:rPr>
        <w:t>This is</w:t>
      </w:r>
      <w:r>
        <w:rPr>
          <w:rStyle w:val="ad"/>
        </w:rPr>
        <w:t xml:space="preserve"> th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HTML </w:t>
      </w:r>
      <w:r>
        <w:t>structure</w:t>
      </w:r>
      <w:r w:rsidRPr="00B519AA">
        <w:rPr>
          <w:rStyle w:val="ad"/>
        </w:rPr>
        <w:t xml:space="preserve"> </w:t>
      </w:r>
      <w:r>
        <w:rPr>
          <w:rStyle w:val="ad"/>
        </w:rPr>
        <w:t xml:space="preserve">of the </w:t>
      </w:r>
      <w:r w:rsidRPr="00B519AA">
        <w:rPr>
          <w:rStyle w:val="CodeChar"/>
        </w:rPr>
        <w:t>"</w:t>
      </w:r>
      <w:r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CE3D8E">
        <w:rPr>
          <w:rStyle w:val="CodeChar"/>
          <w:rFonts w:asciiTheme="majorHAnsi" w:hAnsiTheme="majorHAnsi" w:cstheme="majorHAnsi"/>
        </w:rPr>
        <w:t xml:space="preserve"> unordered list</w:t>
      </w:r>
      <w:r w:rsidRPr="00CE3D8E">
        <w:rPr>
          <w:rStyle w:val="ad"/>
          <w:rFonts w:asciiTheme="majorHAnsi" w:hAnsiTheme="majorHAnsi" w:cstheme="majorHAnsi"/>
        </w:rPr>
        <w:t>:</w:t>
      </w:r>
    </w:p>
    <w:p w14:paraId="6085E604" w14:textId="3C802361" w:rsidR="00CE3D8E" w:rsidRPr="00CE3D8E" w:rsidRDefault="00CE3D8E" w:rsidP="00CE3D8E">
      <w:pPr>
        <w:spacing w:before="80" w:after="120" w:line="276" w:lineRule="auto"/>
        <w:rPr>
          <w:rStyle w:val="ad"/>
          <w:b w:val="0"/>
        </w:rPr>
      </w:pPr>
      <w:r>
        <w:rPr>
          <w:noProof/>
          <w:lang w:val="bg-BG" w:eastAsia="bg-BG"/>
        </w:rPr>
        <w:drawing>
          <wp:inline distT="0" distB="0" distL="0" distR="0" wp14:anchorId="1ADA27CB" wp14:editId="3E354B45">
            <wp:extent cx="3975642" cy="1878673"/>
            <wp:effectExtent l="0" t="0" r="635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187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8CC4" w14:textId="4E87E846" w:rsidR="00CE3D8E" w:rsidRDefault="00CE3D8E" w:rsidP="00CE3D8E">
      <w:pPr>
        <w:pStyle w:val="3"/>
        <w:numPr>
          <w:ilvl w:val="1"/>
          <w:numId w:val="1"/>
        </w:numPr>
        <w:spacing w:before="120" w:after="120"/>
        <w:rPr>
          <w:rStyle w:val="ad"/>
          <w:b/>
          <w:bCs/>
          <w:noProof/>
        </w:rPr>
      </w:pPr>
      <w:r w:rsidRPr="00CE3D8E">
        <w:rPr>
          <w:rStyle w:val="ad"/>
          <w:b/>
          <w:bCs/>
          <w:noProof/>
        </w:rPr>
        <w:t>Move to Finished</w:t>
      </w:r>
    </w:p>
    <w:p w14:paraId="26397DD8" w14:textId="2F69159E" w:rsidR="00CE3D8E" w:rsidRDefault="00CE3D8E" w:rsidP="00CE3D8E">
      <w:pPr>
        <w:rPr>
          <w:rStyle w:val="ad"/>
          <w:b w:val="0"/>
          <w:bCs w:val="0"/>
        </w:rPr>
      </w:pPr>
      <w:r w:rsidRPr="00CE3D8E">
        <w:rPr>
          <w:rStyle w:val="ad"/>
          <w:b w:val="0"/>
          <w:bCs w:val="0"/>
        </w:rPr>
        <w:t>When the</w:t>
      </w:r>
      <w:r w:rsidRPr="00933F02">
        <w:rPr>
          <w:rStyle w:val="ad"/>
        </w:rPr>
        <w:t xml:space="preserve"> </w:t>
      </w:r>
      <w:r>
        <w:rPr>
          <w:rStyle w:val="CodeChar"/>
        </w:rPr>
        <w:t>[Move to Finished]</w:t>
      </w:r>
      <w:r w:rsidRPr="00CE3D8E">
        <w:rPr>
          <w:rStyle w:val="CodeChar"/>
          <w:rFonts w:asciiTheme="majorHAnsi" w:hAnsiTheme="majorHAnsi" w:cstheme="majorHAnsi"/>
        </w:rPr>
        <w:t xml:space="preserve"> </w:t>
      </w:r>
      <w:r w:rsidRPr="00CE3D8E">
        <w:rPr>
          <w:rStyle w:val="ad"/>
          <w:b w:val="0"/>
          <w:bCs w:val="0"/>
        </w:rPr>
        <w:t>button is clicked,</w:t>
      </w:r>
      <w:r w:rsidRPr="00933F02">
        <w:rPr>
          <w:bCs/>
        </w:rPr>
        <w:t xml:space="preserve"> </w:t>
      </w:r>
      <w:r w:rsidRPr="00CE3D8E">
        <w:rPr>
          <w:rStyle w:val="ad"/>
          <w:b w:val="0"/>
          <w:bCs w:val="0"/>
        </w:rPr>
        <w:t>the information from the</w:t>
      </w:r>
      <w:r>
        <w:rPr>
          <w:rStyle w:val="ad"/>
        </w:rPr>
        <w:t xml:space="preserve"> </w:t>
      </w:r>
      <w:r w:rsidRPr="00B519AA">
        <w:rPr>
          <w:rStyle w:val="CodeChar"/>
        </w:rPr>
        <w:t>"</w:t>
      </w:r>
      <w:r>
        <w:rPr>
          <w:rStyle w:val="CodeChar"/>
        </w:rPr>
        <w:t>upcom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finished</w:t>
      </w:r>
      <w:r w:rsidRPr="00B519AA">
        <w:rPr>
          <w:rStyle w:val="CodeChar"/>
        </w:rPr>
        <w:t>-list"</w:t>
      </w:r>
      <w:r w:rsidRPr="00CE3D8E">
        <w:rPr>
          <w:rStyle w:val="CodeChar"/>
          <w:rFonts w:asciiTheme="majorHAnsi" w:hAnsiTheme="majorHAnsi" w:cstheme="majorHAnsi"/>
          <w:b w:val="0"/>
          <w:bCs/>
        </w:rPr>
        <w:t xml:space="preserve"> in the </w:t>
      </w:r>
      <w:r w:rsidRPr="00CE3D8E">
        <w:rPr>
          <w:rStyle w:val="CodeChar"/>
          <w:rFonts w:asciiTheme="majorHAnsi" w:hAnsiTheme="majorHAnsi" w:cstheme="majorHAnsi"/>
        </w:rPr>
        <w:t>same</w:t>
      </w:r>
      <w:r w:rsidRPr="00CE3D8E">
        <w:rPr>
          <w:rStyle w:val="CodeChar"/>
          <w:rFonts w:asciiTheme="majorHAnsi" w:hAnsiTheme="majorHAnsi" w:cstheme="majorHAnsi"/>
          <w:b w:val="0"/>
          <w:bCs/>
        </w:rPr>
        <w:t xml:space="preserve"> </w:t>
      </w:r>
      <w:r>
        <w:t>HTML structure</w:t>
      </w:r>
      <w:r w:rsidRPr="00CE3D8E">
        <w:rPr>
          <w:rStyle w:val="ad"/>
          <w:b w:val="0"/>
          <w:bCs w:val="0"/>
        </w:rPr>
        <w:t>. For you, this means</w:t>
      </w:r>
      <w:r w:rsidRPr="00933F02">
        <w:rPr>
          <w:rStyle w:val="ad"/>
        </w:rPr>
        <w:t xml:space="preserve"> </w:t>
      </w:r>
      <w:r w:rsidRPr="007C5FEA">
        <w:rPr>
          <w:rStyle w:val="ad"/>
        </w:rPr>
        <w:t>removing everything</w:t>
      </w:r>
      <w:r w:rsidRPr="00933F02">
        <w:rPr>
          <w:rStyle w:val="ad"/>
        </w:rPr>
        <w:t xml:space="preserve"> inside of the </w:t>
      </w:r>
      <w:r w:rsidRPr="00CE3D8E">
        <w:rPr>
          <w:rStyle w:val="ad"/>
          <w:rFonts w:ascii="Consolas" w:hAnsi="Consolas"/>
        </w:rPr>
        <w:t>&lt;</w:t>
      </w:r>
      <w:proofErr w:type="spellStart"/>
      <w:r w:rsidRPr="00CE3D8E">
        <w:rPr>
          <w:rStyle w:val="ad"/>
          <w:rFonts w:ascii="Consolas" w:hAnsi="Consolas"/>
        </w:rPr>
        <w:t>ul</w:t>
      </w:r>
      <w:proofErr w:type="spellEnd"/>
      <w:r w:rsidRPr="00CE3D8E">
        <w:rPr>
          <w:rStyle w:val="ad"/>
          <w:rFonts w:ascii="Consolas" w:hAnsi="Consolas"/>
        </w:rPr>
        <w:t>&gt;</w:t>
      </w:r>
      <w:r w:rsidRPr="00933F02">
        <w:rPr>
          <w:rStyle w:val="ad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upcoming</w:t>
      </w:r>
      <w:r w:rsidRPr="00B519AA">
        <w:rPr>
          <w:rStyle w:val="CodeChar"/>
        </w:rPr>
        <w:t>-list"</w:t>
      </w:r>
      <w:r w:rsidRPr="00933F02">
        <w:rPr>
          <w:rStyle w:val="ad"/>
        </w:rPr>
        <w:t xml:space="preserve"> and </w:t>
      </w:r>
      <w:r w:rsidRPr="007C5FEA">
        <w:rPr>
          <w:rStyle w:val="ad"/>
        </w:rPr>
        <w:t>adding</w:t>
      </w:r>
      <w:r w:rsidRPr="00933F02">
        <w:rPr>
          <w:rStyle w:val="ad"/>
        </w:rPr>
        <w:t xml:space="preserve"> in </w:t>
      </w:r>
      <w:r>
        <w:rPr>
          <w:rStyle w:val="ad"/>
        </w:rPr>
        <w:t>to</w:t>
      </w:r>
      <w:r>
        <w:rPr>
          <w:rStyle w:val="CodeChar"/>
        </w:rPr>
        <w:t xml:space="preserve"> finished</w:t>
      </w:r>
      <w:r w:rsidRPr="00B519AA">
        <w:rPr>
          <w:rStyle w:val="CodeChar"/>
        </w:rPr>
        <w:t>-list</w:t>
      </w:r>
      <w:r w:rsidRPr="00CE3D8E">
        <w:rPr>
          <w:rStyle w:val="CodeChar"/>
          <w:rFonts w:asciiTheme="majorHAnsi" w:hAnsiTheme="majorHAnsi" w:cstheme="majorHAnsi"/>
        </w:rPr>
        <w:t>,</w:t>
      </w:r>
      <w:r w:rsidRPr="00933F02">
        <w:rPr>
          <w:rStyle w:val="ad"/>
        </w:rPr>
        <w:t xml:space="preserve"> the list item with sam</w:t>
      </w:r>
      <w:r>
        <w:rPr>
          <w:rStyle w:val="ad"/>
        </w:rPr>
        <w:t>e information.</w:t>
      </w:r>
      <w:r w:rsidRPr="006D6CE8">
        <w:rPr>
          <w:rStyle w:val="ad"/>
        </w:rPr>
        <w:t xml:space="preserve"> The </w:t>
      </w:r>
      <w:r w:rsidRPr="00CE3D8E">
        <w:rPr>
          <w:rStyle w:val="ad"/>
          <w:rFonts w:ascii="Consolas" w:hAnsi="Consolas"/>
        </w:rPr>
        <w:t>[Move to Finished]</w:t>
      </w:r>
      <w:r w:rsidRPr="006D6CE8">
        <w:rPr>
          <w:rStyle w:val="ad"/>
        </w:rPr>
        <w:t xml:space="preserve"> </w:t>
      </w:r>
      <w:r w:rsidRPr="00CE3D8E">
        <w:rPr>
          <w:rStyle w:val="ad"/>
          <w:b w:val="0"/>
          <w:bCs w:val="0"/>
        </w:rPr>
        <w:t>button must be removed.</w:t>
      </w:r>
    </w:p>
    <w:p w14:paraId="22D52DA6" w14:textId="6744F09A" w:rsidR="00CE3D8E" w:rsidRDefault="00CE3D8E" w:rsidP="00CE3D8E">
      <w:r>
        <w:rPr>
          <w:rStyle w:val="af"/>
          <w:b/>
          <w:noProof/>
          <w:lang w:val="bg-BG" w:eastAsia="bg-BG"/>
        </w:rPr>
        <w:drawing>
          <wp:inline distT="0" distB="0" distL="0" distR="0" wp14:anchorId="5ACF1FBB" wp14:editId="57013654">
            <wp:extent cx="5726524" cy="2653309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65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AAE46" w14:textId="31444CE3" w:rsidR="00CE3D8E" w:rsidRDefault="00CE3D8E" w:rsidP="00CE3D8E">
      <w:pPr>
        <w:pStyle w:val="3"/>
        <w:numPr>
          <w:ilvl w:val="1"/>
          <w:numId w:val="1"/>
        </w:numPr>
        <w:spacing w:before="120" w:after="120"/>
        <w:rPr>
          <w:rStyle w:val="ad"/>
          <w:b/>
          <w:bCs/>
          <w:noProof/>
        </w:rPr>
      </w:pPr>
      <w:r>
        <w:rPr>
          <w:rStyle w:val="ad"/>
          <w:b/>
          <w:bCs/>
          <w:noProof/>
        </w:rPr>
        <w:t>Clear</w:t>
      </w:r>
    </w:p>
    <w:p w14:paraId="7EDB1DB8" w14:textId="58EDB1D0" w:rsidR="00CE3D8E" w:rsidRPr="009707C6" w:rsidRDefault="00CE3D8E" w:rsidP="00CE3D8E">
      <w:pPr>
        <w:spacing w:before="80" w:after="120" w:line="276" w:lineRule="auto"/>
        <w:rPr>
          <w:rStyle w:val="CodeChar"/>
          <w:rFonts w:asciiTheme="majorHAnsi" w:hAnsiTheme="majorHAnsi" w:cstheme="majorHAnsi"/>
          <w:b w:val="0"/>
          <w:bCs/>
        </w:rPr>
      </w:pPr>
      <w:r w:rsidRPr="009707C6">
        <w:rPr>
          <w:rStyle w:val="ad"/>
          <w:rFonts w:cstheme="minorHAnsi"/>
          <w:b w:val="0"/>
          <w:bCs w:val="0"/>
        </w:rPr>
        <w:t xml:space="preserve">When the </w:t>
      </w:r>
      <w:r w:rsidR="009707C6" w:rsidRPr="009707C6">
        <w:rPr>
          <w:rStyle w:val="ad"/>
          <w:rFonts w:cstheme="minorHAnsi"/>
        </w:rPr>
        <w:t>[</w:t>
      </w:r>
      <w:r w:rsidRPr="009707C6">
        <w:rPr>
          <w:rStyle w:val="CodeChar"/>
          <w:rFonts w:cstheme="minorHAnsi"/>
        </w:rPr>
        <w:t>Clea</w:t>
      </w:r>
      <w:r w:rsidR="009707C6">
        <w:rPr>
          <w:rStyle w:val="CodeChar"/>
          <w:rFonts w:cstheme="minorHAnsi"/>
        </w:rPr>
        <w:t>r]</w:t>
      </w:r>
      <w:r w:rsidR="009707C6">
        <w:rPr>
          <w:rStyle w:val="CodeChar"/>
          <w:rFonts w:cstheme="minorHAnsi"/>
          <w:b w:val="0"/>
          <w:bCs/>
        </w:rPr>
        <w:t xml:space="preserve"> </w:t>
      </w:r>
      <w:r w:rsidRPr="009707C6">
        <w:rPr>
          <w:rStyle w:val="ad"/>
          <w:rFonts w:cstheme="minorHAnsi"/>
          <w:b w:val="0"/>
          <w:bCs w:val="0"/>
        </w:rPr>
        <w:t>button is clicked,</w:t>
      </w:r>
      <w:r w:rsidRPr="009707C6">
        <w:rPr>
          <w:rFonts w:cstheme="minorHAnsi"/>
          <w:b/>
          <w:bCs/>
        </w:rPr>
        <w:t xml:space="preserve"> </w:t>
      </w:r>
      <w:r w:rsidRPr="009707C6">
        <w:rPr>
          <w:rStyle w:val="ad"/>
          <w:rFonts w:cstheme="minorHAnsi"/>
          <w:b w:val="0"/>
          <w:bCs w:val="0"/>
        </w:rPr>
        <w:t xml:space="preserve">the list item must be removed, from the </w:t>
      </w:r>
      <w:r w:rsidRPr="009707C6">
        <w:rPr>
          <w:rStyle w:val="CodeChar"/>
          <w:rFonts w:cstheme="minorHAnsi"/>
        </w:rPr>
        <w:t>finished-list</w:t>
      </w:r>
      <w:r w:rsidR="009707C6" w:rsidRPr="009707C6">
        <w:rPr>
          <w:rStyle w:val="CodeChar"/>
          <w:rFonts w:asciiTheme="majorHAnsi" w:hAnsiTheme="majorHAnsi" w:cstheme="majorHAnsi"/>
          <w:b w:val="0"/>
          <w:bCs/>
        </w:rPr>
        <w:t>.</w:t>
      </w:r>
    </w:p>
    <w:p w14:paraId="18160609" w14:textId="1FF237E6" w:rsidR="009707C6" w:rsidRPr="00CE3D8E" w:rsidRDefault="009707C6" w:rsidP="00CE3D8E">
      <w:pPr>
        <w:spacing w:before="80" w:after="120" w:line="276" w:lineRule="auto"/>
        <w:rPr>
          <w:rStyle w:val="CodeChar"/>
          <w:b w:val="0"/>
        </w:rPr>
      </w:pPr>
      <w:r>
        <w:rPr>
          <w:rStyle w:val="af"/>
          <w:b/>
          <w:noProof/>
          <w:lang w:val="bg-BG" w:eastAsia="bg-BG"/>
        </w:rPr>
        <w:lastRenderedPageBreak/>
        <w:drawing>
          <wp:inline distT="0" distB="0" distL="0" distR="0" wp14:anchorId="2A5747F9" wp14:editId="7170F7FE">
            <wp:extent cx="5905301" cy="2756860"/>
            <wp:effectExtent l="0" t="0" r="63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183C0" w14:textId="446C994F" w:rsidR="00FA3B10" w:rsidRDefault="00F57277">
      <w:pPr>
        <w:pStyle w:val="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t>JS Application Testing</w:t>
      </w:r>
    </w:p>
    <w:p w14:paraId="3D0BAFA9" w14:textId="7D197C4F" w:rsidR="002950D3" w:rsidRDefault="00CE18D1" w:rsidP="002E511A">
      <w:r w:rsidRPr="00CE18D1">
        <w:t>You have been given a JavaScript application. All the necessary setup is complete, allowing you to start writing your tests. Your goal is to write integration tests using QUnit and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3"/>
        <w:numPr>
          <w:ilvl w:val="1"/>
          <w:numId w:val="1"/>
        </w:numPr>
      </w:pPr>
      <w:r>
        <w:t>App Introduction</w:t>
      </w:r>
    </w:p>
    <w:p w14:paraId="135F5653" w14:textId="0F725279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r w:rsidR="00AA6E7C">
        <w:rPr>
          <w:b/>
          <w:bCs/>
        </w:rPr>
        <w:t>Online Book Library</w:t>
      </w:r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 w:rsidP="00DB71D9">
      <w:pPr>
        <w:pStyle w:val="a8"/>
        <w:numPr>
          <w:ilvl w:val="0"/>
          <w:numId w:val="113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5EE9E5F9" w14:textId="497685C9" w:rsidR="00DB71D9" w:rsidRDefault="00DB71D9" w:rsidP="00275683">
      <w:pPr>
        <w:pStyle w:val="a8"/>
        <w:numPr>
          <w:ilvl w:val="0"/>
          <w:numId w:val="114"/>
        </w:numPr>
      </w:pPr>
      <w:r w:rsidRPr="00DB71D9">
        <w:rPr>
          <w:b/>
          <w:bCs/>
        </w:rPr>
        <w:t>Home Page</w:t>
      </w:r>
      <w:r w:rsidR="007737CB">
        <w:rPr>
          <w:b/>
          <w:bCs/>
        </w:rPr>
        <w:t xml:space="preserve"> (</w:t>
      </w:r>
      <w:r w:rsidR="007737CB" w:rsidRPr="007737CB">
        <w:rPr>
          <w:b/>
          <w:bCs/>
        </w:rPr>
        <w:t>Dashboard</w:t>
      </w:r>
      <w:r w:rsidR="007737CB">
        <w:rPr>
          <w:b/>
          <w:bCs/>
        </w:rPr>
        <w:t>)</w:t>
      </w:r>
      <w:r>
        <w:t>: View a brief introduction to the app</w:t>
      </w:r>
      <w:r w:rsidR="00462C53">
        <w:t xml:space="preserve"> and </w:t>
      </w:r>
      <w:r w:rsidR="00462C53" w:rsidRPr="00462C53">
        <w:rPr>
          <w:b/>
          <w:bCs/>
        </w:rPr>
        <w:t xml:space="preserve">all </w:t>
      </w:r>
      <w:r w:rsidR="007737CB">
        <w:rPr>
          <w:b/>
          <w:bCs/>
        </w:rPr>
        <w:t>books</w:t>
      </w:r>
      <w:r>
        <w:t>.</w:t>
      </w:r>
    </w:p>
    <w:p w14:paraId="5A2D9BD4" w14:textId="5BD4EC1C" w:rsidR="00DB71D9" w:rsidRDefault="00DB71D9" w:rsidP="00DB71D9">
      <w:pPr>
        <w:pStyle w:val="a8"/>
        <w:numPr>
          <w:ilvl w:val="0"/>
          <w:numId w:val="114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 w:rsidP="00DB71D9">
      <w:pPr>
        <w:pStyle w:val="a8"/>
        <w:numPr>
          <w:ilvl w:val="0"/>
          <w:numId w:val="113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19F9EA1C" w14:textId="61804AAD" w:rsidR="00275683" w:rsidRPr="00275683" w:rsidRDefault="007737CB" w:rsidP="00DB71D9">
      <w:pPr>
        <w:pStyle w:val="a8"/>
        <w:numPr>
          <w:ilvl w:val="0"/>
          <w:numId w:val="115"/>
        </w:numPr>
      </w:pPr>
      <w:r w:rsidRPr="00DB71D9">
        <w:rPr>
          <w:b/>
          <w:bCs/>
        </w:rPr>
        <w:t>Home Page</w:t>
      </w:r>
      <w:r>
        <w:rPr>
          <w:b/>
          <w:bCs/>
        </w:rPr>
        <w:t xml:space="preserve"> (</w:t>
      </w:r>
      <w:r w:rsidRPr="007737CB">
        <w:rPr>
          <w:b/>
          <w:bCs/>
        </w:rPr>
        <w:t>Dashboard</w:t>
      </w:r>
      <w:r>
        <w:rPr>
          <w:b/>
          <w:bCs/>
        </w:rPr>
        <w:t>)</w:t>
      </w:r>
      <w:r>
        <w:t xml:space="preserve">: View a brief introduction to the app and </w:t>
      </w:r>
      <w:r w:rsidRPr="00462C53">
        <w:rPr>
          <w:b/>
          <w:bCs/>
        </w:rPr>
        <w:t xml:space="preserve">all </w:t>
      </w:r>
      <w:r>
        <w:rPr>
          <w:b/>
          <w:bCs/>
        </w:rPr>
        <w:t>books</w:t>
      </w:r>
      <w:r>
        <w:t xml:space="preserve"> </w:t>
      </w:r>
      <w:r w:rsidR="00462C53">
        <w:t>(both their own and others')</w:t>
      </w:r>
      <w:r w:rsidR="00275683">
        <w:t>.</w:t>
      </w:r>
    </w:p>
    <w:p w14:paraId="1A14A22E" w14:textId="630E425D" w:rsidR="00DB71D9" w:rsidRDefault="007737CB" w:rsidP="00462C53">
      <w:pPr>
        <w:pStyle w:val="a8"/>
        <w:numPr>
          <w:ilvl w:val="0"/>
          <w:numId w:val="115"/>
        </w:numPr>
      </w:pPr>
      <w:r>
        <w:rPr>
          <w:b/>
          <w:bCs/>
        </w:rPr>
        <w:t>Add Book</w:t>
      </w:r>
      <w:r w:rsidR="009D1C1F" w:rsidRPr="009D1C1F">
        <w:rPr>
          <w:b/>
          <w:bCs/>
        </w:rPr>
        <w:t xml:space="preserve"> Page</w:t>
      </w:r>
      <w:r w:rsidR="00DB71D9">
        <w:t xml:space="preserve">: Ability to create new </w:t>
      </w:r>
      <w:r>
        <w:t>book</w:t>
      </w:r>
      <w:r w:rsidR="00DB71D9">
        <w:t>.</w:t>
      </w:r>
    </w:p>
    <w:p w14:paraId="249E8B84" w14:textId="350DC842" w:rsidR="00DB71D9" w:rsidRDefault="007737CB" w:rsidP="00DB71D9">
      <w:pPr>
        <w:pStyle w:val="a8"/>
        <w:numPr>
          <w:ilvl w:val="0"/>
          <w:numId w:val="115"/>
        </w:numPr>
      </w:pPr>
      <w:r>
        <w:rPr>
          <w:b/>
          <w:bCs/>
        </w:rPr>
        <w:t>My Books</w:t>
      </w:r>
      <w:r w:rsidR="00DB71D9">
        <w:t xml:space="preserve">: View all </w:t>
      </w:r>
      <w:r>
        <w:t>current user books</w:t>
      </w:r>
      <w:r w:rsidR="00DB71D9">
        <w:t>.</w:t>
      </w:r>
    </w:p>
    <w:p w14:paraId="79310112" w14:textId="715B0165" w:rsidR="00DB71D9" w:rsidRDefault="00DB71D9" w:rsidP="00DB71D9">
      <w:pPr>
        <w:pStyle w:val="a8"/>
        <w:numPr>
          <w:ilvl w:val="0"/>
          <w:numId w:val="115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17F04690" w:rsidR="00DB71D9" w:rsidRDefault="007B2CF7" w:rsidP="00DB71D9">
      <w:pPr>
        <w:pStyle w:val="a8"/>
        <w:numPr>
          <w:ilvl w:val="0"/>
          <w:numId w:val="113"/>
        </w:numPr>
      </w:pPr>
      <w:r>
        <w:rPr>
          <w:b/>
          <w:bCs/>
        </w:rPr>
        <w:t>Book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6C200E4B" w:rsidR="00DB71D9" w:rsidRDefault="00DB71D9" w:rsidP="00DB71D9">
      <w:pPr>
        <w:pStyle w:val="a8"/>
        <w:numPr>
          <w:ilvl w:val="0"/>
          <w:numId w:val="116"/>
        </w:numPr>
      </w:pPr>
      <w:r w:rsidRPr="009D1C1F">
        <w:rPr>
          <w:b/>
          <w:bCs/>
        </w:rPr>
        <w:t>Detail View</w:t>
      </w:r>
      <w:r>
        <w:t xml:space="preserve">: </w:t>
      </w:r>
      <w:r w:rsidR="007737CB" w:rsidRPr="007737CB">
        <w:t xml:space="preserve">Both guests and logged-in users can see detailed information about a </w:t>
      </w:r>
      <w:r w:rsidR="007737CB">
        <w:t>book</w:t>
      </w:r>
      <w:r>
        <w:t>.</w:t>
      </w:r>
    </w:p>
    <w:p w14:paraId="0ECCDB27" w14:textId="7B15BF31" w:rsidR="00DB71D9" w:rsidRDefault="00DB71D9" w:rsidP="00DB71D9">
      <w:pPr>
        <w:pStyle w:val="a8"/>
        <w:numPr>
          <w:ilvl w:val="0"/>
          <w:numId w:val="116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</w:t>
      </w:r>
      <w:r w:rsidR="007737CB">
        <w:t xml:space="preserve"> book </w:t>
      </w:r>
      <w:r>
        <w:t xml:space="preserve">can see and use the Edit and Delete buttons in the detail view to modify or remove the </w:t>
      </w:r>
      <w:r w:rsidR="007737CB">
        <w:t>book</w:t>
      </w:r>
      <w:r>
        <w:t>.</w:t>
      </w:r>
    </w:p>
    <w:p w14:paraId="3201AAE9" w14:textId="45C68F32" w:rsidR="009D1C1F" w:rsidRDefault="009D1C1F" w:rsidP="009D1C1F">
      <w:pPr>
        <w:pStyle w:val="a8"/>
        <w:numPr>
          <w:ilvl w:val="0"/>
          <w:numId w:val="113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0EB628A7" w:rsidR="00E04228" w:rsidRDefault="00B0051D" w:rsidP="00E04228">
      <w:r w:rsidRPr="00B0051D">
        <w:t xml:space="preserve">Also, there will be seeded data for </w:t>
      </w:r>
      <w:r w:rsidR="00462C53">
        <w:t>3</w:t>
      </w:r>
      <w:r w:rsidRPr="00B0051D">
        <w:t xml:space="preserve"> </w:t>
      </w:r>
      <w:r w:rsidR="007737CB">
        <w:t>book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7FBF4EFA" w14:textId="10879E11" w:rsidR="00DB3F5E" w:rsidRDefault="00CE18D1" w:rsidP="00DB3F5E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This folder contains </w:t>
      </w:r>
      <w:r w:rsidRPr="00B0051D">
        <w:rPr>
          <w:b/>
          <w:bCs/>
        </w:rPr>
        <w:t>two subfolders</w:t>
      </w:r>
      <w:r w:rsidR="00DB3F5E">
        <w:t>:</w:t>
      </w:r>
    </w:p>
    <w:p w14:paraId="411008D9" w14:textId="375F3DD0" w:rsidR="00DB3F5E" w:rsidRDefault="00DB3F5E" w:rsidP="00DB3F5E">
      <w:pPr>
        <w:pStyle w:val="a8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</w:t>
      </w:r>
      <w:r>
        <w:t xml:space="preserve"> – for your integration tests with QUnit tests.</w:t>
      </w:r>
    </w:p>
    <w:p w14:paraId="0107FE79" w14:textId="1BB4056A" w:rsidR="00DB3F5E" w:rsidRDefault="00DB3F5E" w:rsidP="00DB3F5E">
      <w:pPr>
        <w:pStyle w:val="a8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”</w:t>
      </w:r>
      <w:r>
        <w:t xml:space="preserve"> – for your Front-End tests with Playwright.</w:t>
      </w:r>
    </w:p>
    <w:p w14:paraId="7260869A" w14:textId="77777777" w:rsidR="00DB3F5E" w:rsidRDefault="00DB3F5E" w:rsidP="00DB3F5E"/>
    <w:p w14:paraId="16459D04" w14:textId="0519952E" w:rsidR="00DB3F5E" w:rsidRDefault="00DB3F5E" w:rsidP="00DB3F5E">
      <w:r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 have 2 files</w:t>
      </w:r>
      <w:r w:rsidR="006D0E12">
        <w:t>:</w:t>
      </w:r>
    </w:p>
    <w:p w14:paraId="6A9C83CE" w14:textId="673519EB" w:rsidR="006D0E12" w:rsidRDefault="006D0E12" w:rsidP="006D0E12">
      <w:pPr>
        <w:pStyle w:val="a8"/>
        <w:numPr>
          <w:ilvl w:val="0"/>
          <w:numId w:val="112"/>
        </w:numPr>
      </w:pPr>
      <w:r w:rsidRPr="00B0051D">
        <w:rPr>
          <w:b/>
          <w:bCs/>
        </w:rPr>
        <w:t>"integration.test.js"</w:t>
      </w:r>
      <w:r>
        <w:t xml:space="preserve"> – </w:t>
      </w:r>
      <w:r w:rsidR="00CE18D1" w:rsidRPr="00CE18D1">
        <w:t>In this file, you have to write your QUnit tests</w:t>
      </w:r>
      <w:r>
        <w:t>.</w:t>
      </w:r>
    </w:p>
    <w:p w14:paraId="639BC5A3" w14:textId="3F222343" w:rsidR="006D0E12" w:rsidRDefault="006D0E12" w:rsidP="006D0E12">
      <w:pPr>
        <w:pStyle w:val="a8"/>
        <w:numPr>
          <w:ilvl w:val="0"/>
          <w:numId w:val="112"/>
        </w:numPr>
      </w:pPr>
      <w:r w:rsidRPr="00B0051D">
        <w:rPr>
          <w:b/>
          <w:bCs/>
        </w:rPr>
        <w:t>"test.html"</w:t>
      </w:r>
      <w:r>
        <w:t xml:space="preserve"> – </w:t>
      </w:r>
      <w:r w:rsidR="0042145B" w:rsidRPr="0042145B">
        <w:t>This is an HTML document that allows you to visualize your QUnit test results in a web browser</w:t>
      </w:r>
      <w:r>
        <w:t>.</w:t>
      </w:r>
    </w:p>
    <w:p w14:paraId="50F72EB2" w14:textId="77777777" w:rsidR="006D0E12" w:rsidRDefault="006D0E12" w:rsidP="006D0E12"/>
    <w:p w14:paraId="7803EC86" w14:textId="339FD8A3" w:rsidR="006D0E12" w:rsidRDefault="0042145B" w:rsidP="006D0E12">
      <w:r w:rsidRPr="00B0051D">
        <w:rPr>
          <w:b/>
          <w:bCs/>
        </w:rPr>
        <w:t>Note:</w:t>
      </w:r>
      <w:r w:rsidR="006D0E12">
        <w:t xml:space="preserve"> </w:t>
      </w:r>
      <w:r w:rsidRPr="0042145B">
        <w:t xml:space="preserve">To </w:t>
      </w:r>
      <w:r w:rsidRPr="00B0051D">
        <w:rPr>
          <w:b/>
          <w:bCs/>
        </w:rPr>
        <w:t>view the HTML document and test results from your QUnit tests in the browser</w:t>
      </w:r>
      <w:r w:rsidRPr="0042145B">
        <w:t xml:space="preserve">, you'll need the </w:t>
      </w:r>
      <w:r w:rsidRPr="00B0051D">
        <w:rPr>
          <w:b/>
          <w:bCs/>
        </w:rPr>
        <w:t>"Live Server" extension</w:t>
      </w:r>
      <w:r w:rsidRPr="0042145B">
        <w:t xml:space="preserve"> installed in VS Code</w:t>
      </w:r>
      <w:r w:rsidR="006D0E12">
        <w:t>.</w:t>
      </w:r>
    </w:p>
    <w:p w14:paraId="3E286309" w14:textId="77777777" w:rsidR="006D0E12" w:rsidRDefault="006D0E12" w:rsidP="006D0E12"/>
    <w:p w14:paraId="08785040" w14:textId="54CCC98E" w:rsidR="006D0E12" w:rsidRDefault="0042145B" w:rsidP="006D0E12">
      <w:r w:rsidRPr="0042145B"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" folder</w:t>
      </w:r>
      <w:r w:rsidRPr="0042145B">
        <w:t xml:space="preserve">, you will find </w:t>
      </w:r>
      <w:r w:rsidRPr="00B0051D">
        <w:rPr>
          <w:b/>
          <w:bCs/>
        </w:rPr>
        <w:t>a single file named "e2e.test.js"</w:t>
      </w:r>
      <w:r w:rsidRPr="0042145B">
        <w:t>. In it, you have to write your Front-End tests with the Playwright framework</w:t>
      </w:r>
      <w:r w:rsidR="00C0747D">
        <w:t>.</w:t>
      </w:r>
    </w:p>
    <w:p w14:paraId="609B71CA" w14:textId="77777777" w:rsidR="00B753F6" w:rsidRDefault="00B753F6" w:rsidP="006D0E12"/>
    <w:p w14:paraId="502DA633" w14:textId="15E1A23B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>to execute two commands in two Terminals</w:t>
      </w:r>
      <w:r>
        <w:t>:</w:t>
      </w:r>
    </w:p>
    <w:p w14:paraId="4B1F645C" w14:textId="6AC1CB02" w:rsidR="00B753F6" w:rsidRDefault="00B753F6" w:rsidP="00B753F6">
      <w:pPr>
        <w:pStyle w:val="a8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 w:rsidP="00B753F6">
      <w:pPr>
        <w:pStyle w:val="a8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103807D3" w14:textId="6945D6C3" w:rsidR="00DB3F5E" w:rsidRDefault="00DB3F5E" w:rsidP="00DB3F5E"/>
    <w:p w14:paraId="5838C8D7" w14:textId="77777777" w:rsidR="00DB3F5E" w:rsidRPr="006C2A48" w:rsidRDefault="00DB3F5E" w:rsidP="006C2A48"/>
    <w:p w14:paraId="425EC1B3" w14:textId="6BC44EDF" w:rsidR="004F4D90" w:rsidRDefault="00F57277" w:rsidP="004F4D90">
      <w:pPr>
        <w:pStyle w:val="3"/>
        <w:numPr>
          <w:ilvl w:val="1"/>
          <w:numId w:val="1"/>
        </w:numPr>
      </w:pPr>
      <w:r>
        <w:t>Integration Testing with QUnit</w:t>
      </w:r>
    </w:p>
    <w:p w14:paraId="40CAC1B6" w14:textId="0C90F3C6" w:rsidR="004F4D90" w:rsidRDefault="004F4D90" w:rsidP="004F4D90"/>
    <w:p w14:paraId="72F5EA72" w14:textId="3EA161E9" w:rsidR="00E16FF0" w:rsidRDefault="00E16FF0" w:rsidP="004F4D90">
      <w:r w:rsidRPr="00E16FF0">
        <w:rPr>
          <w:b/>
          <w:bCs/>
        </w:rPr>
        <w:t>Hint:</w:t>
      </w:r>
      <w:r>
        <w:t xml:space="preserve"> </w:t>
      </w:r>
      <w:r w:rsidR="006A3E14" w:rsidRPr="006A3E14">
        <w:t xml:space="preserve">Before you start writing your integration test, you may need to </w:t>
      </w:r>
      <w:r w:rsidR="006A3E14" w:rsidRPr="006A3E14">
        <w:rPr>
          <w:b/>
          <w:bCs/>
        </w:rPr>
        <w:t>configure the test execution order</w:t>
      </w:r>
      <w:r w:rsidR="006A3E14" w:rsidRPr="006A3E14">
        <w:t xml:space="preserve">. Also, </w:t>
      </w:r>
      <w:r w:rsidR="006A3E14" w:rsidRPr="006A3E14">
        <w:rPr>
          <w:b/>
          <w:bCs/>
        </w:rPr>
        <w:t xml:space="preserve">use </w:t>
      </w:r>
      <w:proofErr w:type="gramStart"/>
      <w:r w:rsidR="006A3E14" w:rsidRPr="006A3E14">
        <w:rPr>
          <w:b/>
          <w:bCs/>
        </w:rPr>
        <w:t>console.log(</w:t>
      </w:r>
      <w:proofErr w:type="gramEnd"/>
      <w:r w:rsidR="006A3E14" w:rsidRPr="006A3E14">
        <w:rPr>
          <w:b/>
          <w:bCs/>
        </w:rPr>
        <w:t>) to check the JSON structure of the response</w:t>
      </w:r>
      <w:r w:rsidR="00AA5696">
        <w:t>.</w:t>
      </w:r>
    </w:p>
    <w:p w14:paraId="1FB7B025" w14:textId="77777777" w:rsidR="00E16FF0" w:rsidRDefault="00E16FF0" w:rsidP="004F4D90"/>
    <w:p w14:paraId="006D2865" w14:textId="14F9AAC2" w:rsidR="00240337" w:rsidRDefault="00240337" w:rsidP="004F4D90">
      <w:r>
        <w:t xml:space="preserve">Write the following integration tests with QUnit for </w:t>
      </w:r>
      <w:r w:rsidR="006A3E14">
        <w:t xml:space="preserve">the </w:t>
      </w:r>
      <w:r>
        <w:t>"</w:t>
      </w:r>
      <w:r w:rsidR="00AA6E7C">
        <w:rPr>
          <w:b/>
          <w:bCs/>
        </w:rPr>
        <w:t>Online Book Library</w:t>
      </w:r>
      <w:r w:rsidRPr="00240337">
        <w:t>"</w:t>
      </w:r>
      <w:r>
        <w:t xml:space="preserve"> application:</w:t>
      </w:r>
    </w:p>
    <w:p w14:paraId="5DB32799" w14:textId="77777777" w:rsidR="00240337" w:rsidRDefault="00240337" w:rsidP="004F4D90"/>
    <w:p w14:paraId="0C816A2A" w14:textId="297185F2" w:rsidR="00013432" w:rsidRDefault="00013432" w:rsidP="00013432">
      <w:pPr>
        <w:pStyle w:val="4"/>
        <w:numPr>
          <w:ilvl w:val="2"/>
          <w:numId w:val="1"/>
        </w:numPr>
      </w:pPr>
      <w:r>
        <w:t xml:space="preserve">Register </w:t>
      </w:r>
      <w:r w:rsidR="00B3539F">
        <w:t xml:space="preserve">Testing </w:t>
      </w:r>
      <w:r>
        <w:t>(User Functionality)</w:t>
      </w:r>
    </w:p>
    <w:p w14:paraId="0EBFEDFC" w14:textId="77777777" w:rsidR="00013432" w:rsidRPr="00013432" w:rsidRDefault="00013432" w:rsidP="00013432"/>
    <w:p w14:paraId="5BD28E5E" w14:textId="77777777" w:rsidR="00013432" w:rsidRPr="0019223B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37ACA66F" w14:textId="315CFBEA" w:rsidR="00013432" w:rsidRPr="00566AD1" w:rsidRDefault="00013432" w:rsidP="00013432">
      <w:pPr>
        <w:pStyle w:val="a8"/>
        <w:numPr>
          <w:ilvl w:val="0"/>
          <w:numId w:val="30"/>
        </w:numPr>
      </w:pPr>
      <w:bookmarkStart w:id="1" w:name="_Hlk168652993"/>
      <w:r w:rsidRPr="00E021AC">
        <w:rPr>
          <w:b/>
          <w:bCs/>
        </w:rPr>
        <w:t xml:space="preserve">Send </w:t>
      </w:r>
      <w:r w:rsidR="00E16FF0"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8" w:history="1">
        <w:r w:rsidRPr="00013432">
          <w:rPr>
            <w:rStyle w:val="a7"/>
          </w:rPr>
          <w:t>http://localhost:3030/users/register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7579B495" w14:textId="77777777" w:rsidR="00013432" w:rsidRPr="00566AD1" w:rsidRDefault="00013432" w:rsidP="00013432">
      <w:pPr>
        <w:pStyle w:val="a8"/>
        <w:numPr>
          <w:ilvl w:val="0"/>
          <w:numId w:val="59"/>
        </w:numPr>
        <w:rPr>
          <w:b/>
          <w:bCs/>
        </w:rPr>
      </w:pPr>
      <w:bookmarkStart w:id="2" w:name="_Hlk168653078"/>
      <w:r w:rsidRPr="00566AD1">
        <w:rPr>
          <w:b/>
          <w:bCs/>
        </w:rPr>
        <w:t>Method POST</w:t>
      </w:r>
    </w:p>
    <w:p w14:paraId="5911A42D" w14:textId="77777777" w:rsidR="00013432" w:rsidRDefault="00013432" w:rsidP="00013432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14D4297E" w14:textId="77777777" w:rsidR="00013432" w:rsidRDefault="00013432" w:rsidP="00013432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CF113CB" w14:textId="77777777" w:rsidR="00881AF1" w:rsidRPr="00881AF1" w:rsidRDefault="00013432" w:rsidP="00881AF1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user)</w:t>
      </w:r>
      <w:bookmarkEnd w:id="1"/>
      <w:bookmarkEnd w:id="2"/>
    </w:p>
    <w:p w14:paraId="4DFB3D7A" w14:textId="77777777" w:rsidR="00881AF1" w:rsidRPr="00881AF1" w:rsidRDefault="00881AF1" w:rsidP="00881AF1">
      <w:pPr>
        <w:pStyle w:val="a8"/>
        <w:numPr>
          <w:ilvl w:val="0"/>
          <w:numId w:val="59"/>
        </w:numPr>
      </w:pPr>
      <w:r>
        <w:rPr>
          <w:b/>
          <w:bCs/>
        </w:rPr>
        <w:t>User data Example:</w:t>
      </w:r>
    </w:p>
    <w:p w14:paraId="7D6ED34E" w14:textId="7AD712C3" w:rsidR="00881AF1" w:rsidRDefault="00881AF1" w:rsidP="00D53CE8">
      <w:pPr>
        <w:ind w:left="1440"/>
      </w:pPr>
      <w:r>
        <w:t>{</w:t>
      </w:r>
    </w:p>
    <w:p w14:paraId="1FAD5C09" w14:textId="77777777" w:rsidR="00881AF1" w:rsidRDefault="00881AF1" w:rsidP="00881AF1">
      <w:pPr>
        <w:ind w:left="1440"/>
      </w:pPr>
      <w:r>
        <w:t xml:space="preserve">    "email": "abv12546@abv.bg",</w:t>
      </w:r>
    </w:p>
    <w:p w14:paraId="0908DB8A" w14:textId="409A4F0A" w:rsidR="00881AF1" w:rsidRDefault="00881AF1" w:rsidP="00D53CE8">
      <w:pPr>
        <w:ind w:left="1440"/>
      </w:pPr>
      <w:r>
        <w:t xml:space="preserve">    "password": "123456"</w:t>
      </w:r>
    </w:p>
    <w:p w14:paraId="6A71E3C1" w14:textId="33DAF75A" w:rsidR="00881AF1" w:rsidRPr="0019223B" w:rsidRDefault="00881AF1" w:rsidP="00881AF1">
      <w:pPr>
        <w:ind w:left="1440"/>
      </w:pPr>
      <w:r>
        <w:t>}</w:t>
      </w:r>
    </w:p>
    <w:p w14:paraId="3AF3CA80" w14:textId="77777777" w:rsidR="00013432" w:rsidRPr="0019223B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EB5689A" w14:textId="34DA3FD9" w:rsidR="00013432" w:rsidRPr="00914C41" w:rsidRDefault="00013432" w:rsidP="008A329F">
      <w:pPr>
        <w:pStyle w:val="a8"/>
        <w:numPr>
          <w:ilvl w:val="0"/>
          <w:numId w:val="3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22BA2604" w14:textId="15030F92" w:rsidR="00013432" w:rsidRDefault="00013432" w:rsidP="00013432">
      <w:pPr>
        <w:pStyle w:val="a8"/>
        <w:numPr>
          <w:ilvl w:val="0"/>
          <w:numId w:val="3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0B951F75" w14:textId="77777777" w:rsidR="00013432" w:rsidRDefault="00013432" w:rsidP="00013432"/>
    <w:p w14:paraId="1BF08211" w14:textId="56E2CB82" w:rsidR="00881AF1" w:rsidRDefault="00881AF1" w:rsidP="00013432">
      <w:r w:rsidRPr="00881AF1">
        <w:rPr>
          <w:b/>
          <w:bCs/>
        </w:rPr>
        <w:t>Hint:</w:t>
      </w:r>
      <w:r>
        <w:t xml:space="preserve"> You may need to use </w:t>
      </w:r>
      <w:proofErr w:type="spellStart"/>
      <w:r>
        <w:t>Math.random</w:t>
      </w:r>
      <w:proofErr w:type="spellEnd"/>
      <w:r>
        <w:t>() for username and email.</w:t>
      </w:r>
    </w:p>
    <w:p w14:paraId="636A5329" w14:textId="77777777" w:rsidR="00881AF1" w:rsidRDefault="00881AF1" w:rsidP="00013432"/>
    <w:p w14:paraId="138770A6" w14:textId="48271254" w:rsidR="00013432" w:rsidRDefault="00881AF1" w:rsidP="001F0D5F">
      <w:pPr>
        <w:pStyle w:val="4"/>
        <w:numPr>
          <w:ilvl w:val="2"/>
          <w:numId w:val="1"/>
        </w:numPr>
      </w:pPr>
      <w:r>
        <w:t xml:space="preserve">Login </w:t>
      </w:r>
      <w:r w:rsidR="00B3539F">
        <w:t xml:space="preserve">Testing </w:t>
      </w:r>
      <w:r>
        <w:t>(User Functionality)</w:t>
      </w:r>
    </w:p>
    <w:p w14:paraId="6D776133" w14:textId="77777777" w:rsidR="00881AF1" w:rsidRPr="00881AF1" w:rsidRDefault="00881AF1" w:rsidP="00881AF1"/>
    <w:p w14:paraId="71BC7691" w14:textId="77777777" w:rsidR="00881AF1" w:rsidRPr="0019223B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661D9F18" w14:textId="195D3C90" w:rsidR="00881AF1" w:rsidRPr="00566AD1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9" w:history="1">
        <w:r w:rsidRPr="009F38D6">
          <w:rPr>
            <w:rStyle w:val="a7"/>
          </w:rPr>
          <w:t>http://localhost:3030/users/login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196D56D4" w14:textId="77777777" w:rsidR="00881AF1" w:rsidRPr="00566AD1" w:rsidRDefault="00881AF1" w:rsidP="00881AF1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12A8C734" w14:textId="77777777" w:rsidR="00881AF1" w:rsidRDefault="00881AF1" w:rsidP="00881AF1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6FEED49A" w14:textId="77777777" w:rsidR="00881AF1" w:rsidRDefault="00881AF1" w:rsidP="00881AF1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773B69AD" w14:textId="3A283DDE" w:rsidR="00881AF1" w:rsidRPr="008A329F" w:rsidRDefault="00881AF1" w:rsidP="008A329F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</w:t>
      </w:r>
      <w:r w:rsidR="008A329F">
        <w:t xml:space="preserve">login </w:t>
      </w:r>
      <w:r>
        <w:t xml:space="preserve">data - </w:t>
      </w:r>
      <w:proofErr w:type="spellStart"/>
      <w:r w:rsidRPr="00566AD1">
        <w:rPr>
          <w:b/>
          <w:bCs/>
        </w:rPr>
        <w:t>JSON.stringify</w:t>
      </w:r>
      <w:proofErr w:type="spellEnd"/>
      <w:r w:rsidR="008A329F" w:rsidRPr="00566AD1">
        <w:rPr>
          <w:b/>
          <w:bCs/>
        </w:rPr>
        <w:t>(</w:t>
      </w:r>
      <w:r w:rsidR="008A329F">
        <w:rPr>
          <w:b/>
          <w:bCs/>
        </w:rPr>
        <w:t>{</w:t>
      </w:r>
      <w:r w:rsidR="008A329F" w:rsidRPr="008A329F">
        <w:rPr>
          <w:b/>
          <w:bCs/>
        </w:rPr>
        <w:t>email</w:t>
      </w:r>
      <w:r w:rsidRPr="008A329F">
        <w:rPr>
          <w:b/>
          <w:bCs/>
        </w:rPr>
        <w:t>,</w:t>
      </w:r>
      <w:r w:rsidR="008A329F" w:rsidRPr="008A329F">
        <w:rPr>
          <w:b/>
          <w:bCs/>
        </w:rPr>
        <w:t xml:space="preserve"> password</w:t>
      </w:r>
      <w:r w:rsidRPr="008A329F">
        <w:rPr>
          <w:b/>
          <w:bCs/>
        </w:rPr>
        <w:t>})</w:t>
      </w:r>
    </w:p>
    <w:p w14:paraId="3D521340" w14:textId="77777777" w:rsidR="00881AF1" w:rsidRPr="0019223B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FB4D034" w14:textId="33D02546" w:rsidR="00881AF1" w:rsidRPr="00914C41" w:rsidRDefault="00881AF1" w:rsidP="008A329F">
      <w:pPr>
        <w:pStyle w:val="a8"/>
        <w:numPr>
          <w:ilvl w:val="0"/>
          <w:numId w:val="118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46A42AFD" w14:textId="77777777" w:rsidR="00881AF1" w:rsidRDefault="00881AF1" w:rsidP="00881AF1">
      <w:pPr>
        <w:pStyle w:val="a8"/>
        <w:numPr>
          <w:ilvl w:val="0"/>
          <w:numId w:val="118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3120C6B" w14:textId="77777777" w:rsidR="00881AF1" w:rsidRDefault="00881AF1" w:rsidP="00881AF1"/>
    <w:p w14:paraId="708E7684" w14:textId="152CE0F5" w:rsidR="00AA5696" w:rsidRDefault="00881AF1" w:rsidP="00881AF1">
      <w:r w:rsidRPr="00881AF1">
        <w:rPr>
          <w:b/>
          <w:bCs/>
        </w:rPr>
        <w:t>Hint:</w:t>
      </w:r>
      <w:r>
        <w:t xml:space="preserve"> </w:t>
      </w:r>
      <w:r w:rsidR="008A329F">
        <w:t xml:space="preserve">You will </w:t>
      </w:r>
      <w:r w:rsidR="008A329F" w:rsidRPr="00075397">
        <w:rPr>
          <w:b/>
          <w:bCs/>
        </w:rPr>
        <w:t xml:space="preserve">need </w:t>
      </w:r>
      <w:r w:rsidR="00B3539F" w:rsidRPr="00075397">
        <w:rPr>
          <w:b/>
          <w:bCs/>
        </w:rPr>
        <w:t xml:space="preserve">user data such as </w:t>
      </w:r>
      <w:r w:rsidR="00E83552" w:rsidRPr="00075397">
        <w:rPr>
          <w:b/>
          <w:bCs/>
        </w:rPr>
        <w:t>access token and user Id for CRUD functionalit</w:t>
      </w:r>
      <w:r w:rsidR="00E9740D" w:rsidRPr="00075397">
        <w:rPr>
          <w:b/>
          <w:bCs/>
        </w:rPr>
        <w:t>ies</w:t>
      </w:r>
      <w:r>
        <w:t>.</w:t>
      </w:r>
    </w:p>
    <w:p w14:paraId="69B588EF" w14:textId="77777777" w:rsidR="00AA5696" w:rsidRDefault="00AA5696" w:rsidP="00881AF1"/>
    <w:p w14:paraId="3732B98D" w14:textId="77777777" w:rsidR="00AA5696" w:rsidRPr="00881AF1" w:rsidRDefault="00AA5696" w:rsidP="00881AF1"/>
    <w:p w14:paraId="31D7C158" w14:textId="6391E92A" w:rsidR="008665D8" w:rsidRDefault="008665D8" w:rsidP="001F0D5F">
      <w:pPr>
        <w:pStyle w:val="4"/>
        <w:numPr>
          <w:ilvl w:val="2"/>
          <w:numId w:val="1"/>
        </w:numPr>
      </w:pPr>
      <w:r>
        <w:t xml:space="preserve">Get All </w:t>
      </w:r>
      <w:r w:rsidR="00957BBF">
        <w:t>Books</w:t>
      </w:r>
      <w:r>
        <w:t xml:space="preserve"> Testing</w:t>
      </w:r>
      <w:r w:rsidR="00AA5696">
        <w:t xml:space="preserve"> (</w:t>
      </w:r>
      <w:r w:rsidR="00957BBF">
        <w:t>Book</w:t>
      </w:r>
      <w:r w:rsidR="00AA5696">
        <w:t xml:space="preserve"> Functionality)</w:t>
      </w:r>
    </w:p>
    <w:p w14:paraId="538756AC" w14:textId="77777777" w:rsidR="00AA5696" w:rsidRPr="00AA5696" w:rsidRDefault="00AA5696" w:rsidP="00AA5696"/>
    <w:p w14:paraId="37ED3AEB" w14:textId="77777777" w:rsidR="008665D8" w:rsidRPr="0019223B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22FA0AA3" w14:textId="6BCD75E1" w:rsidR="008665D8" w:rsidRPr="00566AD1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Get All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0" w:history="1">
        <w:r w:rsidR="00957BBF">
          <w:rPr>
            <w:rStyle w:val="a7"/>
          </w:rPr>
          <w:t>http://localhost:3030/data/books?sortBy=_createdOn%20desc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6664B69F" w14:textId="31559EA4" w:rsidR="008665D8" w:rsidRPr="00AA5696" w:rsidRDefault="008665D8" w:rsidP="00AA5696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</w:t>
      </w:r>
      <w:r w:rsidR="00AA5696">
        <w:rPr>
          <w:b/>
          <w:bCs/>
        </w:rPr>
        <w:t xml:space="preserve"> GET</w:t>
      </w:r>
    </w:p>
    <w:p w14:paraId="40BEF20A" w14:textId="77777777" w:rsidR="008665D8" w:rsidRPr="0019223B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78584245" w14:textId="77777777" w:rsidR="008665D8" w:rsidRPr="00914C41" w:rsidRDefault="008665D8" w:rsidP="008665D8">
      <w:pPr>
        <w:pStyle w:val="a8"/>
        <w:numPr>
          <w:ilvl w:val="0"/>
          <w:numId w:val="119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6CF34CB2" w14:textId="2C4598BA" w:rsidR="008665D8" w:rsidRDefault="00AA5696" w:rsidP="008665D8">
      <w:pPr>
        <w:pStyle w:val="a8"/>
        <w:numPr>
          <w:ilvl w:val="0"/>
          <w:numId w:val="119"/>
        </w:numPr>
      </w:pPr>
      <w:r w:rsidRPr="00AA5696">
        <w:rPr>
          <w:b/>
          <w:bCs/>
        </w:rPr>
        <w:t>Verify JSON as Array</w:t>
      </w:r>
      <w:r w:rsidR="008665D8">
        <w:t xml:space="preserve">. </w:t>
      </w:r>
    </w:p>
    <w:p w14:paraId="157435DD" w14:textId="7D1C1D5B" w:rsidR="00AA5696" w:rsidRDefault="00AA5696" w:rsidP="008665D8">
      <w:pPr>
        <w:pStyle w:val="a8"/>
        <w:numPr>
          <w:ilvl w:val="0"/>
          <w:numId w:val="119"/>
        </w:numPr>
      </w:pPr>
      <w:r w:rsidRPr="00AA5696">
        <w:rPr>
          <w:b/>
          <w:bCs/>
        </w:rPr>
        <w:t>Loop Through Array</w:t>
      </w:r>
      <w:r w:rsidRPr="00AA5696">
        <w:t>:</w:t>
      </w:r>
    </w:p>
    <w:p w14:paraId="4470D2EE" w14:textId="14D1B201" w:rsidR="00AA5696" w:rsidRDefault="00AA5696" w:rsidP="00AA5696">
      <w:pPr>
        <w:pStyle w:val="a8"/>
        <w:numPr>
          <w:ilvl w:val="0"/>
          <w:numId w:val="59"/>
        </w:numPr>
      </w:pPr>
      <w:r w:rsidRPr="00AA5696">
        <w:t>Ensure each property exists</w:t>
      </w:r>
      <w:r>
        <w:t>.</w:t>
      </w:r>
    </w:p>
    <w:p w14:paraId="51D6F5D7" w14:textId="6457259D" w:rsidR="00AA5696" w:rsidRDefault="00AA5696" w:rsidP="00AA5696">
      <w:pPr>
        <w:pStyle w:val="a8"/>
        <w:numPr>
          <w:ilvl w:val="0"/>
          <w:numId w:val="59"/>
        </w:numPr>
      </w:pPr>
      <w:r w:rsidRPr="00AA5696">
        <w:t>Verify the property type</w:t>
      </w:r>
      <w:r w:rsidR="00075397">
        <w:t>.</w:t>
      </w:r>
    </w:p>
    <w:p w14:paraId="3C559118" w14:textId="77777777" w:rsidR="008665D8" w:rsidRPr="008665D8" w:rsidRDefault="008665D8" w:rsidP="008665D8"/>
    <w:p w14:paraId="6E81FA24" w14:textId="0D368DDE" w:rsidR="00013432" w:rsidRDefault="00B3539F" w:rsidP="001F0D5F">
      <w:pPr>
        <w:pStyle w:val="4"/>
        <w:numPr>
          <w:ilvl w:val="2"/>
          <w:numId w:val="1"/>
        </w:numPr>
      </w:pPr>
      <w:r>
        <w:t xml:space="preserve">Create </w:t>
      </w:r>
      <w:r w:rsidR="00957BBF">
        <w:t>Book</w:t>
      </w:r>
      <w:r>
        <w:t xml:space="preserve"> Testing</w:t>
      </w:r>
      <w:r w:rsidR="00AA5696">
        <w:t xml:space="preserve"> (</w:t>
      </w:r>
      <w:r w:rsidR="00957BBF">
        <w:t>Book</w:t>
      </w:r>
      <w:r w:rsidR="00AA5696">
        <w:t xml:space="preserve"> Functionality)</w:t>
      </w:r>
    </w:p>
    <w:p w14:paraId="5DC46645" w14:textId="77777777" w:rsidR="00AA5696" w:rsidRDefault="00AA5696" w:rsidP="00AA5696"/>
    <w:p w14:paraId="0C545186" w14:textId="77777777" w:rsidR="00AA5696" w:rsidRPr="0019223B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9C839F4" w14:textId="4425BD0E" w:rsidR="00AA5696" w:rsidRPr="00566AD1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Create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1" w:history="1">
        <w:r w:rsidR="00957BBF">
          <w:rPr>
            <w:rStyle w:val="a7"/>
          </w:rPr>
          <w:t>http://localhost:3030/data/books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316408ED" w14:textId="77777777" w:rsidR="00AA5696" w:rsidRPr="00566AD1" w:rsidRDefault="00AA5696" w:rsidP="00AA5696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65B74A48" w14:textId="77777777" w:rsidR="00AA5696" w:rsidRDefault="00AA5696" w:rsidP="00AA5696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43A9925C" w14:textId="77777777" w:rsidR="00AA5696" w:rsidRDefault="00AA5696" w:rsidP="00AA5696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AA5FB0A" w14:textId="0D69DE98" w:rsidR="00DB330A" w:rsidRDefault="00DB330A" w:rsidP="00DB330A">
      <w:pPr>
        <w:pStyle w:val="a8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5B60A3F8" w14:textId="0B427496" w:rsidR="00AA5696" w:rsidRPr="00881AF1" w:rsidRDefault="00AA5696" w:rsidP="00AA5696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957BBF">
        <w:t>book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957BBF">
        <w:rPr>
          <w:b/>
          <w:bCs/>
        </w:rPr>
        <w:t>book</w:t>
      </w:r>
      <w:r w:rsidRPr="00566AD1">
        <w:rPr>
          <w:b/>
          <w:bCs/>
        </w:rPr>
        <w:t>)</w:t>
      </w:r>
    </w:p>
    <w:p w14:paraId="257F450D" w14:textId="4FE486A8" w:rsidR="00AA5696" w:rsidRPr="00881AF1" w:rsidRDefault="00957BBF" w:rsidP="00AA5696">
      <w:pPr>
        <w:pStyle w:val="a8"/>
        <w:numPr>
          <w:ilvl w:val="0"/>
          <w:numId w:val="59"/>
        </w:numPr>
      </w:pPr>
      <w:r>
        <w:rPr>
          <w:b/>
          <w:bCs/>
        </w:rPr>
        <w:t>Book</w:t>
      </w:r>
      <w:r w:rsidR="00AA5696">
        <w:rPr>
          <w:b/>
          <w:bCs/>
        </w:rPr>
        <w:t xml:space="preserve"> data Example:</w:t>
      </w:r>
    </w:p>
    <w:p w14:paraId="1D540450" w14:textId="0F7F4383" w:rsidR="0040496A" w:rsidRDefault="00AA5696" w:rsidP="00957BBF">
      <w:pPr>
        <w:ind w:left="1440"/>
      </w:pPr>
      <w:r>
        <w:t>{</w:t>
      </w:r>
    </w:p>
    <w:p w14:paraId="7FAF1CC3" w14:textId="0BBB49C3" w:rsidR="00AA5696" w:rsidRDefault="00AA5696" w:rsidP="00AA5696">
      <w:pPr>
        <w:ind w:left="1440"/>
      </w:pPr>
      <w:r>
        <w:t xml:space="preserve">    "</w:t>
      </w:r>
      <w:r w:rsidR="00DB330A">
        <w:t>title</w:t>
      </w:r>
      <w:r>
        <w:t>": "</w:t>
      </w:r>
      <w:r w:rsidR="008142B3">
        <w:t>random_title</w:t>
      </w:r>
      <w:r>
        <w:t>_123456",</w:t>
      </w:r>
    </w:p>
    <w:p w14:paraId="7BEF65A3" w14:textId="5BCAEF43" w:rsidR="00AA5696" w:rsidRDefault="00AA5696" w:rsidP="00AA5696">
      <w:pPr>
        <w:ind w:left="1440"/>
      </w:pPr>
      <w:r>
        <w:t xml:space="preserve">    "</w:t>
      </w:r>
      <w:r w:rsidR="00DB330A">
        <w:t>description</w:t>
      </w:r>
      <w:r>
        <w:t>": "</w:t>
      </w:r>
      <w:r w:rsidR="008142B3">
        <w:t>random_description_534554</w:t>
      </w:r>
      <w:r>
        <w:t>",</w:t>
      </w:r>
    </w:p>
    <w:p w14:paraId="6ECF3094" w14:textId="0D0EABBC" w:rsidR="00AA5696" w:rsidRDefault="00AA5696" w:rsidP="008142B3">
      <w:pPr>
        <w:ind w:left="1440"/>
      </w:pPr>
      <w:r>
        <w:t xml:space="preserve">    "</w:t>
      </w:r>
      <w:proofErr w:type="spellStart"/>
      <w:r w:rsidR="008142B3" w:rsidRPr="008142B3">
        <w:t>imageUrl</w:t>
      </w:r>
      <w:proofErr w:type="spellEnd"/>
      <w:r>
        <w:t xml:space="preserve">": </w:t>
      </w:r>
      <w:r w:rsidR="008142B3" w:rsidRPr="008142B3">
        <w:t>"/images/2.png"</w:t>
      </w:r>
      <w:r w:rsidR="00957BBF">
        <w:t>,</w:t>
      </w:r>
    </w:p>
    <w:p w14:paraId="31BBBC4E" w14:textId="7FA61703" w:rsidR="00957BBF" w:rsidRDefault="00957BBF" w:rsidP="008142B3">
      <w:pPr>
        <w:ind w:left="1440"/>
      </w:pPr>
      <w:r>
        <w:t xml:space="preserve">    "type": "Other"</w:t>
      </w:r>
    </w:p>
    <w:p w14:paraId="1D879833" w14:textId="77777777" w:rsidR="00AA5696" w:rsidRPr="0019223B" w:rsidRDefault="00AA5696" w:rsidP="00AA5696">
      <w:pPr>
        <w:ind w:left="1440"/>
      </w:pPr>
      <w:r>
        <w:t>}</w:t>
      </w:r>
    </w:p>
    <w:p w14:paraId="75E6AEDF" w14:textId="77777777" w:rsidR="00AA5696" w:rsidRPr="0019223B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DCF92C1" w14:textId="77777777" w:rsidR="00AA5696" w:rsidRPr="00914C41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0F3DC5C4" w14:textId="77777777" w:rsidR="00AA5696" w:rsidRDefault="00AA5696" w:rsidP="00AA5696">
      <w:pPr>
        <w:pStyle w:val="a8"/>
        <w:numPr>
          <w:ilvl w:val="0"/>
          <w:numId w:val="12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0432DA8" w14:textId="77777777" w:rsidR="00AA5696" w:rsidRPr="00AA5696" w:rsidRDefault="00AA5696" w:rsidP="00AA5696"/>
    <w:p w14:paraId="671C6840" w14:textId="661C37D8" w:rsidR="00013432" w:rsidRDefault="00AA5696" w:rsidP="001F0D5F">
      <w:pPr>
        <w:pStyle w:val="4"/>
        <w:numPr>
          <w:ilvl w:val="2"/>
          <w:numId w:val="1"/>
        </w:numPr>
      </w:pPr>
      <w:r>
        <w:t xml:space="preserve">Edit </w:t>
      </w:r>
      <w:r w:rsidR="00CE3F13">
        <w:t>Book</w:t>
      </w:r>
      <w:r>
        <w:t xml:space="preserve"> Testing (</w:t>
      </w:r>
      <w:r w:rsidR="00CE3F13">
        <w:t>Book</w:t>
      </w:r>
      <w:r>
        <w:t xml:space="preserve"> Functionality)</w:t>
      </w:r>
    </w:p>
    <w:p w14:paraId="6F89C5E9" w14:textId="77777777" w:rsidR="008142B3" w:rsidRDefault="008142B3" w:rsidP="008142B3"/>
    <w:p w14:paraId="682DF08E" w14:textId="77777777" w:rsidR="008142B3" w:rsidRPr="0019223B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45725CBD" w14:textId="7784E785" w:rsidR="008142B3" w:rsidRPr="00566AD1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Send </w:t>
      </w:r>
      <w:r w:rsidR="00A24326">
        <w:rPr>
          <w:b/>
          <w:bCs/>
        </w:rPr>
        <w:t>Edit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2" w:history="1">
        <w:r w:rsidR="00CE3F13">
          <w:rPr>
            <w:rStyle w:val="a7"/>
          </w:rPr>
          <w:t>http://localhost:3030/data/books/:book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4F5CA0BE" w14:textId="361FB362" w:rsidR="008142B3" w:rsidRPr="00566AD1" w:rsidRDefault="008142B3" w:rsidP="008142B3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PUT</w:t>
      </w:r>
    </w:p>
    <w:p w14:paraId="2F8F69F3" w14:textId="77777777" w:rsidR="008142B3" w:rsidRDefault="008142B3" w:rsidP="008142B3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2BE04959" w14:textId="77777777" w:rsidR="008142B3" w:rsidRDefault="008142B3" w:rsidP="008142B3">
      <w:pPr>
        <w:pStyle w:val="a8"/>
        <w:numPr>
          <w:ilvl w:val="1"/>
          <w:numId w:val="59"/>
        </w:numPr>
      </w:pPr>
      <w:r w:rsidRPr="00566AD1">
        <w:t>'content-type</w:t>
      </w:r>
      <w:proofErr w:type="gramStart"/>
      <w:r w:rsidRPr="00566AD1">
        <w:t>' :</w:t>
      </w:r>
      <w:proofErr w:type="gramEnd"/>
      <w:r w:rsidRPr="00566AD1">
        <w:t xml:space="preserve">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566AAC67" w14:textId="77777777" w:rsidR="008142B3" w:rsidRDefault="008142B3" w:rsidP="008142B3">
      <w:pPr>
        <w:pStyle w:val="a8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5564D9C9" w14:textId="3C598212" w:rsidR="008142B3" w:rsidRPr="00881AF1" w:rsidRDefault="008142B3" w:rsidP="008142B3">
      <w:pPr>
        <w:pStyle w:val="a8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0062FD">
        <w:t>book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0062FD">
        <w:rPr>
          <w:b/>
          <w:bCs/>
        </w:rPr>
        <w:t>book</w:t>
      </w:r>
      <w:r w:rsidRPr="00566AD1">
        <w:rPr>
          <w:b/>
          <w:bCs/>
        </w:rPr>
        <w:t>)</w:t>
      </w:r>
    </w:p>
    <w:p w14:paraId="20082F00" w14:textId="5DA74629" w:rsidR="008142B3" w:rsidRPr="008142B3" w:rsidRDefault="008142B3" w:rsidP="008142B3">
      <w:pPr>
        <w:pStyle w:val="a8"/>
        <w:numPr>
          <w:ilvl w:val="0"/>
          <w:numId w:val="121"/>
        </w:numPr>
      </w:pPr>
      <w:r w:rsidRPr="008142B3">
        <w:rPr>
          <w:b/>
          <w:bCs/>
        </w:rPr>
        <w:t xml:space="preserve">Edit at least one property of the </w:t>
      </w:r>
      <w:r w:rsidR="000062FD">
        <w:rPr>
          <w:b/>
          <w:bCs/>
        </w:rPr>
        <w:t>book</w:t>
      </w:r>
      <w:r>
        <w:t>.</w:t>
      </w:r>
    </w:p>
    <w:p w14:paraId="6C241882" w14:textId="0E77ABD8" w:rsidR="008142B3" w:rsidRPr="0019223B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3FCD31A2" w14:textId="77777777" w:rsidR="008142B3" w:rsidRPr="00914C41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3DF5D7D0" w14:textId="77777777" w:rsidR="008142B3" w:rsidRDefault="008142B3" w:rsidP="008142B3">
      <w:pPr>
        <w:pStyle w:val="a8"/>
        <w:numPr>
          <w:ilvl w:val="0"/>
          <w:numId w:val="121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591F9158" w14:textId="77777777" w:rsidR="008142B3" w:rsidRDefault="008142B3" w:rsidP="008142B3"/>
    <w:p w14:paraId="0DF651FB" w14:textId="41A0D0B2" w:rsidR="008142B3" w:rsidRDefault="008142B3" w:rsidP="008142B3">
      <w:r w:rsidRPr="004A2FB4">
        <w:rPr>
          <w:b/>
          <w:bCs/>
        </w:rPr>
        <w:t>Hint</w:t>
      </w:r>
      <w:r>
        <w:t xml:space="preserve">: Replace </w:t>
      </w:r>
      <w:proofErr w:type="gramStart"/>
      <w:r>
        <w:t>":</w:t>
      </w:r>
      <w:proofErr w:type="spellStart"/>
      <w:r w:rsidR="000062FD">
        <w:t>book</w:t>
      </w:r>
      <w:r>
        <w:t>Id</w:t>
      </w:r>
      <w:proofErr w:type="spellEnd"/>
      <w:proofErr w:type="gramEnd"/>
      <w:r>
        <w:t xml:space="preserve">" with saved </w:t>
      </w:r>
      <w:r w:rsidR="000062FD">
        <w:t>book</w:t>
      </w:r>
      <w:r>
        <w:t xml:space="preserve"> Id value from </w:t>
      </w:r>
      <w:r w:rsidR="00827D6D">
        <w:t xml:space="preserve">the </w:t>
      </w:r>
      <w:r>
        <w:t>previous test.</w:t>
      </w:r>
    </w:p>
    <w:p w14:paraId="1BC6703E" w14:textId="77777777" w:rsidR="004A2FB4" w:rsidRPr="008142B3" w:rsidRDefault="004A2FB4" w:rsidP="008142B3"/>
    <w:p w14:paraId="208C8D4C" w14:textId="3EB206E1" w:rsidR="00013432" w:rsidRDefault="00AA5696" w:rsidP="00AA5696">
      <w:pPr>
        <w:pStyle w:val="4"/>
        <w:numPr>
          <w:ilvl w:val="2"/>
          <w:numId w:val="1"/>
        </w:numPr>
      </w:pPr>
      <w:r>
        <w:t xml:space="preserve">Delete </w:t>
      </w:r>
      <w:r w:rsidR="000062FD">
        <w:t>Book</w:t>
      </w:r>
      <w:r>
        <w:t xml:space="preserve"> Testing (</w:t>
      </w:r>
      <w:r w:rsidR="000062FD">
        <w:t>Book</w:t>
      </w:r>
      <w:r>
        <w:t xml:space="preserve"> Functionality)</w:t>
      </w:r>
    </w:p>
    <w:p w14:paraId="2B9459DD" w14:textId="5F05543D" w:rsidR="001F0D5F" w:rsidRDefault="001F0D5F" w:rsidP="001F0D5F"/>
    <w:p w14:paraId="33FA1798" w14:textId="77777777" w:rsidR="004A2FB4" w:rsidRPr="0019223B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C67E535" w14:textId="38B2A73E" w:rsidR="004A2FB4" w:rsidRPr="00566AD1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lastRenderedPageBreak/>
        <w:t xml:space="preserve">Send </w:t>
      </w:r>
      <w:r w:rsidR="00A24326">
        <w:rPr>
          <w:b/>
          <w:bCs/>
        </w:rPr>
        <w:t>Delete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3" w:history="1">
        <w:r w:rsidR="00A24A4A">
          <w:rPr>
            <w:rStyle w:val="a7"/>
          </w:rPr>
          <w:t>http://localhost:3030/data/books/:book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58D0E490" w14:textId="135103DB" w:rsidR="004A2FB4" w:rsidRPr="00566AD1" w:rsidRDefault="004A2FB4" w:rsidP="004A2FB4">
      <w:pPr>
        <w:pStyle w:val="a8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DELETE</w:t>
      </w:r>
    </w:p>
    <w:p w14:paraId="60DD5EFF" w14:textId="77777777" w:rsidR="004A2FB4" w:rsidRDefault="004A2FB4" w:rsidP="004A2FB4">
      <w:pPr>
        <w:pStyle w:val="a8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32D8E69A" w14:textId="419D441E" w:rsidR="004A2FB4" w:rsidRPr="008142B3" w:rsidRDefault="004A2FB4" w:rsidP="004A2FB4">
      <w:pPr>
        <w:pStyle w:val="a8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6546DF30" w14:textId="494B0060" w:rsidR="004A2FB4" w:rsidRPr="004A2FB4" w:rsidRDefault="004A2FB4" w:rsidP="004A2FB4">
      <w:pPr>
        <w:pStyle w:val="a8"/>
        <w:numPr>
          <w:ilvl w:val="0"/>
          <w:numId w:val="122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68C9D64F" w14:textId="77777777" w:rsidR="004A2FB4" w:rsidRDefault="004A2FB4" w:rsidP="004A2FB4">
      <w:pPr>
        <w:pStyle w:val="a8"/>
      </w:pPr>
    </w:p>
    <w:p w14:paraId="6AED2C9F" w14:textId="2B066B7F" w:rsidR="004A2FB4" w:rsidRDefault="004A2FB4" w:rsidP="004A2FB4">
      <w:r w:rsidRPr="004A2FB4">
        <w:rPr>
          <w:b/>
          <w:bCs/>
        </w:rPr>
        <w:t>Hint</w:t>
      </w:r>
      <w:r>
        <w:t xml:space="preserve">: Replace </w:t>
      </w:r>
      <w:proofErr w:type="gramStart"/>
      <w:r>
        <w:t>":</w:t>
      </w:r>
      <w:proofErr w:type="spellStart"/>
      <w:r w:rsidR="00A24A4A">
        <w:t>book</w:t>
      </w:r>
      <w:r w:rsidR="00A24326">
        <w:t>Id</w:t>
      </w:r>
      <w:proofErr w:type="spellEnd"/>
      <w:proofErr w:type="gramEnd"/>
      <w:r>
        <w:t xml:space="preserve">" with saved </w:t>
      </w:r>
      <w:r w:rsidR="00A24A4A">
        <w:t>book</w:t>
      </w:r>
      <w:r>
        <w:t xml:space="preserve"> Id value.</w:t>
      </w:r>
    </w:p>
    <w:p w14:paraId="184CC45E" w14:textId="77777777" w:rsidR="004A2FB4" w:rsidRDefault="004A2FB4" w:rsidP="001F0D5F"/>
    <w:p w14:paraId="6FCA062E" w14:textId="148C1756" w:rsidR="00C354B7" w:rsidRDefault="00F57277" w:rsidP="00C354B7">
      <w:pPr>
        <w:pStyle w:val="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Pr="00BB4ADC" w:rsidRDefault="00B17D3A" w:rsidP="00B17D3A">
      <w:pPr>
        <w:pStyle w:val="a8"/>
        <w:numPr>
          <w:ilvl w:val="0"/>
          <w:numId w:val="129"/>
        </w:numPr>
      </w:pPr>
      <w:r>
        <w:t>Needed imports for Playwright:</w:t>
      </w:r>
    </w:p>
    <w:p w14:paraId="710EAA24" w14:textId="77777777" w:rsidR="00BB4ADC" w:rsidRDefault="00BB4ADC" w:rsidP="00BB4ADC">
      <w:pPr>
        <w:pStyle w:val="a8"/>
      </w:pPr>
    </w:p>
    <w:p w14:paraId="03879118" w14:textId="24099CF8" w:rsidR="00B17D3A" w:rsidRDefault="00B17D3A" w:rsidP="00BB4ADC">
      <w:pPr>
        <w:ind w:firstLine="360"/>
        <w:rPr>
          <w:lang w:val="bg-BG"/>
        </w:rPr>
      </w:pPr>
      <w:r w:rsidRPr="00B17D3A">
        <w:rPr>
          <w:noProof/>
        </w:rPr>
        <w:drawing>
          <wp:inline distT="0" distB="0" distL="0" distR="0" wp14:anchorId="1FD79689" wp14:editId="3DBA4B45">
            <wp:extent cx="6299580" cy="342900"/>
            <wp:effectExtent l="0" t="0" r="0" b="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9A74875" w14:textId="77777777" w:rsidR="00BB4ADC" w:rsidRPr="00BB4ADC" w:rsidRDefault="00BB4ADC" w:rsidP="00BB4ADC">
      <w:pPr>
        <w:rPr>
          <w:lang w:val="bg-BG"/>
        </w:rPr>
      </w:pPr>
    </w:p>
    <w:p w14:paraId="00C5BA19" w14:textId="24518C2B" w:rsidR="00B17D3A" w:rsidRPr="00BB4ADC" w:rsidRDefault="00B17D3A" w:rsidP="00B17D3A">
      <w:pPr>
        <w:pStyle w:val="a8"/>
        <w:numPr>
          <w:ilvl w:val="0"/>
          <w:numId w:val="129"/>
        </w:numPr>
      </w:pPr>
      <w:r>
        <w:t>Predefined variables that you can use:</w:t>
      </w:r>
    </w:p>
    <w:p w14:paraId="7183F843" w14:textId="77777777" w:rsidR="00BB4ADC" w:rsidRDefault="00BB4ADC" w:rsidP="00BB4ADC">
      <w:pPr>
        <w:pStyle w:val="a8"/>
      </w:pPr>
    </w:p>
    <w:p w14:paraId="48EE0D70" w14:textId="5112E777" w:rsidR="00B17D3A" w:rsidRDefault="008F4A5E" w:rsidP="00BB4ADC">
      <w:pPr>
        <w:ind w:firstLine="360"/>
        <w:rPr>
          <w:lang w:val="bg-BG"/>
        </w:rPr>
      </w:pPr>
      <w:r w:rsidRPr="008F4A5E">
        <w:rPr>
          <w:noProof/>
        </w:rPr>
        <w:drawing>
          <wp:inline distT="0" distB="0" distL="0" distR="0" wp14:anchorId="6F5069DF" wp14:editId="56326D8D">
            <wp:extent cx="2867425" cy="2152950"/>
            <wp:effectExtent l="0" t="0" r="0" b="0"/>
            <wp:docPr id="32221923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1923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21529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718E726" w14:textId="77777777" w:rsidR="00BB4ADC" w:rsidRPr="00BB4ADC" w:rsidRDefault="00BB4ADC" w:rsidP="00BB4ADC">
      <w:pPr>
        <w:ind w:firstLine="360"/>
        <w:rPr>
          <w:lang w:val="bg-BG"/>
        </w:rPr>
      </w:pPr>
    </w:p>
    <w:p w14:paraId="79BFB5E2" w14:textId="6D408AF4" w:rsidR="00B17D3A" w:rsidRDefault="00B17D3A" w:rsidP="00B17D3A">
      <w:pPr>
        <w:pStyle w:val="a8"/>
        <w:numPr>
          <w:ilvl w:val="0"/>
          <w:numId w:val="129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BB4ADC">
      <w:pPr>
        <w:ind w:firstLine="360"/>
        <w:rPr>
          <w:lang w:val="bg-BG"/>
        </w:rPr>
      </w:pPr>
      <w:r w:rsidRPr="00B17D3A">
        <w:rPr>
          <w:noProof/>
        </w:rPr>
        <w:drawing>
          <wp:inline distT="0" distB="0" distL="0" distR="0" wp14:anchorId="5D62AC63" wp14:editId="3CE02F12">
            <wp:extent cx="3410585" cy="2833916"/>
            <wp:effectExtent l="0" t="0" r="0" b="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18660" cy="284062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5B54389" w14:textId="77777777" w:rsidR="00BB4ADC" w:rsidRPr="00BB4ADC" w:rsidRDefault="00BB4ADC" w:rsidP="00BB4ADC">
      <w:pPr>
        <w:ind w:firstLine="360"/>
        <w:rPr>
          <w:lang w:val="bg-BG"/>
        </w:rPr>
      </w:pPr>
    </w:p>
    <w:p w14:paraId="3A7FBEB5" w14:textId="34E7FDF8" w:rsidR="00B17D3A" w:rsidRDefault="00B17D3A" w:rsidP="00B17D3A">
      <w:pPr>
        <w:pStyle w:val="a8"/>
        <w:numPr>
          <w:ilvl w:val="0"/>
          <w:numId w:val="129"/>
        </w:numPr>
      </w:pPr>
      <w:r>
        <w:t>Test suits:</w:t>
      </w:r>
    </w:p>
    <w:p w14:paraId="7AF3278C" w14:textId="3A55DD01" w:rsidR="00B17D3A" w:rsidRDefault="00B17D3A" w:rsidP="00BB4ADC">
      <w:pPr>
        <w:ind w:firstLine="360"/>
        <w:rPr>
          <w:lang w:val="bg-BG"/>
        </w:rPr>
      </w:pPr>
      <w:r w:rsidRPr="00B17D3A">
        <w:rPr>
          <w:noProof/>
        </w:rPr>
        <w:lastRenderedPageBreak/>
        <w:drawing>
          <wp:inline distT="0" distB="0" distL="0" distR="0" wp14:anchorId="0B0C46E2" wp14:editId="1C279619">
            <wp:extent cx="2915057" cy="2143424"/>
            <wp:effectExtent l="0" t="0" r="0" b="0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04D6A73" w14:textId="77777777" w:rsidR="00BB4ADC" w:rsidRPr="00BB4ADC" w:rsidRDefault="00BB4ADC" w:rsidP="00BB4ADC">
      <w:pPr>
        <w:ind w:firstLine="360"/>
        <w:rPr>
          <w:lang w:val="bg-BG"/>
        </w:rPr>
      </w:pPr>
    </w:p>
    <w:p w14:paraId="259818EA" w14:textId="6092A423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2E4E6B">
        <w:rPr>
          <w:b/>
          <w:bCs/>
        </w:rPr>
        <w:t>Online Book Library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 w:rsidP="007E65EC">
      <w:pPr>
        <w:pStyle w:val="a8"/>
        <w:numPr>
          <w:ilvl w:val="0"/>
          <w:numId w:val="80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 w:rsidP="007E65EC">
      <w:pPr>
        <w:pStyle w:val="a8"/>
        <w:numPr>
          <w:ilvl w:val="0"/>
          <w:numId w:val="80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8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 w:rsidP="007E65EC">
      <w:pPr>
        <w:pStyle w:val="a8"/>
        <w:numPr>
          <w:ilvl w:val="0"/>
          <w:numId w:val="80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 w:rsidP="007E65EC">
      <w:pPr>
        <w:pStyle w:val="a8"/>
        <w:numPr>
          <w:ilvl w:val="0"/>
          <w:numId w:val="80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51A855CF" w:rsidR="007E65EC" w:rsidRPr="007E65EC" w:rsidRDefault="007E65EC" w:rsidP="00C576F0">
      <w:pPr>
        <w:pStyle w:val="a8"/>
        <w:numPr>
          <w:ilvl w:val="0"/>
          <w:numId w:val="80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 w:rsidP="007E65EC">
      <w:pPr>
        <w:pStyle w:val="a8"/>
        <w:numPr>
          <w:ilvl w:val="0"/>
          <w:numId w:val="80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8B040D8" w:rsidR="007E65EC" w:rsidRPr="00250370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repeat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5167A86" w14:textId="61A08FC6" w:rsidR="007E65EC" w:rsidRDefault="007E65EC" w:rsidP="007E65EC">
      <w:pPr>
        <w:pStyle w:val="a8"/>
        <w:numPr>
          <w:ilvl w:val="0"/>
          <w:numId w:val="80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register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682B4894" w14:textId="2AF26FC2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32FFAC5" w14:textId="37A9A0DC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Parse the response to JSON</w:t>
      </w:r>
      <w:r>
        <w:t>:</w:t>
      </w:r>
    </w:p>
    <w:p w14:paraId="02B42DF6" w14:textId="344F3EA3" w:rsidR="007E65EC" w:rsidRDefault="007E65EC" w:rsidP="007E65EC">
      <w:pPr>
        <w:pStyle w:val="a8"/>
        <w:numPr>
          <w:ilvl w:val="0"/>
          <w:numId w:val="80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 w:rsidP="007E65EC">
      <w:pPr>
        <w:pStyle w:val="a8"/>
        <w:numPr>
          <w:ilvl w:val="0"/>
          <w:numId w:val="123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 w:rsidP="007E65EC">
      <w:pPr>
        <w:pStyle w:val="a8"/>
        <w:numPr>
          <w:ilvl w:val="0"/>
          <w:numId w:val="123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9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 w:rsidP="007E65EC">
      <w:pPr>
        <w:pStyle w:val="a8"/>
        <w:numPr>
          <w:ilvl w:val="0"/>
          <w:numId w:val="123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144ACA48" w:rsidR="007E65EC" w:rsidRPr="007E65EC" w:rsidRDefault="007E65EC" w:rsidP="007E65EC">
      <w:pPr>
        <w:pStyle w:val="a8"/>
        <w:numPr>
          <w:ilvl w:val="0"/>
          <w:numId w:val="123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 w:rsidP="007E65EC">
      <w:pPr>
        <w:pStyle w:val="a8"/>
        <w:numPr>
          <w:ilvl w:val="0"/>
          <w:numId w:val="123"/>
        </w:numPr>
      </w:pPr>
      <w:r>
        <w:rPr>
          <w:b/>
          <w:bCs/>
          <w14:ligatures w14:val="none"/>
        </w:rPr>
        <w:t>Locate and fill the input field for email.</w:t>
      </w:r>
    </w:p>
    <w:p w14:paraId="312872ED" w14:textId="143EEE52" w:rsidR="007E65EC" w:rsidRPr="00250370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7CDB7D3" w14:textId="3EB79D7D" w:rsidR="007E65EC" w:rsidRDefault="007E65EC" w:rsidP="007E65EC">
      <w:pPr>
        <w:pStyle w:val="a8"/>
        <w:numPr>
          <w:ilvl w:val="0"/>
          <w:numId w:val="123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</w:t>
      </w:r>
      <w:r>
        <w:rPr>
          <w:b/>
          <w:bCs/>
        </w:rPr>
        <w:t>login</w:t>
      </w:r>
      <w:r w:rsidRPr="007E65EC">
        <w:rPr>
          <w:b/>
          <w:bCs/>
        </w:rPr>
        <w:t>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2A120FAB" w14:textId="77777777" w:rsidR="007E65EC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11EFC9E6" w14:textId="10FF880D" w:rsidR="007E65EC" w:rsidRDefault="007E65EC" w:rsidP="007E65EC">
      <w:pPr>
        <w:pStyle w:val="a8"/>
        <w:numPr>
          <w:ilvl w:val="0"/>
          <w:numId w:val="123"/>
        </w:numPr>
      </w:pPr>
      <w:bookmarkStart w:id="3" w:name="_Hlk169571636"/>
      <w:r w:rsidRPr="000542B5">
        <w:rPr>
          <w:b/>
          <w:bCs/>
        </w:rPr>
        <w:t>Parse the response to JSON</w:t>
      </w:r>
      <w:bookmarkEnd w:id="3"/>
      <w:r w:rsidR="00FF7E61">
        <w:t>.</w:t>
      </w:r>
    </w:p>
    <w:p w14:paraId="37212790" w14:textId="77777777" w:rsidR="007E65EC" w:rsidRDefault="007E65EC" w:rsidP="007E65EC">
      <w:pPr>
        <w:pStyle w:val="a8"/>
        <w:numPr>
          <w:ilvl w:val="0"/>
          <w:numId w:val="123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 w:rsidP="00153CAA">
      <w:pPr>
        <w:pStyle w:val="a8"/>
        <w:numPr>
          <w:ilvl w:val="0"/>
          <w:numId w:val="124"/>
        </w:numPr>
        <w:rPr>
          <w:b/>
          <w:bCs/>
          <w:u w:val="single"/>
        </w:rPr>
      </w:pPr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 w:rsidP="00153CAA">
      <w:pPr>
        <w:pStyle w:val="a8"/>
        <w:numPr>
          <w:ilvl w:val="0"/>
          <w:numId w:val="12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30" w:history="1">
        <w:r w:rsidRPr="008B00AE">
          <w:rPr>
            <w:rStyle w:val="a7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7E5926D3" w:rsidR="00153CAA" w:rsidRPr="007E65EC" w:rsidRDefault="00153CAA" w:rsidP="00153CAA">
      <w:pPr>
        <w:pStyle w:val="a8"/>
        <w:numPr>
          <w:ilvl w:val="0"/>
          <w:numId w:val="124"/>
        </w:numPr>
      </w:pPr>
      <w:r w:rsidRPr="00153CAA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 xml:space="preserve">. Wait for </w:t>
      </w:r>
      <w:r w:rsidRPr="00153CAA">
        <w:rPr>
          <w:b/>
          <w:bCs/>
          <w14:ligatures w14:val="none"/>
        </w:rPr>
        <w:t>the response to have a status of 204</w:t>
      </w:r>
      <w:r w:rsidRPr="00153CAA">
        <w:rPr>
          <w14:ligatures w14:val="none"/>
        </w:rPr>
        <w:t xml:space="preserve"> and for the </w:t>
      </w:r>
      <w:r w:rsidRPr="00153CAA">
        <w:rPr>
          <w:b/>
          <w:bCs/>
          <w14:ligatures w14:val="none"/>
        </w:rPr>
        <w:t>URL to contain "/users/logout"</w:t>
      </w:r>
      <w:r w:rsidR="006F76E8">
        <w:rPr>
          <w14:ligatures w14:val="none"/>
        </w:rPr>
        <w:t xml:space="preserve"> and </w:t>
      </w:r>
      <w:r w:rsidRPr="00F70898">
        <w:rPr>
          <w:b/>
          <w:bCs/>
          <w14:ligatures w14:val="none"/>
        </w:rPr>
        <w:t>click on Logout button</w:t>
      </w:r>
      <w:r>
        <w:rPr>
          <w14:ligatures w14:val="none"/>
        </w:rPr>
        <w:t>.</w:t>
      </w:r>
    </w:p>
    <w:p w14:paraId="744BF2E7" w14:textId="77777777" w:rsidR="00153CAA" w:rsidRDefault="00153CAA" w:rsidP="00153CAA">
      <w:pPr>
        <w:pStyle w:val="a8"/>
        <w:numPr>
          <w:ilvl w:val="0"/>
          <w:numId w:val="124"/>
        </w:numPr>
      </w:pPr>
      <w:r w:rsidRPr="000542B5">
        <w:rPr>
          <w:b/>
          <w:bCs/>
        </w:rPr>
        <w:lastRenderedPageBreak/>
        <w:t>Assert that the response is okey</w:t>
      </w:r>
      <w:r>
        <w:t>.</w:t>
      </w:r>
    </w:p>
    <w:p w14:paraId="20B28859" w14:textId="172107B0" w:rsidR="00153CAA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</w:rPr>
        <w:t>Wait for Login button.</w:t>
      </w:r>
    </w:p>
    <w:p w14:paraId="7C257EB1" w14:textId="390A7F9D" w:rsidR="00153CAA" w:rsidRDefault="00153CAA" w:rsidP="00153CAA">
      <w:pPr>
        <w:pStyle w:val="a8"/>
        <w:numPr>
          <w:ilvl w:val="0"/>
          <w:numId w:val="124"/>
        </w:numPr>
      </w:pPr>
      <w:r>
        <w:rPr>
          <w:b/>
          <w:bCs/>
        </w:rPr>
        <w:t>Assert that the URL is for home page.</w:t>
      </w:r>
    </w:p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 w:rsidP="00CF645A">
      <w:pPr>
        <w:pStyle w:val="a8"/>
        <w:numPr>
          <w:ilvl w:val="0"/>
          <w:numId w:val="89"/>
        </w:numPr>
      </w:pPr>
      <w:r>
        <w:t>Create a test scope.</w:t>
      </w:r>
    </w:p>
    <w:p w14:paraId="6271DB4D" w14:textId="77777777" w:rsidR="00CF645A" w:rsidRPr="008E7743" w:rsidRDefault="00CF645A" w:rsidP="00CF645A">
      <w:pPr>
        <w:pStyle w:val="a8"/>
        <w:numPr>
          <w:ilvl w:val="0"/>
          <w:numId w:val="89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31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 w:rsidP="00CF645A">
      <w:pPr>
        <w:pStyle w:val="a8"/>
        <w:numPr>
          <w:ilvl w:val="0"/>
          <w:numId w:val="89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4EB369F3" w:rsidR="00CF645A" w:rsidRDefault="00CF645A" w:rsidP="00CF645A">
      <w:pPr>
        <w:pStyle w:val="a8"/>
        <w:numPr>
          <w:ilvl w:val="0"/>
          <w:numId w:val="89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</w:t>
      </w:r>
      <w:r w:rsidR="008F40C4" w:rsidRPr="008F40C4">
        <w:rPr>
          <w:b/>
          <w:bCs/>
          <w14:ligatures w14:val="none"/>
        </w:rPr>
        <w:t>Dashboard</w:t>
      </w:r>
      <w:r w:rsidRPr="00CF645A">
        <w:rPr>
          <w:b/>
          <w:bCs/>
          <w14:ligatures w14:val="none"/>
        </w:rPr>
        <w:t>", "</w:t>
      </w:r>
      <w:r w:rsidR="008F40C4">
        <w:rPr>
          <w:b/>
          <w:bCs/>
          <w14:ligatures w14:val="none"/>
        </w:rPr>
        <w:t>My Books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8F40C4">
        <w:rPr>
          <w:b/>
          <w:bCs/>
          <w14:ligatures w14:val="none"/>
        </w:rPr>
        <w:t>Add Book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 w:rsidP="00CF645A">
      <w:pPr>
        <w:pStyle w:val="a8"/>
        <w:numPr>
          <w:ilvl w:val="0"/>
          <w:numId w:val="125"/>
        </w:numPr>
      </w:pPr>
      <w:r>
        <w:t>Create a test scope.</w:t>
      </w:r>
    </w:p>
    <w:p w14:paraId="7B379EFA" w14:textId="32124208" w:rsidR="00CF645A" w:rsidRPr="005467D9" w:rsidRDefault="00CF645A" w:rsidP="00CF645A">
      <w:pPr>
        <w:pStyle w:val="a8"/>
        <w:numPr>
          <w:ilvl w:val="0"/>
          <w:numId w:val="125"/>
        </w:numPr>
      </w:pPr>
      <w:r w:rsidRPr="008E7743">
        <w:rPr>
          <w:b/>
          <w:bCs/>
        </w:rPr>
        <w:t xml:space="preserve">Go to </w:t>
      </w:r>
      <w:hyperlink r:id="rId32" w:history="1">
        <w:r w:rsidRPr="008E7743">
          <w:rPr>
            <w:rStyle w:val="a7"/>
            <w:b/>
            <w:bCs/>
            <w14:ligatures w14:val="none"/>
          </w:rPr>
          <w:t>http://localhost:3000</w:t>
        </w:r>
      </w:hyperlink>
    </w:p>
    <w:p w14:paraId="1FDAC6D9" w14:textId="6044775F" w:rsidR="00CF645A" w:rsidRDefault="00CF645A" w:rsidP="00CF645A">
      <w:pPr>
        <w:pStyle w:val="a8"/>
        <w:numPr>
          <w:ilvl w:val="0"/>
          <w:numId w:val="12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</w:t>
      </w:r>
      <w:r w:rsidR="008F40C4">
        <w:rPr>
          <w:b/>
          <w:bCs/>
          <w14:ligatures w14:val="none"/>
        </w:rPr>
        <w:t>My Books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8F40C4">
        <w:rPr>
          <w:b/>
          <w:bCs/>
          <w14:ligatures w14:val="none"/>
        </w:rPr>
        <w:t>Add Book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 xml:space="preserve">and "Logout" buttons are </w:t>
      </w:r>
      <w:r>
        <w:rPr>
          <w:b/>
          <w:bCs/>
          <w14:ligatures w14:val="none"/>
        </w:rPr>
        <w:t>hidden</w:t>
      </w:r>
      <w:r w:rsidRPr="00CF645A">
        <w:rPr>
          <w14:ligatures w14:val="none"/>
        </w:rPr>
        <w:t xml:space="preserve">, and </w:t>
      </w:r>
      <w:r w:rsidR="00C576F0" w:rsidRPr="00C576F0">
        <w:rPr>
          <w:b/>
          <w:bCs/>
          <w14:ligatures w14:val="none"/>
        </w:rPr>
        <w:t>"</w:t>
      </w:r>
      <w:r w:rsidR="008F40C4" w:rsidRPr="008F40C4">
        <w:rPr>
          <w:b/>
          <w:bCs/>
          <w14:ligatures w14:val="none"/>
        </w:rPr>
        <w:t>Dashboard</w:t>
      </w:r>
      <w:r w:rsidR="00C576F0" w:rsidRPr="00CF645A">
        <w:rPr>
          <w:b/>
          <w:bCs/>
          <w14:ligatures w14:val="none"/>
        </w:rPr>
        <w:t xml:space="preserve">", </w:t>
      </w:r>
      <w:r w:rsidRPr="00CF645A">
        <w:rPr>
          <w:b/>
          <w:bCs/>
          <w14:ligatures w14:val="none"/>
        </w:rPr>
        <w:t xml:space="preserve">"Login" and "Register" buttons are </w:t>
      </w:r>
      <w:r>
        <w:rPr>
          <w:b/>
          <w:bCs/>
          <w14:ligatures w14:val="none"/>
        </w:rPr>
        <w:t>visible.</w:t>
      </w:r>
    </w:p>
    <w:p w14:paraId="68A0B530" w14:textId="77777777" w:rsidR="00CF645A" w:rsidRPr="00CF645A" w:rsidRDefault="00CF645A" w:rsidP="00CF645A"/>
    <w:p w14:paraId="1682BD72" w14:textId="24115351" w:rsidR="0022226D" w:rsidRDefault="0022226D" w:rsidP="0022226D">
      <w:pPr>
        <w:pStyle w:val="4"/>
        <w:numPr>
          <w:ilvl w:val="2"/>
          <w:numId w:val="1"/>
        </w:numPr>
      </w:pPr>
      <w:r>
        <w:t>Create a</w:t>
      </w:r>
      <w:r w:rsidR="0032697F">
        <w:t xml:space="preserve"> Book </w:t>
      </w:r>
      <w: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 w:rsidP="007645DE">
      <w:pPr>
        <w:pStyle w:val="a8"/>
        <w:numPr>
          <w:ilvl w:val="0"/>
          <w:numId w:val="126"/>
        </w:numPr>
      </w:pPr>
      <w:r>
        <w:t>Create a test scope.</w:t>
      </w:r>
    </w:p>
    <w:p w14:paraId="6C5F36EB" w14:textId="77777777" w:rsidR="007645DE" w:rsidRPr="00F70898" w:rsidRDefault="007645DE" w:rsidP="007645DE">
      <w:pPr>
        <w:pStyle w:val="a8"/>
        <w:numPr>
          <w:ilvl w:val="0"/>
          <w:numId w:val="126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3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51614EFB" w:rsid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="0032697F">
        <w:rPr>
          <w:b/>
          <w:bCs/>
        </w:rPr>
        <w:t>Add Book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21E5B668" w:rsidR="007645DE" w:rsidRPr="007645DE" w:rsidRDefault="007645DE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Wait for the create </w:t>
      </w:r>
      <w:r w:rsidR="0032697F">
        <w:rPr>
          <w:b/>
          <w:bCs/>
        </w:rPr>
        <w:t>book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68C29CA8" w14:textId="04938921" w:rsidR="00C576F0" w:rsidRDefault="007645DE" w:rsidP="0032697F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>the input field for title</w:t>
      </w:r>
      <w:r w:rsidR="006F76E8">
        <w:t>.</w:t>
      </w:r>
    </w:p>
    <w:p w14:paraId="7BCB9FC9" w14:textId="7EFADE0F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3ABD6DE3" w14:textId="58FF5EBF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 w:rsidRPr="00F70898">
        <w:rPr>
          <w:b/>
          <w:bCs/>
        </w:rPr>
        <w:t>imageUrl</w:t>
      </w:r>
      <w:proofErr w:type="spellEnd"/>
      <w:r>
        <w:t>.</w:t>
      </w:r>
    </w:p>
    <w:p w14:paraId="495D5046" w14:textId="1852DA5D" w:rsidR="0032697F" w:rsidRDefault="0032697F" w:rsidP="007645DE">
      <w:pPr>
        <w:pStyle w:val="a8"/>
        <w:numPr>
          <w:ilvl w:val="0"/>
          <w:numId w:val="126"/>
        </w:numPr>
      </w:pPr>
      <w:r>
        <w:rPr>
          <w:b/>
          <w:bCs/>
        </w:rPr>
        <w:t xml:space="preserve">Locate the select tag by id and choose option </w:t>
      </w:r>
      <w:r>
        <w:t>(</w:t>
      </w:r>
      <w:r w:rsidR="003778C0" w:rsidRPr="003778C0">
        <w:t>You can use "</w:t>
      </w:r>
      <w:proofErr w:type="spellStart"/>
      <w:r w:rsidR="003778C0" w:rsidRPr="003778C0">
        <w:t>selectOption</w:t>
      </w:r>
      <w:proofErr w:type="spellEnd"/>
      <w:r w:rsidR="003778C0" w:rsidRPr="003778C0">
        <w:t>" after finding the element to choose a valid option between "Fiction," "Romance," "Mystery," "Classic," and "Other</w:t>
      </w:r>
      <w:r w:rsidR="003778C0">
        <w:t>"</w:t>
      </w:r>
      <w:r>
        <w:t xml:space="preserve">). </w:t>
      </w:r>
    </w:p>
    <w:p w14:paraId="2F789DE9" w14:textId="3C6519B6" w:rsidR="006F76E8" w:rsidRDefault="006F76E8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Get the response by creating a Promise scope</w:t>
      </w:r>
      <w:r w:rsidRPr="006F76E8">
        <w:t xml:space="preserve">. Wait for the </w:t>
      </w:r>
      <w:r w:rsidRPr="00F70898">
        <w:rPr>
          <w:b/>
          <w:bCs/>
        </w:rPr>
        <w:t>response to have a status of 200</w:t>
      </w:r>
      <w:r w:rsidRPr="006F76E8">
        <w:t xml:space="preserve"> and for the </w:t>
      </w:r>
      <w:r w:rsidRPr="00F70898">
        <w:rPr>
          <w:b/>
          <w:bCs/>
        </w:rPr>
        <w:t xml:space="preserve">URL to contain </w:t>
      </w:r>
      <w:r w:rsidR="00C576F0">
        <w:rPr>
          <w:b/>
          <w:bCs/>
        </w:rPr>
        <w:t>"</w:t>
      </w:r>
      <w:r w:rsidR="00C576F0" w:rsidRPr="00C576F0">
        <w:rPr>
          <w:b/>
          <w:bCs/>
        </w:rPr>
        <w:t>/data/</w:t>
      </w:r>
      <w:r w:rsidR="00551063" w:rsidRPr="00551063">
        <w:rPr>
          <w:b/>
          <w:bCs/>
        </w:rPr>
        <w:t>books</w:t>
      </w:r>
      <w:r w:rsidRPr="00F70898">
        <w:rPr>
          <w:b/>
          <w:bCs/>
        </w:rPr>
        <w:t>"</w:t>
      </w:r>
      <w:r w:rsidRPr="006F76E8">
        <w:t xml:space="preserve"> and </w:t>
      </w:r>
      <w:r w:rsidRPr="00F70898">
        <w:rPr>
          <w:b/>
          <w:bCs/>
        </w:rPr>
        <w:t>press the submit button</w:t>
      </w:r>
      <w:r w:rsidRPr="006F76E8">
        <w:t xml:space="preserve"> for the form</w:t>
      </w:r>
      <w:r w:rsidR="00FF7E61">
        <w:t>.</w:t>
      </w:r>
    </w:p>
    <w:p w14:paraId="527098B0" w14:textId="77777777" w:rsidR="00FF7E61" w:rsidRPr="00FF7E61" w:rsidRDefault="00FF7E61" w:rsidP="00FF7E61">
      <w:pPr>
        <w:pStyle w:val="a8"/>
        <w:numPr>
          <w:ilvl w:val="0"/>
          <w:numId w:val="126"/>
        </w:numPr>
      </w:pPr>
      <w:r w:rsidRPr="00F70898">
        <w:rPr>
          <w:b/>
          <w:bCs/>
        </w:rPr>
        <w:t>Assert that the response is okey</w:t>
      </w:r>
      <w:r w:rsidRPr="00FF7E61">
        <w:t>.</w:t>
      </w:r>
    </w:p>
    <w:p w14:paraId="255B163D" w14:textId="6D5C3DEE" w:rsidR="00FF7E61" w:rsidRDefault="00FF7E61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Parse the response to JSON</w:t>
      </w:r>
      <w:r>
        <w:t>.</w:t>
      </w:r>
    </w:p>
    <w:p w14:paraId="2B1DF99E" w14:textId="473934B9" w:rsidR="00FF7E61" w:rsidRPr="005467D9" w:rsidRDefault="00FF7E61" w:rsidP="007645DE">
      <w:pPr>
        <w:pStyle w:val="a8"/>
        <w:numPr>
          <w:ilvl w:val="0"/>
          <w:numId w:val="126"/>
        </w:numPr>
      </w:pPr>
      <w:r w:rsidRPr="00F70898">
        <w:rPr>
          <w:b/>
          <w:bCs/>
        </w:rPr>
        <w:t>Assert that title, description</w:t>
      </w:r>
      <w:r w:rsidR="00CE1068">
        <w:rPr>
          <w:b/>
          <w:bCs/>
        </w:rPr>
        <w:t xml:space="preserve">, </w:t>
      </w:r>
      <w:proofErr w:type="spellStart"/>
      <w:r w:rsidRPr="00F70898">
        <w:rPr>
          <w:b/>
          <w:bCs/>
        </w:rPr>
        <w:t>imageUrl</w:t>
      </w:r>
      <w:proofErr w:type="spellEnd"/>
      <w:r w:rsidR="00CE1068">
        <w:rPr>
          <w:b/>
          <w:bCs/>
        </w:rPr>
        <w:t xml:space="preserve"> and type</w:t>
      </w:r>
      <w:r>
        <w:t xml:space="preserve"> are as expected.</w:t>
      </w:r>
    </w:p>
    <w:p w14:paraId="4422AF82" w14:textId="77777777" w:rsidR="007645DE" w:rsidRPr="007645DE" w:rsidRDefault="007645DE" w:rsidP="007645DE"/>
    <w:p w14:paraId="51F49C02" w14:textId="72F0D59A" w:rsidR="0022226D" w:rsidRDefault="0022226D" w:rsidP="0022226D">
      <w:pPr>
        <w:pStyle w:val="4"/>
        <w:numPr>
          <w:ilvl w:val="2"/>
          <w:numId w:val="1"/>
        </w:numPr>
      </w:pPr>
      <w:r>
        <w:t>Edit a</w:t>
      </w:r>
      <w:r w:rsidR="00C576F0">
        <w:t xml:space="preserve"> </w:t>
      </w:r>
      <w:r w:rsidR="007B2CF7">
        <w:t>Book</w:t>
      </w:r>
      <w:r w:rsidR="00C576F0">
        <w:t xml:space="preserve"> </w:t>
      </w:r>
      <w:r>
        <w:t>Testing (CRUD Functionality)</w:t>
      </w:r>
    </w:p>
    <w:p w14:paraId="1D6B27E3" w14:textId="77777777" w:rsidR="00FF7E61" w:rsidRDefault="00FF7E61" w:rsidP="00FF7E61"/>
    <w:p w14:paraId="350324F2" w14:textId="77777777" w:rsidR="00FF7E61" w:rsidRDefault="00FF7E61" w:rsidP="00FF7E61">
      <w:pPr>
        <w:pStyle w:val="a8"/>
        <w:numPr>
          <w:ilvl w:val="0"/>
          <w:numId w:val="127"/>
        </w:numPr>
      </w:pPr>
      <w:r>
        <w:t>Create a test scope.</w:t>
      </w:r>
    </w:p>
    <w:p w14:paraId="54AD2BAF" w14:textId="77777777" w:rsidR="00FF7E61" w:rsidRPr="00F70898" w:rsidRDefault="00FF7E61" w:rsidP="00FF7E61">
      <w:pPr>
        <w:pStyle w:val="a8"/>
        <w:numPr>
          <w:ilvl w:val="0"/>
          <w:numId w:val="127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4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34914D12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"</w:t>
      </w:r>
      <w:r w:rsidR="00CE1068">
        <w:rPr>
          <w:b/>
          <w:bCs/>
        </w:rPr>
        <w:t>My Books</w:t>
      </w:r>
      <w:r w:rsidRPr="00F70898">
        <w:rPr>
          <w:b/>
          <w:bCs/>
        </w:rPr>
        <w:t>" button</w:t>
      </w:r>
      <w:r>
        <w:t>.</w:t>
      </w:r>
    </w:p>
    <w:p w14:paraId="6FDB01BD" w14:textId="1BA49361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 xml:space="preserve">Locate and click on first </w:t>
      </w:r>
      <w:r w:rsidR="00CE1068">
        <w:rPr>
          <w:b/>
          <w:bCs/>
        </w:rPr>
        <w:t>book</w:t>
      </w:r>
      <w:r w:rsidRPr="00F70898">
        <w:rPr>
          <w:b/>
          <w:bCs/>
        </w:rPr>
        <w:t>’s Detail button</w:t>
      </w:r>
      <w:r>
        <w:t>.</w:t>
      </w:r>
    </w:p>
    <w:p w14:paraId="3656C1B6" w14:textId="2F4EA856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11964BAC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Locate and fill at least one of edit form fields to change/edit a</w:t>
      </w:r>
      <w:r w:rsidR="00CE1068">
        <w:rPr>
          <w:b/>
          <w:bCs/>
        </w:rPr>
        <w:t xml:space="preserve"> book</w:t>
      </w:r>
      <w:r>
        <w:t>.</w:t>
      </w:r>
    </w:p>
    <w:p w14:paraId="0A014C09" w14:textId="219AB8F4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Get the response by creating a Promise scope</w:t>
      </w:r>
      <w:r w:rsidRPr="00FF7E61">
        <w:t xml:space="preserve">. Wait for the </w:t>
      </w:r>
      <w:r w:rsidRPr="00F70898">
        <w:rPr>
          <w:b/>
          <w:bCs/>
        </w:rPr>
        <w:t>response to</w:t>
      </w:r>
      <w:r w:rsidRPr="00FF7E61">
        <w:t xml:space="preserve"> </w:t>
      </w:r>
      <w:r w:rsidRPr="00F70898">
        <w:rPr>
          <w:b/>
          <w:bCs/>
        </w:rPr>
        <w:t>have a status of 200</w:t>
      </w:r>
      <w:r w:rsidRPr="00FF7E61">
        <w:t xml:space="preserve"> and for the </w:t>
      </w:r>
      <w:r w:rsidRPr="00F70898">
        <w:rPr>
          <w:b/>
          <w:bCs/>
        </w:rPr>
        <w:t xml:space="preserve">URL to contain </w:t>
      </w:r>
      <w:r w:rsidR="001B6BBE">
        <w:rPr>
          <w:b/>
          <w:bCs/>
        </w:rPr>
        <w:t>"</w:t>
      </w:r>
      <w:r w:rsidR="001B6BBE" w:rsidRPr="001B6BBE">
        <w:rPr>
          <w:b/>
          <w:bCs/>
        </w:rPr>
        <w:t>/data/</w:t>
      </w:r>
      <w:r w:rsidR="00CE1068">
        <w:rPr>
          <w:b/>
          <w:bCs/>
        </w:rPr>
        <w:t>books</w:t>
      </w:r>
      <w:r w:rsidRPr="00F70898">
        <w:rPr>
          <w:b/>
          <w:bCs/>
        </w:rPr>
        <w:t>"</w:t>
      </w:r>
      <w:r w:rsidRPr="00FF7E61">
        <w:t xml:space="preserve"> and </w:t>
      </w:r>
      <w:r w:rsidRPr="00F70898">
        <w:rPr>
          <w:b/>
          <w:bCs/>
        </w:rPr>
        <w:t>press the submit button</w:t>
      </w:r>
      <w:r w:rsidRPr="00FF7E61">
        <w:t xml:space="preserve"> for the form</w:t>
      </w:r>
      <w:r>
        <w:t>.</w:t>
      </w:r>
    </w:p>
    <w:p w14:paraId="435F4BA0" w14:textId="3F165F7C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Assert that response is okey</w:t>
      </w:r>
      <w:r>
        <w:t>.</w:t>
      </w:r>
    </w:p>
    <w:p w14:paraId="0D006A62" w14:textId="5DCD7776" w:rsidR="00FF7E61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>Parse the response to JSON</w:t>
      </w:r>
      <w:r>
        <w:t>.</w:t>
      </w:r>
    </w:p>
    <w:p w14:paraId="436E8E0C" w14:textId="56069416" w:rsidR="005053DC" w:rsidRDefault="00FF7E61" w:rsidP="00FF7E61">
      <w:pPr>
        <w:pStyle w:val="a8"/>
        <w:numPr>
          <w:ilvl w:val="0"/>
          <w:numId w:val="127"/>
        </w:numPr>
      </w:pPr>
      <w:r w:rsidRPr="00F70898">
        <w:rPr>
          <w:b/>
          <w:bCs/>
        </w:rPr>
        <w:t xml:space="preserve">Assert </w:t>
      </w:r>
      <w:r w:rsidR="009F6C32" w:rsidRPr="009F6C32">
        <w:rPr>
          <w:b/>
          <w:bCs/>
        </w:rPr>
        <w:t xml:space="preserve">that </w:t>
      </w:r>
      <w:r w:rsidR="00CE1068" w:rsidRPr="00F70898">
        <w:rPr>
          <w:b/>
          <w:bCs/>
        </w:rPr>
        <w:t>title, description</w:t>
      </w:r>
      <w:r w:rsidR="00CE1068">
        <w:rPr>
          <w:b/>
          <w:bCs/>
        </w:rPr>
        <w:t xml:space="preserve">, </w:t>
      </w:r>
      <w:proofErr w:type="spellStart"/>
      <w:r w:rsidR="00CE1068" w:rsidRPr="00F70898">
        <w:rPr>
          <w:b/>
          <w:bCs/>
        </w:rPr>
        <w:t>imageUrl</w:t>
      </w:r>
      <w:proofErr w:type="spellEnd"/>
      <w:r w:rsidR="00CE1068">
        <w:rPr>
          <w:b/>
          <w:bCs/>
        </w:rPr>
        <w:t xml:space="preserve"> and type</w:t>
      </w:r>
      <w:r w:rsidR="00CE1068">
        <w:t xml:space="preserve"> </w:t>
      </w:r>
      <w:r w:rsidR="009F6C32" w:rsidRPr="009F6C32">
        <w:rPr>
          <w:b/>
          <w:bCs/>
        </w:rPr>
        <w:t>are as expected</w:t>
      </w:r>
      <w:r>
        <w:t xml:space="preserve"> (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s</w:t>
      </w:r>
      <w:r>
        <w:t>).</w:t>
      </w:r>
      <w:r w:rsidR="003778C0">
        <w:t xml:space="preserve"> </w:t>
      </w:r>
      <w:r w:rsidR="003778C0" w:rsidRPr="003778C0">
        <w:rPr>
          <w:u w:val="single"/>
        </w:rPr>
        <w:t>Note: The default option is set to "Fiction" and will stay as "Fiction" after any edits if you do not change it</w:t>
      </w:r>
      <w:r w:rsidR="003778C0">
        <w:t>.</w:t>
      </w:r>
    </w:p>
    <w:p w14:paraId="490E2462" w14:textId="77777777" w:rsidR="00EC7436" w:rsidRPr="00FF7E61" w:rsidRDefault="00EC7436" w:rsidP="007B2CF7">
      <w:pPr>
        <w:ind w:left="360"/>
      </w:pPr>
    </w:p>
    <w:p w14:paraId="56CCF09A" w14:textId="6002B77C" w:rsidR="0022226D" w:rsidRDefault="0022226D" w:rsidP="0022226D">
      <w:pPr>
        <w:pStyle w:val="4"/>
        <w:numPr>
          <w:ilvl w:val="2"/>
          <w:numId w:val="1"/>
        </w:numPr>
      </w:pPr>
      <w:r>
        <w:lastRenderedPageBreak/>
        <w:t>Delete a</w:t>
      </w:r>
      <w:r w:rsidR="002F0B97">
        <w:t xml:space="preserve"> </w:t>
      </w:r>
      <w:r w:rsidR="00EC7436">
        <w:t>Book</w:t>
      </w:r>
      <w:r w:rsidR="002F0B97">
        <w:t xml:space="preserve"> </w:t>
      </w:r>
      <w:r>
        <w:t>Testing (CRUD Functionality)</w:t>
      </w:r>
    </w:p>
    <w:p w14:paraId="1F1E5D28" w14:textId="77777777" w:rsidR="005053DC" w:rsidRDefault="005053DC" w:rsidP="005053DC"/>
    <w:p w14:paraId="3F921808" w14:textId="77777777" w:rsidR="005053DC" w:rsidRDefault="005053DC" w:rsidP="005053DC">
      <w:pPr>
        <w:pStyle w:val="a8"/>
        <w:numPr>
          <w:ilvl w:val="0"/>
          <w:numId w:val="128"/>
        </w:numPr>
      </w:pPr>
      <w:r>
        <w:t>Create a test scope.</w:t>
      </w:r>
    </w:p>
    <w:p w14:paraId="62B0B8AE" w14:textId="77777777" w:rsidR="005053DC" w:rsidRPr="00F70898" w:rsidRDefault="005053DC" w:rsidP="005053DC">
      <w:pPr>
        <w:pStyle w:val="a8"/>
        <w:numPr>
          <w:ilvl w:val="0"/>
          <w:numId w:val="128"/>
        </w:numPr>
        <w:rPr>
          <w:rStyle w:val="a7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5" w:history="1">
        <w:r w:rsidRPr="00F70898">
          <w:rPr>
            <w:rStyle w:val="a7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7F187170" w14:textId="16BFD67B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Locate and click on "</w:t>
      </w:r>
      <w:r w:rsidR="00EC7436">
        <w:rPr>
          <w:b/>
          <w:bCs/>
        </w:rPr>
        <w:t>My Books</w:t>
      </w:r>
      <w:r w:rsidRPr="00F70898">
        <w:rPr>
          <w:b/>
          <w:bCs/>
        </w:rPr>
        <w:t>" button</w:t>
      </w:r>
      <w:r>
        <w:t>.</w:t>
      </w:r>
    </w:p>
    <w:p w14:paraId="785B8F81" w14:textId="4702F9D1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 xml:space="preserve">Locate and click on first </w:t>
      </w:r>
      <w:r w:rsidR="00EC7436">
        <w:rPr>
          <w:b/>
          <w:bCs/>
        </w:rPr>
        <w:t>book</w:t>
      </w:r>
      <w:r w:rsidRPr="00F70898">
        <w:rPr>
          <w:b/>
          <w:bCs/>
        </w:rPr>
        <w:t>’s Detail button</w:t>
      </w:r>
      <w:r>
        <w:t>.</w:t>
      </w:r>
    </w:p>
    <w:p w14:paraId="038795D9" w14:textId="392AF182" w:rsid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Get the response by creating a Promise scope</w:t>
      </w:r>
      <w:r w:rsidRPr="005053DC">
        <w:t xml:space="preserve">. Wait for the </w:t>
      </w:r>
      <w:r w:rsidRPr="00F70898">
        <w:rPr>
          <w:b/>
          <w:bCs/>
        </w:rPr>
        <w:t>response to have a status of 200</w:t>
      </w:r>
      <w:r w:rsidRPr="005053DC">
        <w:t xml:space="preserve"> and for the </w:t>
      </w:r>
      <w:r w:rsidRPr="00F70898">
        <w:rPr>
          <w:b/>
          <w:bCs/>
        </w:rPr>
        <w:t xml:space="preserve">URL to contain </w:t>
      </w:r>
      <w:r w:rsidR="008957D4">
        <w:rPr>
          <w:b/>
          <w:bCs/>
        </w:rPr>
        <w:t>"</w:t>
      </w:r>
      <w:r w:rsidR="008957D4" w:rsidRPr="001B6BBE">
        <w:rPr>
          <w:b/>
          <w:bCs/>
        </w:rPr>
        <w:t>/data/</w:t>
      </w:r>
      <w:r w:rsidR="00EC7436">
        <w:rPr>
          <w:b/>
          <w:bCs/>
        </w:rPr>
        <w:t>books</w:t>
      </w:r>
      <w:r w:rsidR="008957D4" w:rsidRPr="00F70898">
        <w:rPr>
          <w:b/>
          <w:bCs/>
        </w:rPr>
        <w:t>"</w:t>
      </w:r>
      <w:r w:rsidRPr="005053DC">
        <w:t xml:space="preserve"> and </w:t>
      </w:r>
      <w:r w:rsidRPr="00F70898">
        <w:rPr>
          <w:b/>
          <w:bCs/>
        </w:rPr>
        <w:t>press the delete button</w:t>
      </w:r>
      <w:r>
        <w:t>.</w:t>
      </w:r>
    </w:p>
    <w:p w14:paraId="43BCB89C" w14:textId="03324227" w:rsidR="005053DC" w:rsidRPr="005053DC" w:rsidRDefault="005053DC" w:rsidP="005053DC">
      <w:pPr>
        <w:pStyle w:val="a8"/>
        <w:numPr>
          <w:ilvl w:val="0"/>
          <w:numId w:val="128"/>
        </w:numPr>
      </w:pPr>
      <w:r w:rsidRPr="00F70898">
        <w:rPr>
          <w:b/>
          <w:bCs/>
        </w:rPr>
        <w:t>Assert that the response is okey</w:t>
      </w:r>
      <w:r>
        <w:t>.</w:t>
      </w:r>
    </w:p>
    <w:p w14:paraId="280816B1" w14:textId="2C97DDAE" w:rsidR="004402FB" w:rsidRDefault="00F57277">
      <w:pPr>
        <w:pStyle w:val="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>submit your work on the SoftUni website in the Exam Section</w:t>
      </w:r>
      <w:r>
        <w:t>.</w:t>
      </w:r>
    </w:p>
    <w:p w14:paraId="22F171A1" w14:textId="669FB998" w:rsidR="0021059B" w:rsidRDefault="0021059B" w:rsidP="0021059B">
      <w:pPr>
        <w:pStyle w:val="a8"/>
        <w:numPr>
          <w:ilvl w:val="0"/>
          <w:numId w:val="136"/>
        </w:numPr>
      </w:pPr>
      <w:r>
        <w:t>Create a folder.</w:t>
      </w:r>
    </w:p>
    <w:p w14:paraId="0B653A76" w14:textId="00CCEE85" w:rsidR="0021059B" w:rsidRPr="00BB4ADC" w:rsidRDefault="00C40EBF" w:rsidP="0021059B">
      <w:pPr>
        <w:pStyle w:val="a8"/>
        <w:numPr>
          <w:ilvl w:val="0"/>
          <w:numId w:val="13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5AD36A3A" w14:textId="77777777" w:rsidR="00BB4ADC" w:rsidRDefault="00BB4ADC" w:rsidP="00BB4ADC">
      <w:pPr>
        <w:pStyle w:val="a8"/>
      </w:pPr>
    </w:p>
    <w:p w14:paraId="46E45897" w14:textId="39DC1BA3" w:rsidR="0021059B" w:rsidRDefault="0021059B" w:rsidP="00BB4ADC">
      <w:pPr>
        <w:ind w:firstLine="360"/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6029ADF2">
            <wp:extent cx="2390775" cy="731063"/>
            <wp:effectExtent l="0" t="0" r="0" b="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94602" cy="732233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B533509" w14:textId="77777777" w:rsidR="00BB4ADC" w:rsidRPr="00BB4ADC" w:rsidRDefault="00BB4ADC" w:rsidP="00BB4ADC">
      <w:pPr>
        <w:ind w:firstLine="360"/>
        <w:rPr>
          <w:lang w:val="bg-BG"/>
        </w:rPr>
      </w:pPr>
    </w:p>
    <w:p w14:paraId="705B503F" w14:textId="3F82BEDE" w:rsidR="0021059B" w:rsidRPr="00BB4ADC" w:rsidRDefault="00C40EBF" w:rsidP="0021059B">
      <w:pPr>
        <w:pStyle w:val="a8"/>
        <w:numPr>
          <w:ilvl w:val="0"/>
          <w:numId w:val="13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2BEBC60" w14:textId="77777777" w:rsidR="00BB4ADC" w:rsidRDefault="00BB4ADC" w:rsidP="00BB4ADC">
      <w:pPr>
        <w:pStyle w:val="a8"/>
      </w:pPr>
    </w:p>
    <w:p w14:paraId="2C41CA93" w14:textId="6E9CE9F2" w:rsidR="0021059B" w:rsidRDefault="0021059B" w:rsidP="00BB4ADC">
      <w:pPr>
        <w:ind w:firstLine="360"/>
        <w:rPr>
          <w:lang w:val="bg-BG"/>
        </w:rPr>
      </w:pPr>
      <w:r w:rsidRPr="0021059B">
        <w:rPr>
          <w:noProof/>
        </w:rPr>
        <w:drawing>
          <wp:inline distT="0" distB="0" distL="0" distR="0" wp14:anchorId="14C7D5A3" wp14:editId="21FB1E95">
            <wp:extent cx="2391109" cy="1695687"/>
            <wp:effectExtent l="0" t="0" r="0" b="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A33782A" w14:textId="77777777" w:rsidR="000F2578" w:rsidRPr="00BB4ADC" w:rsidRDefault="000F2578" w:rsidP="00BB4ADC">
      <w:pPr>
        <w:ind w:firstLine="360"/>
        <w:rPr>
          <w:lang w:val="bg-BG"/>
        </w:rPr>
      </w:pPr>
    </w:p>
    <w:p w14:paraId="5BA8C904" w14:textId="7FFBE5CD" w:rsidR="0021059B" w:rsidRDefault="00C40EBF" w:rsidP="0021059B">
      <w:pPr>
        <w:pStyle w:val="a8"/>
        <w:numPr>
          <w:ilvl w:val="0"/>
          <w:numId w:val="13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 w:rsidP="0021059B">
      <w:pPr>
        <w:pStyle w:val="a8"/>
        <w:numPr>
          <w:ilvl w:val="0"/>
          <w:numId w:val="136"/>
        </w:numPr>
      </w:pPr>
      <w:r w:rsidRPr="00C40EBF">
        <w:t>Upload the archive to the SoftUni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8"/>
      <w:footerReference w:type="default" r:id="rId39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653E8E" w14:textId="77777777" w:rsidR="00577AE7" w:rsidRDefault="00577AE7">
      <w:r>
        <w:separator/>
      </w:r>
    </w:p>
  </w:endnote>
  <w:endnote w:type="continuationSeparator" w:id="0">
    <w:p w14:paraId="1A06C7D0" w14:textId="77777777" w:rsidR="00577AE7" w:rsidRDefault="00577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a5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50958F" w14:textId="77777777" w:rsidR="00577AE7" w:rsidRDefault="00577AE7">
      <w:r>
        <w:separator/>
      </w:r>
    </w:p>
  </w:footnote>
  <w:footnote w:type="continuationSeparator" w:id="0">
    <w:p w14:paraId="7E96C638" w14:textId="77777777" w:rsidR="00577AE7" w:rsidRDefault="00577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525A8"/>
    <w:multiLevelType w:val="hybridMultilevel"/>
    <w:tmpl w:val="C8F26AE8"/>
    <w:lvl w:ilvl="0" w:tplc="6FEE63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41B8D"/>
    <w:multiLevelType w:val="hybridMultilevel"/>
    <w:tmpl w:val="393E8C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E3D60"/>
    <w:multiLevelType w:val="hybridMultilevel"/>
    <w:tmpl w:val="9E603B38"/>
    <w:lvl w:ilvl="0" w:tplc="F82C3D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927B9"/>
    <w:multiLevelType w:val="hybridMultilevel"/>
    <w:tmpl w:val="2BDC1AB4"/>
    <w:lvl w:ilvl="0" w:tplc="DDB4F274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51095"/>
    <w:multiLevelType w:val="hybridMultilevel"/>
    <w:tmpl w:val="C9009E3E"/>
    <w:lvl w:ilvl="0" w:tplc="DD70C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11761E"/>
    <w:multiLevelType w:val="multilevel"/>
    <w:tmpl w:val="9410A0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06300D1C"/>
    <w:multiLevelType w:val="hybridMultilevel"/>
    <w:tmpl w:val="20387B8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C54EA7"/>
    <w:multiLevelType w:val="hybridMultilevel"/>
    <w:tmpl w:val="D1706C9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653352"/>
    <w:multiLevelType w:val="hybridMultilevel"/>
    <w:tmpl w:val="97E24F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A0D3AB6"/>
    <w:multiLevelType w:val="hybridMultilevel"/>
    <w:tmpl w:val="D562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2559E3"/>
    <w:multiLevelType w:val="hybridMultilevel"/>
    <w:tmpl w:val="007E2624"/>
    <w:lvl w:ilvl="0" w:tplc="C0E6B8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C117D"/>
    <w:multiLevelType w:val="hybridMultilevel"/>
    <w:tmpl w:val="5D9A6BD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F90D8A"/>
    <w:multiLevelType w:val="hybridMultilevel"/>
    <w:tmpl w:val="1B5ABAEE"/>
    <w:lvl w:ilvl="0" w:tplc="9A7E4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861394"/>
    <w:multiLevelType w:val="hybridMultilevel"/>
    <w:tmpl w:val="739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EC6AFE"/>
    <w:multiLevelType w:val="hybridMultilevel"/>
    <w:tmpl w:val="C49C09B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163A2D"/>
    <w:multiLevelType w:val="hybridMultilevel"/>
    <w:tmpl w:val="8E2E0128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367FFB"/>
    <w:multiLevelType w:val="hybridMultilevel"/>
    <w:tmpl w:val="1DB8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DB4C3D"/>
    <w:multiLevelType w:val="hybridMultilevel"/>
    <w:tmpl w:val="07BC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0D1557"/>
    <w:multiLevelType w:val="hybridMultilevel"/>
    <w:tmpl w:val="D89E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126598"/>
    <w:multiLevelType w:val="hybridMultilevel"/>
    <w:tmpl w:val="083A1A3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17D24B9"/>
    <w:multiLevelType w:val="hybridMultilevel"/>
    <w:tmpl w:val="3E301A26"/>
    <w:lvl w:ilvl="0" w:tplc="80387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497C5B"/>
    <w:multiLevelType w:val="hybridMultilevel"/>
    <w:tmpl w:val="FAF8BA7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5E948E1"/>
    <w:multiLevelType w:val="hybridMultilevel"/>
    <w:tmpl w:val="ED72CC5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EC4601"/>
    <w:multiLevelType w:val="hybridMultilevel"/>
    <w:tmpl w:val="BAAA87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7543BC"/>
    <w:multiLevelType w:val="hybridMultilevel"/>
    <w:tmpl w:val="A1F0F71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9" w15:restartNumberingAfterBreak="0">
    <w:nsid w:val="1B6933C8"/>
    <w:multiLevelType w:val="hybridMultilevel"/>
    <w:tmpl w:val="2E76B62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470A40"/>
    <w:multiLevelType w:val="hybridMultilevel"/>
    <w:tmpl w:val="9868764A"/>
    <w:lvl w:ilvl="0" w:tplc="0946236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C9B2818"/>
    <w:multiLevelType w:val="hybridMultilevel"/>
    <w:tmpl w:val="B0E6FBD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3" w15:restartNumberingAfterBreak="0">
    <w:nsid w:val="1DEF23D9"/>
    <w:multiLevelType w:val="hybridMultilevel"/>
    <w:tmpl w:val="17D6B9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0373E6"/>
    <w:multiLevelType w:val="hybridMultilevel"/>
    <w:tmpl w:val="8D6856D4"/>
    <w:lvl w:ilvl="0" w:tplc="605C070C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FEE18FF"/>
    <w:multiLevelType w:val="hybridMultilevel"/>
    <w:tmpl w:val="6974E1C6"/>
    <w:lvl w:ilvl="0" w:tplc="B60C71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1516151"/>
    <w:multiLevelType w:val="hybridMultilevel"/>
    <w:tmpl w:val="64A0E55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1FD2859"/>
    <w:multiLevelType w:val="hybridMultilevel"/>
    <w:tmpl w:val="3AB0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2263F18"/>
    <w:multiLevelType w:val="hybridMultilevel"/>
    <w:tmpl w:val="88DE32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2A1450F"/>
    <w:multiLevelType w:val="hybridMultilevel"/>
    <w:tmpl w:val="405A1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40E7000"/>
    <w:multiLevelType w:val="hybridMultilevel"/>
    <w:tmpl w:val="DE18BE8C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5C947E2"/>
    <w:multiLevelType w:val="hybridMultilevel"/>
    <w:tmpl w:val="C5E207DE"/>
    <w:lvl w:ilvl="0" w:tplc="93A0CD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6B40823"/>
    <w:multiLevelType w:val="hybridMultilevel"/>
    <w:tmpl w:val="84FE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7D72CC8"/>
    <w:multiLevelType w:val="hybridMultilevel"/>
    <w:tmpl w:val="3C32DB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85D31F5"/>
    <w:multiLevelType w:val="hybridMultilevel"/>
    <w:tmpl w:val="6E86A46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28E815CA"/>
    <w:multiLevelType w:val="hybridMultilevel"/>
    <w:tmpl w:val="52CEFF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9A719FC"/>
    <w:multiLevelType w:val="hybridMultilevel"/>
    <w:tmpl w:val="2BDC1AB4"/>
    <w:lvl w:ilvl="0" w:tplc="FFFFFFF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A5131A5"/>
    <w:multiLevelType w:val="hybridMultilevel"/>
    <w:tmpl w:val="A252A7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2A715D3A"/>
    <w:multiLevelType w:val="hybridMultilevel"/>
    <w:tmpl w:val="F29E1DB2"/>
    <w:lvl w:ilvl="0" w:tplc="8F727F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D391654"/>
    <w:multiLevelType w:val="hybridMultilevel"/>
    <w:tmpl w:val="2456728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D3F0B3B"/>
    <w:multiLevelType w:val="hybridMultilevel"/>
    <w:tmpl w:val="3650FB0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D8C1C6C"/>
    <w:multiLevelType w:val="hybridMultilevel"/>
    <w:tmpl w:val="6128954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7" w15:restartNumberingAfterBreak="0">
    <w:nsid w:val="2E6506EB"/>
    <w:multiLevelType w:val="hybridMultilevel"/>
    <w:tmpl w:val="217CD8D6"/>
    <w:lvl w:ilvl="0" w:tplc="9B9A00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E7B65C5"/>
    <w:multiLevelType w:val="hybridMultilevel"/>
    <w:tmpl w:val="67DCE1C8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F8422E8"/>
    <w:multiLevelType w:val="hybridMultilevel"/>
    <w:tmpl w:val="B64C13CE"/>
    <w:lvl w:ilvl="0" w:tplc="072EC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0BC63CA"/>
    <w:multiLevelType w:val="hybridMultilevel"/>
    <w:tmpl w:val="F4D8A332"/>
    <w:lvl w:ilvl="0" w:tplc="D3C00A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0C00099"/>
    <w:multiLevelType w:val="hybridMultilevel"/>
    <w:tmpl w:val="2D38033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2" w15:restartNumberingAfterBreak="0">
    <w:nsid w:val="30C06E88"/>
    <w:multiLevelType w:val="hybridMultilevel"/>
    <w:tmpl w:val="5D0AC0B8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31B068AB"/>
    <w:multiLevelType w:val="hybridMultilevel"/>
    <w:tmpl w:val="49941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2BD3C88"/>
    <w:multiLevelType w:val="multilevel"/>
    <w:tmpl w:val="35CAD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5" w15:restartNumberingAfterBreak="0">
    <w:nsid w:val="339110BB"/>
    <w:multiLevelType w:val="hybridMultilevel"/>
    <w:tmpl w:val="EF648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B43DE0"/>
    <w:multiLevelType w:val="hybridMultilevel"/>
    <w:tmpl w:val="C32E5E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34CD5A82"/>
    <w:multiLevelType w:val="hybridMultilevel"/>
    <w:tmpl w:val="BD6EA1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92575F"/>
    <w:multiLevelType w:val="hybridMultilevel"/>
    <w:tmpl w:val="59A4615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9" w15:restartNumberingAfterBreak="0">
    <w:nsid w:val="380C55B6"/>
    <w:multiLevelType w:val="hybridMultilevel"/>
    <w:tmpl w:val="D4C0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9250FB8"/>
    <w:multiLevelType w:val="hybridMultilevel"/>
    <w:tmpl w:val="60925B10"/>
    <w:lvl w:ilvl="0" w:tplc="DA00D73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9953A47"/>
    <w:multiLevelType w:val="hybridMultilevel"/>
    <w:tmpl w:val="E6BEA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9AF413E"/>
    <w:multiLevelType w:val="hybridMultilevel"/>
    <w:tmpl w:val="02829B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9F65382"/>
    <w:multiLevelType w:val="hybridMultilevel"/>
    <w:tmpl w:val="6FC422B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A353C61"/>
    <w:multiLevelType w:val="hybridMultilevel"/>
    <w:tmpl w:val="598001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A4F3B69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B684909"/>
    <w:multiLevelType w:val="hybridMultilevel"/>
    <w:tmpl w:val="6A50EE7A"/>
    <w:lvl w:ilvl="0" w:tplc="F1C01B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D1C227A"/>
    <w:multiLevelType w:val="hybridMultilevel"/>
    <w:tmpl w:val="15B071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3F402EF4"/>
    <w:multiLevelType w:val="hybridMultilevel"/>
    <w:tmpl w:val="75FA59C0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1E1152A"/>
    <w:multiLevelType w:val="hybridMultilevel"/>
    <w:tmpl w:val="5F78EBF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42B256ED"/>
    <w:multiLevelType w:val="hybridMultilevel"/>
    <w:tmpl w:val="AA4A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2D23912"/>
    <w:multiLevelType w:val="hybridMultilevel"/>
    <w:tmpl w:val="95BA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2ED4FC5"/>
    <w:multiLevelType w:val="hybridMultilevel"/>
    <w:tmpl w:val="FA36A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5CF544C"/>
    <w:multiLevelType w:val="hybridMultilevel"/>
    <w:tmpl w:val="4378CE24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7067B6D"/>
    <w:multiLevelType w:val="hybridMultilevel"/>
    <w:tmpl w:val="94D6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82906B7"/>
    <w:multiLevelType w:val="hybridMultilevel"/>
    <w:tmpl w:val="5602F7D0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A2247D3"/>
    <w:multiLevelType w:val="hybridMultilevel"/>
    <w:tmpl w:val="DE8C3342"/>
    <w:lvl w:ilvl="0" w:tplc="CB5C150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1" w15:restartNumberingAfterBreak="0">
    <w:nsid w:val="4D3D5FD8"/>
    <w:multiLevelType w:val="hybridMultilevel"/>
    <w:tmpl w:val="564AA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3" w15:restartNumberingAfterBreak="0">
    <w:nsid w:val="4E8625C0"/>
    <w:multiLevelType w:val="multilevel"/>
    <w:tmpl w:val="E1565BDC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94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6" w15:restartNumberingAfterBreak="0">
    <w:nsid w:val="50E36DD0"/>
    <w:multiLevelType w:val="hybridMultilevel"/>
    <w:tmpl w:val="E4C4C4BA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2054FBD"/>
    <w:multiLevelType w:val="hybridMultilevel"/>
    <w:tmpl w:val="97F05478"/>
    <w:lvl w:ilvl="0" w:tplc="24FAC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5349713F"/>
    <w:multiLevelType w:val="hybridMultilevel"/>
    <w:tmpl w:val="76529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1" w15:restartNumberingAfterBreak="0">
    <w:nsid w:val="54D409C3"/>
    <w:multiLevelType w:val="hybridMultilevel"/>
    <w:tmpl w:val="73645E5C"/>
    <w:lvl w:ilvl="0" w:tplc="551EF87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92526A6"/>
    <w:multiLevelType w:val="hybridMultilevel"/>
    <w:tmpl w:val="D6121DA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5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A6A7064"/>
    <w:multiLevelType w:val="hybridMultilevel"/>
    <w:tmpl w:val="DE945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CE349B5"/>
    <w:multiLevelType w:val="hybridMultilevel"/>
    <w:tmpl w:val="CB1C7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5D560064"/>
    <w:multiLevelType w:val="hybridMultilevel"/>
    <w:tmpl w:val="5396FF8E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D844E3D"/>
    <w:multiLevelType w:val="hybridMultilevel"/>
    <w:tmpl w:val="02829B6E"/>
    <w:lvl w:ilvl="0" w:tplc="DDB4F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1" w15:restartNumberingAfterBreak="0">
    <w:nsid w:val="626B6412"/>
    <w:multiLevelType w:val="hybridMultilevel"/>
    <w:tmpl w:val="CB2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3DD66D8"/>
    <w:multiLevelType w:val="hybridMultilevel"/>
    <w:tmpl w:val="89E8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6A50AE9"/>
    <w:multiLevelType w:val="hybridMultilevel"/>
    <w:tmpl w:val="02445228"/>
    <w:lvl w:ilvl="0" w:tplc="2AECE95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8956633"/>
    <w:multiLevelType w:val="hybridMultilevel"/>
    <w:tmpl w:val="B2F01F90"/>
    <w:lvl w:ilvl="0" w:tplc="701A39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925018D"/>
    <w:multiLevelType w:val="hybridMultilevel"/>
    <w:tmpl w:val="866E8C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6A4946F4"/>
    <w:multiLevelType w:val="hybridMultilevel"/>
    <w:tmpl w:val="9BE4E694"/>
    <w:lvl w:ilvl="0" w:tplc="267EFE2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6BE1741D"/>
    <w:multiLevelType w:val="hybridMultilevel"/>
    <w:tmpl w:val="3904AEFC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BEC01EE"/>
    <w:multiLevelType w:val="hybridMultilevel"/>
    <w:tmpl w:val="D7E633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C1C384C"/>
    <w:multiLevelType w:val="hybridMultilevel"/>
    <w:tmpl w:val="031A42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6D133C99"/>
    <w:multiLevelType w:val="hybridMultilevel"/>
    <w:tmpl w:val="E528A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5D242D6"/>
    <w:multiLevelType w:val="hybridMultilevel"/>
    <w:tmpl w:val="AD54F71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6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9410410"/>
    <w:multiLevelType w:val="hybridMultilevel"/>
    <w:tmpl w:val="3C6C78D6"/>
    <w:lvl w:ilvl="0" w:tplc="4E846C26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8" w15:restartNumberingAfterBreak="0">
    <w:nsid w:val="79E355D5"/>
    <w:multiLevelType w:val="hybridMultilevel"/>
    <w:tmpl w:val="40E03214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9" w15:restartNumberingAfterBreak="0">
    <w:nsid w:val="7B7C1FB2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D0E4379"/>
    <w:multiLevelType w:val="hybridMultilevel"/>
    <w:tmpl w:val="9B3AB12A"/>
    <w:lvl w:ilvl="0" w:tplc="2AE283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D144116"/>
    <w:multiLevelType w:val="hybridMultilevel"/>
    <w:tmpl w:val="52C028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DAA3AA1"/>
    <w:multiLevelType w:val="hybridMultilevel"/>
    <w:tmpl w:val="DB3C205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4" w15:restartNumberingAfterBreak="0">
    <w:nsid w:val="7E526806"/>
    <w:multiLevelType w:val="hybridMultilevel"/>
    <w:tmpl w:val="7B7265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2"/>
  </w:num>
  <w:num w:numId="2" w16cid:durableId="1950312547">
    <w:abstractNumId w:val="23"/>
  </w:num>
  <w:num w:numId="3" w16cid:durableId="607083130">
    <w:abstractNumId w:val="98"/>
  </w:num>
  <w:num w:numId="4" w16cid:durableId="851336021">
    <w:abstractNumId w:val="37"/>
  </w:num>
  <w:num w:numId="5" w16cid:durableId="1822886855">
    <w:abstractNumId w:val="13"/>
  </w:num>
  <w:num w:numId="6" w16cid:durableId="1421872131">
    <w:abstractNumId w:val="18"/>
  </w:num>
  <w:num w:numId="7" w16cid:durableId="888226614">
    <w:abstractNumId w:val="82"/>
  </w:num>
  <w:num w:numId="8" w16cid:durableId="1196887264">
    <w:abstractNumId w:val="39"/>
  </w:num>
  <w:num w:numId="9" w16cid:durableId="48845924">
    <w:abstractNumId w:val="81"/>
  </w:num>
  <w:num w:numId="10" w16cid:durableId="754715367">
    <w:abstractNumId w:val="111"/>
  </w:num>
  <w:num w:numId="11" w16cid:durableId="339115451">
    <w:abstractNumId w:val="63"/>
  </w:num>
  <w:num w:numId="12" w16cid:durableId="1979218785">
    <w:abstractNumId w:val="9"/>
  </w:num>
  <w:num w:numId="13" w16cid:durableId="605963610">
    <w:abstractNumId w:val="106"/>
  </w:num>
  <w:num w:numId="14" w16cid:durableId="1527448247">
    <w:abstractNumId w:val="84"/>
  </w:num>
  <w:num w:numId="15" w16cid:durableId="1717587126">
    <w:abstractNumId w:val="69"/>
  </w:num>
  <w:num w:numId="16" w16cid:durableId="1688483526">
    <w:abstractNumId w:val="17"/>
  </w:num>
  <w:num w:numId="17" w16cid:durableId="1202018417">
    <w:abstractNumId w:val="44"/>
  </w:num>
  <w:num w:numId="18" w16cid:durableId="971448950">
    <w:abstractNumId w:val="80"/>
  </w:num>
  <w:num w:numId="19" w16cid:durableId="1584216246">
    <w:abstractNumId w:val="107"/>
  </w:num>
  <w:num w:numId="20" w16cid:durableId="1758794384">
    <w:abstractNumId w:val="91"/>
  </w:num>
  <w:num w:numId="21" w16cid:durableId="164517810">
    <w:abstractNumId w:val="16"/>
  </w:num>
  <w:num w:numId="22" w16cid:durableId="300112584">
    <w:abstractNumId w:val="112"/>
  </w:num>
  <w:num w:numId="23" w16cid:durableId="1919827640">
    <w:abstractNumId w:val="86"/>
  </w:num>
  <w:num w:numId="24" w16cid:durableId="625164545">
    <w:abstractNumId w:val="53"/>
  </w:num>
  <w:num w:numId="25" w16cid:durableId="1968194396">
    <w:abstractNumId w:val="122"/>
  </w:num>
  <w:num w:numId="26" w16cid:durableId="1382513295">
    <w:abstractNumId w:val="19"/>
  </w:num>
  <w:num w:numId="27" w16cid:durableId="461117859">
    <w:abstractNumId w:val="132"/>
  </w:num>
  <w:num w:numId="28" w16cid:durableId="1265265666">
    <w:abstractNumId w:val="67"/>
  </w:num>
  <w:num w:numId="29" w16cid:durableId="1585722742">
    <w:abstractNumId w:val="134"/>
  </w:num>
  <w:num w:numId="30" w16cid:durableId="745305971">
    <w:abstractNumId w:val="103"/>
  </w:num>
  <w:num w:numId="31" w16cid:durableId="1330408000">
    <w:abstractNumId w:val="8"/>
  </w:num>
  <w:num w:numId="32" w16cid:durableId="1980648973">
    <w:abstractNumId w:val="51"/>
  </w:num>
  <w:num w:numId="33" w16cid:durableId="149832430">
    <w:abstractNumId w:val="96"/>
  </w:num>
  <w:num w:numId="34" w16cid:durableId="850994585">
    <w:abstractNumId w:val="33"/>
  </w:num>
  <w:num w:numId="35" w16cid:durableId="1642228626">
    <w:abstractNumId w:val="116"/>
  </w:num>
  <w:num w:numId="36" w16cid:durableId="86972444">
    <w:abstractNumId w:val="38"/>
  </w:num>
  <w:num w:numId="37" w16cid:durableId="707145728">
    <w:abstractNumId w:val="45"/>
  </w:num>
  <w:num w:numId="38" w16cid:durableId="521016652">
    <w:abstractNumId w:val="47"/>
  </w:num>
  <w:num w:numId="39" w16cid:durableId="698118053">
    <w:abstractNumId w:val="64"/>
  </w:num>
  <w:num w:numId="40" w16cid:durableId="2073500514">
    <w:abstractNumId w:val="20"/>
  </w:num>
  <w:num w:numId="41" w16cid:durableId="773785856">
    <w:abstractNumId w:val="6"/>
  </w:num>
  <w:num w:numId="42" w16cid:durableId="1953584919">
    <w:abstractNumId w:val="66"/>
  </w:num>
  <w:num w:numId="43" w16cid:durableId="166361073">
    <w:abstractNumId w:val="60"/>
  </w:num>
  <w:num w:numId="44" w16cid:durableId="522786479">
    <w:abstractNumId w:val="131"/>
  </w:num>
  <w:num w:numId="45" w16cid:durableId="1319724433">
    <w:abstractNumId w:val="42"/>
  </w:num>
  <w:num w:numId="46" w16cid:durableId="1991009509">
    <w:abstractNumId w:val="0"/>
  </w:num>
  <w:num w:numId="47" w16cid:durableId="1112019104">
    <w:abstractNumId w:val="2"/>
  </w:num>
  <w:num w:numId="48" w16cid:durableId="2050248">
    <w:abstractNumId w:val="121"/>
  </w:num>
  <w:num w:numId="49" w16cid:durableId="2022586978">
    <w:abstractNumId w:val="5"/>
  </w:num>
  <w:num w:numId="50" w16cid:durableId="961694515">
    <w:abstractNumId w:val="76"/>
  </w:num>
  <w:num w:numId="51" w16cid:durableId="1103497978">
    <w:abstractNumId w:val="93"/>
  </w:num>
  <w:num w:numId="52" w16cid:durableId="209729851">
    <w:abstractNumId w:val="36"/>
  </w:num>
  <w:num w:numId="53" w16cid:durableId="1090739043">
    <w:abstractNumId w:val="68"/>
  </w:num>
  <w:num w:numId="54" w16cid:durableId="993871567">
    <w:abstractNumId w:val="40"/>
  </w:num>
  <w:num w:numId="55" w16cid:durableId="1516453426">
    <w:abstractNumId w:val="71"/>
  </w:num>
  <w:num w:numId="56" w16cid:durableId="1091004608">
    <w:abstractNumId w:val="104"/>
  </w:num>
  <w:num w:numId="57" w16cid:durableId="663431850">
    <w:abstractNumId w:val="128"/>
  </w:num>
  <w:num w:numId="58" w16cid:durableId="757869421">
    <w:abstractNumId w:val="62"/>
  </w:num>
  <w:num w:numId="59" w16cid:durableId="1445073813">
    <w:abstractNumId w:val="110"/>
  </w:num>
  <w:num w:numId="60" w16cid:durableId="873543964">
    <w:abstractNumId w:val="31"/>
  </w:num>
  <w:num w:numId="61" w16cid:durableId="790129090">
    <w:abstractNumId w:val="12"/>
  </w:num>
  <w:num w:numId="62" w16cid:durableId="890504483">
    <w:abstractNumId w:val="57"/>
  </w:num>
  <w:num w:numId="63" w16cid:durableId="1340618238">
    <w:abstractNumId w:val="35"/>
  </w:num>
  <w:num w:numId="64" w16cid:durableId="1088229790">
    <w:abstractNumId w:val="4"/>
  </w:num>
  <w:num w:numId="65" w16cid:durableId="1744058383">
    <w:abstractNumId w:val="97"/>
  </w:num>
  <w:num w:numId="66" w16cid:durableId="2054769304">
    <w:abstractNumId w:val="75"/>
  </w:num>
  <w:num w:numId="67" w16cid:durableId="743526455">
    <w:abstractNumId w:val="129"/>
  </w:num>
  <w:num w:numId="68" w16cid:durableId="1613825972">
    <w:abstractNumId w:val="50"/>
  </w:num>
  <w:num w:numId="69" w16cid:durableId="1738042923">
    <w:abstractNumId w:val="55"/>
  </w:num>
  <w:num w:numId="70" w16cid:durableId="994071619">
    <w:abstractNumId w:val="7"/>
  </w:num>
  <w:num w:numId="71" w16cid:durableId="631443480">
    <w:abstractNumId w:val="59"/>
  </w:num>
  <w:num w:numId="72" w16cid:durableId="2146510863">
    <w:abstractNumId w:val="125"/>
  </w:num>
  <w:num w:numId="73" w16cid:durableId="2025088448">
    <w:abstractNumId w:val="127"/>
  </w:num>
  <w:num w:numId="74" w16cid:durableId="2104184256">
    <w:abstractNumId w:val="25"/>
  </w:num>
  <w:num w:numId="75" w16cid:durableId="2020037285">
    <w:abstractNumId w:val="70"/>
  </w:num>
  <w:num w:numId="76" w16cid:durableId="955259830">
    <w:abstractNumId w:val="101"/>
  </w:num>
  <w:num w:numId="77" w16cid:durableId="950085356">
    <w:abstractNumId w:val="114"/>
  </w:num>
  <w:num w:numId="78" w16cid:durableId="1753357804">
    <w:abstractNumId w:val="34"/>
  </w:num>
  <w:num w:numId="79" w16cid:durableId="2029797236">
    <w:abstractNumId w:val="10"/>
  </w:num>
  <w:num w:numId="80" w16cid:durableId="2080861047">
    <w:abstractNumId w:val="124"/>
  </w:num>
  <w:num w:numId="81" w16cid:durableId="1852143947">
    <w:abstractNumId w:val="3"/>
  </w:num>
  <w:num w:numId="82" w16cid:durableId="1283346083">
    <w:abstractNumId w:val="109"/>
  </w:num>
  <w:num w:numId="83" w16cid:durableId="499852285">
    <w:abstractNumId w:val="1"/>
  </w:num>
  <w:num w:numId="84" w16cid:durableId="852840198">
    <w:abstractNumId w:val="115"/>
  </w:num>
  <w:num w:numId="85" w16cid:durableId="531839853">
    <w:abstractNumId w:val="49"/>
  </w:num>
  <w:num w:numId="86" w16cid:durableId="569115506">
    <w:abstractNumId w:val="72"/>
  </w:num>
  <w:num w:numId="87" w16cid:durableId="979502624">
    <w:abstractNumId w:val="73"/>
  </w:num>
  <w:num w:numId="88" w16cid:durableId="782500236">
    <w:abstractNumId w:val="133"/>
  </w:num>
  <w:num w:numId="89" w16cid:durableId="2005010632">
    <w:abstractNumId w:val="43"/>
  </w:num>
  <w:num w:numId="90" w16cid:durableId="1308245325">
    <w:abstractNumId w:val="77"/>
  </w:num>
  <w:num w:numId="91" w16cid:durableId="710032632">
    <w:abstractNumId w:val="15"/>
  </w:num>
  <w:num w:numId="92" w16cid:durableId="685597725">
    <w:abstractNumId w:val="21"/>
  </w:num>
  <w:num w:numId="93" w16cid:durableId="1596591292">
    <w:abstractNumId w:val="85"/>
  </w:num>
  <w:num w:numId="94" w16cid:durableId="1997764686">
    <w:abstractNumId w:val="119"/>
  </w:num>
  <w:num w:numId="95" w16cid:durableId="1755204586">
    <w:abstractNumId w:val="11"/>
  </w:num>
  <w:num w:numId="96" w16cid:durableId="102652229">
    <w:abstractNumId w:val="120"/>
  </w:num>
  <w:num w:numId="97" w16cid:durableId="981276510">
    <w:abstractNumId w:val="58"/>
  </w:num>
  <w:num w:numId="98" w16cid:durableId="712734638">
    <w:abstractNumId w:val="54"/>
  </w:num>
  <w:num w:numId="99" w16cid:durableId="939532397">
    <w:abstractNumId w:val="74"/>
  </w:num>
  <w:num w:numId="100" w16cid:durableId="2141806015">
    <w:abstractNumId w:val="108"/>
  </w:num>
  <w:num w:numId="101" w16cid:durableId="190645553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97732421">
    <w:abstractNumId w:val="48"/>
  </w:num>
  <w:num w:numId="103" w16cid:durableId="1981881312">
    <w:abstractNumId w:val="24"/>
  </w:num>
  <w:num w:numId="104" w16cid:durableId="1505319548">
    <w:abstractNumId w:val="29"/>
  </w:num>
  <w:num w:numId="105" w16cid:durableId="1184635496">
    <w:abstractNumId w:val="78"/>
  </w:num>
  <w:num w:numId="106" w16cid:durableId="2126538015">
    <w:abstractNumId w:val="83"/>
  </w:num>
  <w:num w:numId="107" w16cid:durableId="1667249582">
    <w:abstractNumId w:val="14"/>
  </w:num>
  <w:num w:numId="108" w16cid:durableId="1254433862">
    <w:abstractNumId w:val="79"/>
  </w:num>
  <w:num w:numId="109" w16cid:durableId="1304654226">
    <w:abstractNumId w:val="65"/>
  </w:num>
  <w:num w:numId="110" w16cid:durableId="943221461">
    <w:abstractNumId w:val="61"/>
  </w:num>
  <w:num w:numId="111" w16cid:durableId="239755415">
    <w:abstractNumId w:val="90"/>
  </w:num>
  <w:num w:numId="112" w16cid:durableId="2110546379">
    <w:abstractNumId w:val="130"/>
  </w:num>
  <w:num w:numId="113" w16cid:durableId="1385711934">
    <w:abstractNumId w:val="99"/>
  </w:num>
  <w:num w:numId="114" w16cid:durableId="2070492977">
    <w:abstractNumId w:val="22"/>
  </w:num>
  <w:num w:numId="115" w16cid:durableId="1994066390">
    <w:abstractNumId w:val="27"/>
  </w:num>
  <w:num w:numId="116" w16cid:durableId="1131707101">
    <w:abstractNumId w:val="92"/>
  </w:num>
  <w:num w:numId="117" w16cid:durableId="850686643">
    <w:abstractNumId w:val="135"/>
  </w:num>
  <w:num w:numId="118" w16cid:durableId="1002976452">
    <w:abstractNumId w:val="123"/>
  </w:num>
  <w:num w:numId="119" w16cid:durableId="946428717">
    <w:abstractNumId w:val="41"/>
  </w:num>
  <w:num w:numId="120" w16cid:durableId="1108156593">
    <w:abstractNumId w:val="113"/>
  </w:num>
  <w:num w:numId="121" w16cid:durableId="1610117426">
    <w:abstractNumId w:val="89"/>
  </w:num>
  <w:num w:numId="122" w16cid:durableId="1335380842">
    <w:abstractNumId w:val="117"/>
  </w:num>
  <w:num w:numId="123" w16cid:durableId="1597136372">
    <w:abstractNumId w:val="52"/>
  </w:num>
  <w:num w:numId="124" w16cid:durableId="1688871386">
    <w:abstractNumId w:val="105"/>
  </w:num>
  <w:num w:numId="125" w16cid:durableId="735204047">
    <w:abstractNumId w:val="46"/>
  </w:num>
  <w:num w:numId="126" w16cid:durableId="320816148">
    <w:abstractNumId w:val="126"/>
  </w:num>
  <w:num w:numId="127" w16cid:durableId="1043212478">
    <w:abstractNumId w:val="94"/>
  </w:num>
  <w:num w:numId="128" w16cid:durableId="307632990">
    <w:abstractNumId w:val="88"/>
  </w:num>
  <w:num w:numId="129" w16cid:durableId="1994943590">
    <w:abstractNumId w:val="87"/>
  </w:num>
  <w:num w:numId="130" w16cid:durableId="402484579">
    <w:abstractNumId w:val="102"/>
  </w:num>
  <w:num w:numId="131" w16cid:durableId="1812211213">
    <w:abstractNumId w:val="100"/>
  </w:num>
  <w:num w:numId="132" w16cid:durableId="1602105635">
    <w:abstractNumId w:val="56"/>
  </w:num>
  <w:num w:numId="133" w16cid:durableId="1415737921">
    <w:abstractNumId w:val="95"/>
  </w:num>
  <w:num w:numId="134" w16cid:durableId="633098524">
    <w:abstractNumId w:val="28"/>
  </w:num>
  <w:num w:numId="135" w16cid:durableId="366302006">
    <w:abstractNumId w:val="118"/>
  </w:num>
  <w:num w:numId="136" w16cid:durableId="1456483367">
    <w:abstractNumId w:val="26"/>
  </w:num>
  <w:num w:numId="137" w16cid:durableId="1924874751">
    <w:abstractNumId w:val="3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62FD"/>
    <w:rsid w:val="0000752E"/>
    <w:rsid w:val="000100B4"/>
    <w:rsid w:val="00010C62"/>
    <w:rsid w:val="00013432"/>
    <w:rsid w:val="00016B5E"/>
    <w:rsid w:val="00025CC9"/>
    <w:rsid w:val="00027463"/>
    <w:rsid w:val="00030BF4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A3091"/>
    <w:rsid w:val="000A62F1"/>
    <w:rsid w:val="000B05F1"/>
    <w:rsid w:val="000B088D"/>
    <w:rsid w:val="000B0931"/>
    <w:rsid w:val="000B6137"/>
    <w:rsid w:val="000C6B3C"/>
    <w:rsid w:val="000E0FFE"/>
    <w:rsid w:val="000E512D"/>
    <w:rsid w:val="000E6E85"/>
    <w:rsid w:val="000E7334"/>
    <w:rsid w:val="000F1811"/>
    <w:rsid w:val="000F2578"/>
    <w:rsid w:val="000F659E"/>
    <w:rsid w:val="00102107"/>
    <w:rsid w:val="00104FC0"/>
    <w:rsid w:val="00113108"/>
    <w:rsid w:val="00113218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130"/>
    <w:rsid w:val="00150C6D"/>
    <w:rsid w:val="001514C8"/>
    <w:rsid w:val="00153975"/>
    <w:rsid w:val="00153CAA"/>
    <w:rsid w:val="00153CC7"/>
    <w:rsid w:val="00162778"/>
    <w:rsid w:val="00172EDD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B6BBE"/>
    <w:rsid w:val="001C4E41"/>
    <w:rsid w:val="001D3E81"/>
    <w:rsid w:val="001D42F0"/>
    <w:rsid w:val="001D4AB8"/>
    <w:rsid w:val="001E1F65"/>
    <w:rsid w:val="001F0085"/>
    <w:rsid w:val="001F0D5F"/>
    <w:rsid w:val="001F176B"/>
    <w:rsid w:val="001F384D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AAE"/>
    <w:rsid w:val="002547D4"/>
    <w:rsid w:val="0025695C"/>
    <w:rsid w:val="00266BF9"/>
    <w:rsid w:val="0027196F"/>
    <w:rsid w:val="00271B34"/>
    <w:rsid w:val="00275683"/>
    <w:rsid w:val="00285290"/>
    <w:rsid w:val="00290AFD"/>
    <w:rsid w:val="00291C2C"/>
    <w:rsid w:val="002945CB"/>
    <w:rsid w:val="002950D3"/>
    <w:rsid w:val="00296E38"/>
    <w:rsid w:val="002A24C6"/>
    <w:rsid w:val="002A625A"/>
    <w:rsid w:val="002A6C45"/>
    <w:rsid w:val="002B227A"/>
    <w:rsid w:val="002B64DA"/>
    <w:rsid w:val="002B7775"/>
    <w:rsid w:val="002C003C"/>
    <w:rsid w:val="002C1E9C"/>
    <w:rsid w:val="002C7D60"/>
    <w:rsid w:val="002D17F2"/>
    <w:rsid w:val="002D1BB2"/>
    <w:rsid w:val="002D2723"/>
    <w:rsid w:val="002D2F41"/>
    <w:rsid w:val="002D2FBD"/>
    <w:rsid w:val="002D47F5"/>
    <w:rsid w:val="002E3934"/>
    <w:rsid w:val="002E4E6B"/>
    <w:rsid w:val="002E511A"/>
    <w:rsid w:val="002E5DC8"/>
    <w:rsid w:val="002E6688"/>
    <w:rsid w:val="002E7D3F"/>
    <w:rsid w:val="002F0B97"/>
    <w:rsid w:val="002F12F2"/>
    <w:rsid w:val="002F3A58"/>
    <w:rsid w:val="002F4E38"/>
    <w:rsid w:val="003020FA"/>
    <w:rsid w:val="003117CF"/>
    <w:rsid w:val="00312287"/>
    <w:rsid w:val="0031238F"/>
    <w:rsid w:val="00312D18"/>
    <w:rsid w:val="00315512"/>
    <w:rsid w:val="00320A78"/>
    <w:rsid w:val="00321161"/>
    <w:rsid w:val="0032697F"/>
    <w:rsid w:val="00330074"/>
    <w:rsid w:val="003315AF"/>
    <w:rsid w:val="00334A58"/>
    <w:rsid w:val="00334BF6"/>
    <w:rsid w:val="00334F51"/>
    <w:rsid w:val="00337FD1"/>
    <w:rsid w:val="00340276"/>
    <w:rsid w:val="003416B5"/>
    <w:rsid w:val="00341B5A"/>
    <w:rsid w:val="0034421F"/>
    <w:rsid w:val="00350E6F"/>
    <w:rsid w:val="003534E8"/>
    <w:rsid w:val="0035409A"/>
    <w:rsid w:val="003601DC"/>
    <w:rsid w:val="00367BA2"/>
    <w:rsid w:val="003778C0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496A"/>
    <w:rsid w:val="004074AF"/>
    <w:rsid w:val="00414A4F"/>
    <w:rsid w:val="00415FF1"/>
    <w:rsid w:val="0042145B"/>
    <w:rsid w:val="00422EA0"/>
    <w:rsid w:val="00423E9A"/>
    <w:rsid w:val="004308B5"/>
    <w:rsid w:val="004336DD"/>
    <w:rsid w:val="004402FB"/>
    <w:rsid w:val="00441514"/>
    <w:rsid w:val="00443566"/>
    <w:rsid w:val="00445F58"/>
    <w:rsid w:val="00446122"/>
    <w:rsid w:val="00453741"/>
    <w:rsid w:val="004537B1"/>
    <w:rsid w:val="00453CA0"/>
    <w:rsid w:val="004556F2"/>
    <w:rsid w:val="00456204"/>
    <w:rsid w:val="00462C53"/>
    <w:rsid w:val="00463D69"/>
    <w:rsid w:val="00463DB1"/>
    <w:rsid w:val="004769DA"/>
    <w:rsid w:val="004771EE"/>
    <w:rsid w:val="00486308"/>
    <w:rsid w:val="0049650C"/>
    <w:rsid w:val="004969C4"/>
    <w:rsid w:val="00496E35"/>
    <w:rsid w:val="004A2FB4"/>
    <w:rsid w:val="004A487E"/>
    <w:rsid w:val="004B2D2E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F4D90"/>
    <w:rsid w:val="004F76D4"/>
    <w:rsid w:val="004F7D28"/>
    <w:rsid w:val="005053DC"/>
    <w:rsid w:val="00510C54"/>
    <w:rsid w:val="0051408E"/>
    <w:rsid w:val="0052040B"/>
    <w:rsid w:val="00521EA5"/>
    <w:rsid w:val="00524C01"/>
    <w:rsid w:val="00526170"/>
    <w:rsid w:val="00526612"/>
    <w:rsid w:val="00537705"/>
    <w:rsid w:val="0054082D"/>
    <w:rsid w:val="005467D9"/>
    <w:rsid w:val="00550333"/>
    <w:rsid w:val="00551063"/>
    <w:rsid w:val="00556966"/>
    <w:rsid w:val="00560815"/>
    <w:rsid w:val="0056603F"/>
    <w:rsid w:val="00566AD1"/>
    <w:rsid w:val="00571332"/>
    <w:rsid w:val="00572AF6"/>
    <w:rsid w:val="00574B3A"/>
    <w:rsid w:val="00577AE7"/>
    <w:rsid w:val="00584E91"/>
    <w:rsid w:val="00590CF7"/>
    <w:rsid w:val="005A083A"/>
    <w:rsid w:val="005A0869"/>
    <w:rsid w:val="005A22E5"/>
    <w:rsid w:val="005A28E3"/>
    <w:rsid w:val="005B36AD"/>
    <w:rsid w:val="005B5562"/>
    <w:rsid w:val="005B6439"/>
    <w:rsid w:val="005B6FDC"/>
    <w:rsid w:val="005C2099"/>
    <w:rsid w:val="005C3B7D"/>
    <w:rsid w:val="005C5BDB"/>
    <w:rsid w:val="005D4C6D"/>
    <w:rsid w:val="005E35F3"/>
    <w:rsid w:val="005F2403"/>
    <w:rsid w:val="005F4998"/>
    <w:rsid w:val="00610F3B"/>
    <w:rsid w:val="00613A35"/>
    <w:rsid w:val="006237B8"/>
    <w:rsid w:val="0063261C"/>
    <w:rsid w:val="00632696"/>
    <w:rsid w:val="00632FB3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3E0F"/>
    <w:rsid w:val="00675F2E"/>
    <w:rsid w:val="00675F3C"/>
    <w:rsid w:val="00675F5F"/>
    <w:rsid w:val="00684FC7"/>
    <w:rsid w:val="0068588D"/>
    <w:rsid w:val="0068721E"/>
    <w:rsid w:val="00693DAE"/>
    <w:rsid w:val="00696329"/>
    <w:rsid w:val="006964FA"/>
    <w:rsid w:val="006A2CCD"/>
    <w:rsid w:val="006A3E14"/>
    <w:rsid w:val="006B0BC4"/>
    <w:rsid w:val="006B4691"/>
    <w:rsid w:val="006B4BB9"/>
    <w:rsid w:val="006B4F9D"/>
    <w:rsid w:val="006C0C60"/>
    <w:rsid w:val="006C2A48"/>
    <w:rsid w:val="006C42FB"/>
    <w:rsid w:val="006C5D10"/>
    <w:rsid w:val="006C5D58"/>
    <w:rsid w:val="006D0E12"/>
    <w:rsid w:val="006D7DA2"/>
    <w:rsid w:val="006E03C6"/>
    <w:rsid w:val="006E0CCA"/>
    <w:rsid w:val="006E1551"/>
    <w:rsid w:val="006E2F05"/>
    <w:rsid w:val="006F13A3"/>
    <w:rsid w:val="006F16B6"/>
    <w:rsid w:val="006F3BD8"/>
    <w:rsid w:val="006F53A8"/>
    <w:rsid w:val="006F76E8"/>
    <w:rsid w:val="007028F2"/>
    <w:rsid w:val="007202EE"/>
    <w:rsid w:val="0072169D"/>
    <w:rsid w:val="0073105E"/>
    <w:rsid w:val="00733AC1"/>
    <w:rsid w:val="00734EFA"/>
    <w:rsid w:val="007352D0"/>
    <w:rsid w:val="007360DA"/>
    <w:rsid w:val="00737AF9"/>
    <w:rsid w:val="00743748"/>
    <w:rsid w:val="00745188"/>
    <w:rsid w:val="0074595E"/>
    <w:rsid w:val="007461B4"/>
    <w:rsid w:val="007506E0"/>
    <w:rsid w:val="00754CA7"/>
    <w:rsid w:val="007557A0"/>
    <w:rsid w:val="0075642C"/>
    <w:rsid w:val="007619A6"/>
    <w:rsid w:val="00762D65"/>
    <w:rsid w:val="007645DE"/>
    <w:rsid w:val="007737CB"/>
    <w:rsid w:val="00774643"/>
    <w:rsid w:val="00780595"/>
    <w:rsid w:val="00784170"/>
    <w:rsid w:val="00791FCA"/>
    <w:rsid w:val="007A20AC"/>
    <w:rsid w:val="007A2D51"/>
    <w:rsid w:val="007B2CF7"/>
    <w:rsid w:val="007B5334"/>
    <w:rsid w:val="007C38D5"/>
    <w:rsid w:val="007D1964"/>
    <w:rsid w:val="007D5808"/>
    <w:rsid w:val="007E2B5F"/>
    <w:rsid w:val="007E65EC"/>
    <w:rsid w:val="007E7EE4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0346"/>
    <w:rsid w:val="0082629B"/>
    <w:rsid w:val="00827D6D"/>
    <w:rsid w:val="00844CE6"/>
    <w:rsid w:val="00845F1E"/>
    <w:rsid w:val="008467DA"/>
    <w:rsid w:val="00855E54"/>
    <w:rsid w:val="00861C3F"/>
    <w:rsid w:val="0086215F"/>
    <w:rsid w:val="00864CBE"/>
    <w:rsid w:val="008665D8"/>
    <w:rsid w:val="00873239"/>
    <w:rsid w:val="00881AF1"/>
    <w:rsid w:val="008820ED"/>
    <w:rsid w:val="00882CC0"/>
    <w:rsid w:val="00883919"/>
    <w:rsid w:val="0088698F"/>
    <w:rsid w:val="008878AC"/>
    <w:rsid w:val="008946AC"/>
    <w:rsid w:val="008957D4"/>
    <w:rsid w:val="00896146"/>
    <w:rsid w:val="008977BF"/>
    <w:rsid w:val="00897894"/>
    <w:rsid w:val="00897C77"/>
    <w:rsid w:val="008A329F"/>
    <w:rsid w:val="008A4E9C"/>
    <w:rsid w:val="008B00AE"/>
    <w:rsid w:val="008B29F8"/>
    <w:rsid w:val="008B5106"/>
    <w:rsid w:val="008C05C9"/>
    <w:rsid w:val="008C5C5E"/>
    <w:rsid w:val="008C7BEE"/>
    <w:rsid w:val="008D3096"/>
    <w:rsid w:val="008D31B9"/>
    <w:rsid w:val="008E146E"/>
    <w:rsid w:val="008E7580"/>
    <w:rsid w:val="008E7743"/>
    <w:rsid w:val="008F0F57"/>
    <w:rsid w:val="008F1536"/>
    <w:rsid w:val="008F40C4"/>
    <w:rsid w:val="008F4691"/>
    <w:rsid w:val="008F4A5E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562E0"/>
    <w:rsid w:val="00956ABF"/>
    <w:rsid w:val="00957BBF"/>
    <w:rsid w:val="0096113D"/>
    <w:rsid w:val="0096708A"/>
    <w:rsid w:val="009675CD"/>
    <w:rsid w:val="009707C6"/>
    <w:rsid w:val="00971418"/>
    <w:rsid w:val="0099184D"/>
    <w:rsid w:val="00997B0E"/>
    <w:rsid w:val="00997D99"/>
    <w:rsid w:val="009A2854"/>
    <w:rsid w:val="009A417B"/>
    <w:rsid w:val="009B26CC"/>
    <w:rsid w:val="009B708B"/>
    <w:rsid w:val="009B791C"/>
    <w:rsid w:val="009D0F06"/>
    <w:rsid w:val="009D1C1F"/>
    <w:rsid w:val="009D40AA"/>
    <w:rsid w:val="009F1850"/>
    <w:rsid w:val="009F318F"/>
    <w:rsid w:val="009F6C32"/>
    <w:rsid w:val="00A116DA"/>
    <w:rsid w:val="00A11FAA"/>
    <w:rsid w:val="00A15BD4"/>
    <w:rsid w:val="00A1631E"/>
    <w:rsid w:val="00A20475"/>
    <w:rsid w:val="00A24326"/>
    <w:rsid w:val="00A24A4A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7019F"/>
    <w:rsid w:val="00A774EF"/>
    <w:rsid w:val="00A802B0"/>
    <w:rsid w:val="00A8662F"/>
    <w:rsid w:val="00A918E6"/>
    <w:rsid w:val="00A95A38"/>
    <w:rsid w:val="00A96618"/>
    <w:rsid w:val="00AA5696"/>
    <w:rsid w:val="00AA6E7C"/>
    <w:rsid w:val="00AB12D5"/>
    <w:rsid w:val="00AB3510"/>
    <w:rsid w:val="00AB3861"/>
    <w:rsid w:val="00AB4456"/>
    <w:rsid w:val="00AB7D76"/>
    <w:rsid w:val="00AC1F5D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5A62"/>
    <w:rsid w:val="00AD68DE"/>
    <w:rsid w:val="00AE2A4C"/>
    <w:rsid w:val="00AE2DD8"/>
    <w:rsid w:val="00AE4DF5"/>
    <w:rsid w:val="00AF252C"/>
    <w:rsid w:val="00AF7E5C"/>
    <w:rsid w:val="00B0051D"/>
    <w:rsid w:val="00B031C7"/>
    <w:rsid w:val="00B0720F"/>
    <w:rsid w:val="00B07BC2"/>
    <w:rsid w:val="00B10088"/>
    <w:rsid w:val="00B11964"/>
    <w:rsid w:val="00B17D3A"/>
    <w:rsid w:val="00B2097A"/>
    <w:rsid w:val="00B35167"/>
    <w:rsid w:val="00B3539F"/>
    <w:rsid w:val="00B41F0A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B4ADC"/>
    <w:rsid w:val="00BC2631"/>
    <w:rsid w:val="00BC2E8B"/>
    <w:rsid w:val="00BC4CBC"/>
    <w:rsid w:val="00BC549A"/>
    <w:rsid w:val="00BC69F2"/>
    <w:rsid w:val="00BD3A49"/>
    <w:rsid w:val="00BE268B"/>
    <w:rsid w:val="00BE3DE7"/>
    <w:rsid w:val="00BF0BC4"/>
    <w:rsid w:val="00BF4C06"/>
    <w:rsid w:val="00C0747D"/>
    <w:rsid w:val="00C125BA"/>
    <w:rsid w:val="00C172B3"/>
    <w:rsid w:val="00C21255"/>
    <w:rsid w:val="00C26DBF"/>
    <w:rsid w:val="00C34180"/>
    <w:rsid w:val="00C354B7"/>
    <w:rsid w:val="00C378F8"/>
    <w:rsid w:val="00C40EBF"/>
    <w:rsid w:val="00C45830"/>
    <w:rsid w:val="00C53702"/>
    <w:rsid w:val="00C576F0"/>
    <w:rsid w:val="00C600FB"/>
    <w:rsid w:val="00C60F9C"/>
    <w:rsid w:val="00C64669"/>
    <w:rsid w:val="00C648B0"/>
    <w:rsid w:val="00C769FD"/>
    <w:rsid w:val="00C77ECD"/>
    <w:rsid w:val="00C80C23"/>
    <w:rsid w:val="00C81BB2"/>
    <w:rsid w:val="00C93592"/>
    <w:rsid w:val="00C94D34"/>
    <w:rsid w:val="00C94D64"/>
    <w:rsid w:val="00CA22EB"/>
    <w:rsid w:val="00CA36C8"/>
    <w:rsid w:val="00CA4093"/>
    <w:rsid w:val="00CA72E1"/>
    <w:rsid w:val="00CB1011"/>
    <w:rsid w:val="00CB43D8"/>
    <w:rsid w:val="00CB50F2"/>
    <w:rsid w:val="00CC5FDB"/>
    <w:rsid w:val="00CC638F"/>
    <w:rsid w:val="00CD2EAB"/>
    <w:rsid w:val="00CE1068"/>
    <w:rsid w:val="00CE147B"/>
    <w:rsid w:val="00CE18D1"/>
    <w:rsid w:val="00CE3D8E"/>
    <w:rsid w:val="00CE3F13"/>
    <w:rsid w:val="00CE439D"/>
    <w:rsid w:val="00CE7060"/>
    <w:rsid w:val="00CF645A"/>
    <w:rsid w:val="00CF7DAA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3CE8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71D9"/>
    <w:rsid w:val="00DC0597"/>
    <w:rsid w:val="00DC593C"/>
    <w:rsid w:val="00DD6977"/>
    <w:rsid w:val="00DE00CF"/>
    <w:rsid w:val="00DF0D3D"/>
    <w:rsid w:val="00DF436D"/>
    <w:rsid w:val="00E00FE0"/>
    <w:rsid w:val="00E016D9"/>
    <w:rsid w:val="00E021AC"/>
    <w:rsid w:val="00E04228"/>
    <w:rsid w:val="00E043C5"/>
    <w:rsid w:val="00E10ABB"/>
    <w:rsid w:val="00E16FF0"/>
    <w:rsid w:val="00E2124E"/>
    <w:rsid w:val="00E21284"/>
    <w:rsid w:val="00E25595"/>
    <w:rsid w:val="00E26368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A7760"/>
    <w:rsid w:val="00EB1768"/>
    <w:rsid w:val="00EB7DE4"/>
    <w:rsid w:val="00EB7FF5"/>
    <w:rsid w:val="00EC18E1"/>
    <w:rsid w:val="00EC7436"/>
    <w:rsid w:val="00ED0F20"/>
    <w:rsid w:val="00ED192F"/>
    <w:rsid w:val="00ED6429"/>
    <w:rsid w:val="00ED66D1"/>
    <w:rsid w:val="00EE302C"/>
    <w:rsid w:val="00EE4D82"/>
    <w:rsid w:val="00EE742A"/>
    <w:rsid w:val="00EF4147"/>
    <w:rsid w:val="00F155A2"/>
    <w:rsid w:val="00F1570C"/>
    <w:rsid w:val="00F20199"/>
    <w:rsid w:val="00F2495C"/>
    <w:rsid w:val="00F3177E"/>
    <w:rsid w:val="00F340AA"/>
    <w:rsid w:val="00F35164"/>
    <w:rsid w:val="00F40714"/>
    <w:rsid w:val="00F4090C"/>
    <w:rsid w:val="00F40DAC"/>
    <w:rsid w:val="00F50612"/>
    <w:rsid w:val="00F57277"/>
    <w:rsid w:val="00F61A69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A3B10"/>
    <w:rsid w:val="00FA7430"/>
    <w:rsid w:val="00FB2673"/>
    <w:rsid w:val="00FB5187"/>
    <w:rsid w:val="00FB5DB9"/>
    <w:rsid w:val="00FC0F85"/>
    <w:rsid w:val="00FC2DB1"/>
    <w:rsid w:val="00FC4D3A"/>
    <w:rsid w:val="00FC6BE9"/>
    <w:rsid w:val="00FE24F7"/>
    <w:rsid w:val="00FE43B4"/>
    <w:rsid w:val="00FE52DB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53DC"/>
    <w:rPr>
      <w:kern w:val="0"/>
    </w:rPr>
  </w:style>
  <w:style w:type="paragraph" w:styleId="1">
    <w:name w:val="heading 1"/>
    <w:basedOn w:val="a"/>
    <w:next w:val="a"/>
    <w:link w:val="10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9369B4"/>
    <w:rPr>
      <w:kern w:val="0"/>
    </w:rPr>
  </w:style>
  <w:style w:type="paragraph" w:styleId="a5">
    <w:name w:val="footer"/>
    <w:basedOn w:val="a"/>
    <w:link w:val="a6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9369B4"/>
    <w:rPr>
      <w:kern w:val="0"/>
    </w:rPr>
  </w:style>
  <w:style w:type="character" w:styleId="a7">
    <w:name w:val="Hyperlink"/>
    <w:basedOn w:val="a0"/>
    <w:uiPriority w:val="99"/>
    <w:unhideWhenUsed/>
    <w:rsid w:val="009369B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9369B4"/>
    <w:rPr>
      <w:rFonts w:ascii="Consolas" w:hAnsi="Consolas"/>
      <w:b/>
      <w:noProof/>
      <w:kern w:val="0"/>
    </w:rPr>
  </w:style>
  <w:style w:type="table" w:styleId="aa">
    <w:name w:val="Table Grid"/>
    <w:basedOn w:val="a1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9369B4"/>
    <w:rPr>
      <w:kern w:val="0"/>
    </w:rPr>
  </w:style>
  <w:style w:type="character" w:customStyle="1" w:styleId="10">
    <w:name w:val="Заглавие 1 Знак"/>
    <w:basedOn w:val="a0"/>
    <w:link w:val="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30">
    <w:name w:val="Заглавие 3 Знак"/>
    <w:basedOn w:val="a0"/>
    <w:link w:val="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ac">
    <w:name w:val="FollowedHyperlink"/>
    <w:basedOn w:val="a0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ad">
    <w:name w:val="Strong"/>
    <w:aliases w:val="Example Test"/>
    <w:basedOn w:val="a0"/>
    <w:uiPriority w:val="22"/>
    <w:qFormat/>
    <w:rsid w:val="006B0BC4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CE3D8E"/>
    <w:pPr>
      <w:spacing w:before="80"/>
    </w:pPr>
    <w:rPr>
      <w:rFonts w:ascii="Tahoma" w:hAnsi="Tahoma" w:cs="Tahoma"/>
      <w:sz w:val="16"/>
      <w:szCs w:val="16"/>
    </w:rPr>
  </w:style>
  <w:style w:type="character" w:customStyle="1" w:styleId="af">
    <w:name w:val="Изнесен текст Знак"/>
    <w:basedOn w:val="a0"/>
    <w:link w:val="ae"/>
    <w:uiPriority w:val="99"/>
    <w:semiHidden/>
    <w:rsid w:val="00CE3D8E"/>
    <w:rPr>
      <w:rFonts w:ascii="Tahoma" w:hAnsi="Tahoma" w:cs="Tahoma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localhost:3030/users/register" TargetMode="External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hyperlink" Target="http://localhost:3030/data/books" TargetMode="External"/><Relationship Id="rId34" Type="http://schemas.openxmlformats.org/officeDocument/2006/relationships/hyperlink" Target="http://localhost:3000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localhost:3030/data/books?sortBy=_createdOn%20desc" TargetMode="External"/><Relationship Id="rId29" Type="http://schemas.openxmlformats.org/officeDocument/2006/relationships/hyperlink" Target="http://localhost:3000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yperlink" Target="http://localhost:3000" TargetMode="External"/><Relationship Id="rId37" Type="http://schemas.openxmlformats.org/officeDocument/2006/relationships/image" Target="media/image15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localhost:3030/data/books/:bookId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hyperlink" Target="http://localhost:3030/users/login" TargetMode="External"/><Relationship Id="rId31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localhost:3030/data/books/:bookId" TargetMode="External"/><Relationship Id="rId27" Type="http://schemas.openxmlformats.org/officeDocument/2006/relationships/image" Target="media/image13.png"/><Relationship Id="rId30" Type="http://schemas.openxmlformats.org/officeDocument/2006/relationships/hyperlink" Target="http://localhost:3000" TargetMode="External"/><Relationship Id="rId35" Type="http://schemas.openxmlformats.org/officeDocument/2006/relationships/hyperlink" Target="http://localhost:3000" TargetMode="External"/><Relationship Id="rId8" Type="http://schemas.openxmlformats.org/officeDocument/2006/relationships/hyperlink" Target="https://softuni.bg/modules/141/front-end-test-automation-may-2024/1456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1.png"/><Relationship Id="rId33" Type="http://schemas.openxmlformats.org/officeDocument/2006/relationships/hyperlink" Target="http://localhost:3000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29</TotalTime>
  <Pages>10</Pages>
  <Words>2065</Words>
  <Characters>11777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Yoana Yonkova</cp:lastModifiedBy>
  <cp:revision>211</cp:revision>
  <dcterms:created xsi:type="dcterms:W3CDTF">2024-03-14T14:03:00Z</dcterms:created>
  <dcterms:modified xsi:type="dcterms:W3CDTF">2024-06-25T07:56:00Z</dcterms:modified>
</cp:coreProperties>
</file>